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467950" w14:textId="5010837C" w:rsidR="008868F2" w:rsidRDefault="008868F2" w:rsidP="009E17DA">
      <w:pPr>
        <w:spacing w:after="0"/>
        <w:rPr>
          <w:rFonts w:asciiTheme="minorHAnsi" w:hAnsiTheme="minorHAnsi" w:cstheme="minorHAnsi"/>
          <w:sz w:val="8"/>
          <w:szCs w:val="8"/>
        </w:rPr>
      </w:pPr>
      <w:r w:rsidRPr="008A62F4">
        <w:rPr>
          <w:rFonts w:ascii="Times New Roman" w:hAnsi="Times New Roman" w:cs="Times New Roman"/>
          <w:noProof/>
          <w:sz w:val="10"/>
          <w:szCs w:val="10"/>
        </w:rPr>
        <w:drawing>
          <wp:anchor distT="0" distB="0" distL="114300" distR="114300" simplePos="0" relativeHeight="251668480" behindDoc="1" locked="0" layoutInCell="1" allowOverlap="1" wp14:anchorId="22FA734F" wp14:editId="07DB1236">
            <wp:simplePos x="0" y="0"/>
            <wp:positionH relativeFrom="page">
              <wp:posOffset>8409940</wp:posOffset>
            </wp:positionH>
            <wp:positionV relativeFrom="paragraph">
              <wp:posOffset>-285750</wp:posOffset>
            </wp:positionV>
            <wp:extent cx="739140" cy="858520"/>
            <wp:effectExtent l="0" t="0" r="381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9140" cy="858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2A646E72" wp14:editId="4CE19C83">
                <wp:simplePos x="0" y="0"/>
                <wp:positionH relativeFrom="page">
                  <wp:align>right</wp:align>
                </wp:positionH>
                <wp:positionV relativeFrom="paragraph">
                  <wp:posOffset>-608965</wp:posOffset>
                </wp:positionV>
                <wp:extent cx="2723215" cy="294640"/>
                <wp:effectExtent l="0" t="0" r="0" b="0"/>
                <wp:wrapNone/>
                <wp:docPr id="1107723686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23215" cy="29464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32ACFD2" w14:textId="78309486" w:rsidR="00AC1FA5" w:rsidRPr="008125F7" w:rsidRDefault="00AC1FA5" w:rsidP="00AC1FA5">
                            <w:pPr>
                              <w:jc w:val="center"/>
                              <w:rPr>
                                <w:rFonts w:asciiTheme="minorHAnsi" w:hAnsiTheme="minorHAnsi" w:cs="Arial"/>
                                <w:b/>
                                <w:bCs/>
                                <w:color w:val="auto"/>
                              </w:rPr>
                            </w:pPr>
                            <w:r>
                              <w:rPr>
                                <w:rFonts w:asciiTheme="minorHAnsi" w:hAnsiTheme="minorHAnsi" w:cs="Arial"/>
                                <w:b/>
                                <w:bCs/>
                                <w:color w:val="auto"/>
                                <w:spacing w:val="1"/>
                                <w:w w:val="115"/>
                                <w:sz w:val="18"/>
                              </w:rPr>
                              <w:t xml:space="preserve">Microsoft Azure AZ-900, </w:t>
                            </w:r>
                            <w:r w:rsidR="009F2A2F">
                              <w:rPr>
                                <w:rFonts w:asciiTheme="minorHAnsi" w:hAnsiTheme="minorHAnsi" w:cs="Arial"/>
                                <w:b/>
                                <w:bCs/>
                                <w:color w:val="auto"/>
                                <w:spacing w:val="1"/>
                                <w:w w:val="115"/>
                                <w:sz w:val="18"/>
                              </w:rPr>
                              <w:t xml:space="preserve">Azure </w:t>
                            </w:r>
                            <w:r>
                              <w:rPr>
                                <w:rFonts w:asciiTheme="minorHAnsi" w:hAnsiTheme="minorHAnsi" w:cs="Arial"/>
                                <w:b/>
                                <w:bCs/>
                                <w:color w:val="auto"/>
                                <w:spacing w:val="1"/>
                                <w:w w:val="115"/>
                                <w:sz w:val="18"/>
                              </w:rPr>
                              <w:t>AZ-204 Certified</w:t>
                            </w:r>
                          </w:p>
                        </w:txbxContent>
                      </wps:txbx>
                      <wps:bodyPr horzOverflow="overflow" vert="horz" wrap="square" lIns="0" tIns="0" rIns="0" bIns="0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646E72" id="Rectangle 1" o:spid="_x0000_s1026" style="position:absolute;margin-left:163.25pt;margin-top:-47.95pt;width:214.45pt;height:23.2pt;z-index:25168691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" filled="f" stroked="f">
                <v:textbox inset="0,0,0,0">
                  <w:txbxContent>
                    <w:p w14:paraId="432ACFD2" w14:textId="78309486" w:rsidR="00AC1FA5" w:rsidRPr="008125F7" w:rsidRDefault="00AC1FA5" w:rsidP="00AC1FA5">
                      <w:pPr>
                        <w:jc w:val="center"/>
                        <w:rPr>
                          <w:rFonts w:asciiTheme="minorHAnsi" w:hAnsiTheme="minorHAnsi" w:cs="Arial"/>
                          <w:b/>
                          <w:bCs/>
                          <w:color w:val="auto"/>
                        </w:rPr>
                      </w:pPr>
                      <w:r>
                        <w:rPr>
                          <w:rFonts w:asciiTheme="minorHAnsi" w:hAnsiTheme="minorHAnsi" w:cs="Arial"/>
                          <w:b/>
                          <w:bCs/>
                          <w:color w:val="auto"/>
                          <w:spacing w:val="1"/>
                          <w:w w:val="115"/>
                          <w:sz w:val="18"/>
                        </w:rPr>
                        <w:t xml:space="preserve">Microsoft Azure AZ-900, </w:t>
                      </w:r>
                      <w:r w:rsidR="009F2A2F">
                        <w:rPr>
                          <w:rFonts w:asciiTheme="minorHAnsi" w:hAnsiTheme="minorHAnsi" w:cs="Arial"/>
                          <w:b/>
                          <w:bCs/>
                          <w:color w:val="auto"/>
                          <w:spacing w:val="1"/>
                          <w:w w:val="115"/>
                          <w:sz w:val="18"/>
                        </w:rPr>
                        <w:t xml:space="preserve">Azure </w:t>
                      </w:r>
                      <w:r>
                        <w:rPr>
                          <w:rFonts w:asciiTheme="minorHAnsi" w:hAnsiTheme="minorHAnsi" w:cs="Arial"/>
                          <w:b/>
                          <w:bCs/>
                          <w:color w:val="auto"/>
                          <w:spacing w:val="1"/>
                          <w:w w:val="115"/>
                          <w:sz w:val="18"/>
                        </w:rPr>
                        <w:t>AZ-204 Certified</w:t>
                      </w:r>
                    </w:p>
                  </w:txbxContent>
                </v:textbox>
                <w10:wrap anchorx="page"/>
              </v:rect>
            </w:pict>
          </mc:Fallback>
        </mc:AlternateContent>
      </w:r>
    </w:p>
    <w:p w14:paraId="2E975817" w14:textId="4FB92937" w:rsidR="008868F2" w:rsidRDefault="008868F2" w:rsidP="009E17DA">
      <w:pPr>
        <w:spacing w:after="0"/>
        <w:rPr>
          <w:rFonts w:asciiTheme="minorHAnsi" w:hAnsiTheme="minorHAnsi" w:cstheme="minorHAnsi"/>
          <w:sz w:val="8"/>
          <w:szCs w:val="8"/>
        </w:rPr>
      </w:pPr>
    </w:p>
    <w:p w14:paraId="5201F586" w14:textId="056F792A" w:rsidR="008868F2" w:rsidRDefault="008868F2" w:rsidP="008868F2">
      <w:pPr>
        <w:spacing w:after="0" w:line="240" w:lineRule="auto"/>
        <w:rPr>
          <w:rFonts w:asciiTheme="minorHAnsi" w:hAnsiTheme="minorHAnsi" w:cstheme="minorHAnsi"/>
          <w:b/>
          <w:bCs/>
          <w:color w:val="475D67"/>
          <w:sz w:val="24"/>
          <w:szCs w:val="24"/>
        </w:rPr>
      </w:pPr>
      <w:r w:rsidRPr="008125F7">
        <w:rPr>
          <w:rFonts w:asciiTheme="minorHAnsi" w:hAnsiTheme="minorHAnsi" w:cs="Arial"/>
          <w:noProof/>
          <w:color w:val="auto"/>
          <w:spacing w:val="1"/>
          <w:w w:val="110"/>
          <w:sz w:val="20"/>
          <w:szCs w:val="24"/>
        </w:rPr>
        <w:drawing>
          <wp:anchor distT="0" distB="0" distL="114300" distR="114300" simplePos="0" relativeHeight="251676672" behindDoc="0" locked="0" layoutInCell="1" allowOverlap="1" wp14:anchorId="2EA89395" wp14:editId="1D7B43FE">
            <wp:simplePos x="0" y="0"/>
            <wp:positionH relativeFrom="column">
              <wp:posOffset>6229350</wp:posOffset>
            </wp:positionH>
            <wp:positionV relativeFrom="paragraph">
              <wp:posOffset>114300</wp:posOffset>
            </wp:positionV>
            <wp:extent cx="95331" cy="160020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331" cy="160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868F2">
        <w:rPr>
          <w:rFonts w:ascii="Century" w:hAnsi="Century" w:cstheme="minorHAnsi"/>
          <w:color w:val="475D67"/>
          <w:sz w:val="36"/>
          <w:szCs w:val="36"/>
        </w:rPr>
        <w:t>Senior Consultant, EY</w:t>
      </w:r>
      <w:r w:rsidRPr="008868F2">
        <w:rPr>
          <w:rFonts w:asciiTheme="minorHAnsi" w:hAnsiTheme="minorHAnsi" w:cstheme="minorHAnsi"/>
          <w:color w:val="475D67"/>
          <w:sz w:val="36"/>
          <w:szCs w:val="36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 w:rsidR="00916207"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 w:rsidR="00916207"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 w:rsidR="00916207"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 w:rsidR="00916207"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  <w:t>- +91 7022696667</w:t>
      </w:r>
    </w:p>
    <w:p w14:paraId="303500E7" w14:textId="208806D8" w:rsidR="008868F2" w:rsidRDefault="00916207" w:rsidP="008868F2">
      <w:pPr>
        <w:spacing w:after="0" w:line="240" w:lineRule="auto"/>
        <w:rPr>
          <w:rFonts w:asciiTheme="minorHAnsi" w:hAnsiTheme="minorHAnsi" w:cstheme="minorHAnsi"/>
          <w:b/>
          <w:bCs/>
          <w:color w:val="475D67"/>
          <w:sz w:val="24"/>
          <w:szCs w:val="24"/>
        </w:rPr>
      </w:pPr>
      <w:r w:rsidRPr="008125F7">
        <w:rPr>
          <w:rFonts w:asciiTheme="minorHAnsi" w:hAnsiTheme="minorHAnsi" w:cs="Arial"/>
          <w:noProof/>
          <w:color w:val="auto"/>
          <w:spacing w:val="1"/>
          <w:w w:val="110"/>
          <w:sz w:val="20"/>
          <w:szCs w:val="24"/>
        </w:rPr>
        <w:drawing>
          <wp:anchor distT="0" distB="0" distL="114300" distR="114300" simplePos="0" relativeHeight="251674624" behindDoc="0" locked="0" layoutInCell="1" allowOverlap="1" wp14:anchorId="76106565" wp14:editId="3A76F599">
            <wp:simplePos x="0" y="0"/>
            <wp:positionH relativeFrom="margin">
              <wp:posOffset>6216651</wp:posOffset>
            </wp:positionH>
            <wp:positionV relativeFrom="paragraph">
              <wp:posOffset>41742</wp:posOffset>
            </wp:positionV>
            <wp:extent cx="120650" cy="111928"/>
            <wp:effectExtent l="0" t="0" r="0" b="254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341" cy="11256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868F2"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 w:rsidR="008868F2"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 w:rsidR="008868F2"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 w:rsidR="008868F2"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 w:rsidR="008868F2"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 w:rsidR="008868F2"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 w:rsidR="008868F2"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 w:rsidR="008868F2"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 w:rsidR="008868F2"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 w:rsidR="008868F2"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  <w:t>- vsnehi@outlook.com</w:t>
      </w:r>
    </w:p>
    <w:p w14:paraId="7C7074FB" w14:textId="52731FFD" w:rsidR="008868F2" w:rsidRDefault="008868F2" w:rsidP="008868F2">
      <w:pPr>
        <w:spacing w:after="0" w:line="240" w:lineRule="auto"/>
        <w:rPr>
          <w:rFonts w:asciiTheme="minorHAnsi" w:hAnsiTheme="minorHAnsi" w:cstheme="minorHAnsi"/>
          <w:b/>
          <w:bCs/>
          <w:color w:val="475D67"/>
          <w:sz w:val="24"/>
          <w:szCs w:val="24"/>
        </w:rPr>
      </w:pPr>
      <w:r>
        <w:rPr>
          <w:rFonts w:asciiTheme="minorHAnsi" w:hAnsiTheme="minorHAnsi" w:cstheme="minorHAnsi"/>
          <w:b/>
          <w:bCs/>
          <w:noProof/>
          <w:color w:val="475D67"/>
          <w:sz w:val="24"/>
          <w:szCs w:val="24"/>
        </w:rPr>
        <w:drawing>
          <wp:anchor distT="0" distB="0" distL="114300" distR="114300" simplePos="0" relativeHeight="251689984" behindDoc="0" locked="0" layoutInCell="1" allowOverlap="1" wp14:anchorId="2CC5E68C" wp14:editId="7C1F3175">
            <wp:simplePos x="0" y="0"/>
            <wp:positionH relativeFrom="column">
              <wp:posOffset>6229350</wp:posOffset>
            </wp:positionH>
            <wp:positionV relativeFrom="paragraph">
              <wp:posOffset>34925</wp:posOffset>
            </wp:positionV>
            <wp:extent cx="114300" cy="114300"/>
            <wp:effectExtent l="0" t="0" r="0" b="0"/>
            <wp:wrapNone/>
            <wp:docPr id="584347040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4347040" name="Picture 43"/>
                    <pic:cNvPicPr>
                      <a:picLocks noChangeAspect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300" cy="114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 w:rsidR="00916207"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 w:rsidR="00916207"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 w:rsidR="00916207"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 w:rsidR="00916207"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  <w:t xml:space="preserve">- </w:t>
      </w:r>
      <w:hyperlink r:id="rId15" w:history="1">
        <w:proofErr w:type="spellStart"/>
        <w:r w:rsidRPr="005571CC">
          <w:rPr>
            <w:rStyle w:val="Hyperlink"/>
            <w:rFonts w:asciiTheme="minorHAnsi" w:hAnsiTheme="minorHAnsi" w:cstheme="minorHAnsi"/>
            <w:b/>
            <w:bCs/>
            <w:sz w:val="24"/>
            <w:szCs w:val="24"/>
          </w:rPr>
          <w:t>vsnehi</w:t>
        </w:r>
        <w:proofErr w:type="spellEnd"/>
      </w:hyperlink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 xml:space="preserve"> ( </w:t>
      </w:r>
      <w:proofErr w:type="spellStart"/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>Github</w:t>
      </w:r>
      <w:proofErr w:type="spellEnd"/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 xml:space="preserve"> )</w:t>
      </w:r>
    </w:p>
    <w:p w14:paraId="0144C3F0" w14:textId="259F0062" w:rsidR="008868F2" w:rsidRDefault="00916207" w:rsidP="008868F2">
      <w:pPr>
        <w:spacing w:after="0" w:line="240" w:lineRule="auto"/>
        <w:rPr>
          <w:rFonts w:asciiTheme="minorHAnsi" w:hAnsiTheme="minorHAnsi" w:cstheme="minorHAnsi"/>
          <w:b/>
          <w:bCs/>
          <w:color w:val="475D67"/>
          <w:sz w:val="24"/>
          <w:szCs w:val="24"/>
        </w:rPr>
      </w:pPr>
      <w:r w:rsidRPr="003D4989">
        <w:rPr>
          <w:noProof/>
          <w:color w:val="auto"/>
          <w:sz w:val="24"/>
          <w:szCs w:val="24"/>
        </w:rPr>
        <w:drawing>
          <wp:anchor distT="0" distB="0" distL="114300" distR="114300" simplePos="0" relativeHeight="251675648" behindDoc="0" locked="0" layoutInCell="1" allowOverlap="1" wp14:anchorId="462AFD30" wp14:editId="4777BC1D">
            <wp:simplePos x="0" y="0"/>
            <wp:positionH relativeFrom="column">
              <wp:posOffset>6206490</wp:posOffset>
            </wp:positionH>
            <wp:positionV relativeFrom="paragraph">
              <wp:posOffset>7620</wp:posOffset>
            </wp:positionV>
            <wp:extent cx="142875" cy="142875"/>
            <wp:effectExtent l="0" t="0" r="9525" b="9525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75" cy="1428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868F2"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 w:rsidR="008868F2"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 w:rsidR="008868F2"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 w:rsidR="008868F2"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 w:rsidR="008868F2"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 w:rsidR="008868F2"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 w:rsidR="008868F2"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 w:rsidR="008868F2"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 w:rsidR="008868F2"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 w:rsidR="008868F2"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  <w:t xml:space="preserve">- </w:t>
      </w:r>
      <w:hyperlink r:id="rId18" w:history="1">
        <w:r w:rsidR="008868F2" w:rsidRPr="005571CC">
          <w:rPr>
            <w:rStyle w:val="Hyperlink"/>
            <w:rFonts w:asciiTheme="minorHAnsi" w:hAnsiTheme="minorHAnsi" w:cstheme="minorHAnsi"/>
            <w:b/>
            <w:bCs/>
            <w:sz w:val="24"/>
            <w:szCs w:val="24"/>
          </w:rPr>
          <w:t>vikramsnehi</w:t>
        </w:r>
      </w:hyperlink>
      <w:r w:rsidR="008868F2">
        <w:rPr>
          <w:rFonts w:asciiTheme="minorHAnsi" w:hAnsiTheme="minorHAnsi" w:cstheme="minorHAnsi"/>
          <w:b/>
          <w:bCs/>
          <w:color w:val="475D67"/>
          <w:sz w:val="24"/>
          <w:szCs w:val="24"/>
        </w:rPr>
        <w:t xml:space="preserve"> ( </w:t>
      </w:r>
      <w:proofErr w:type="spellStart"/>
      <w:r w:rsidR="008868F2">
        <w:rPr>
          <w:rFonts w:asciiTheme="minorHAnsi" w:hAnsiTheme="minorHAnsi" w:cstheme="minorHAnsi"/>
          <w:b/>
          <w:bCs/>
          <w:color w:val="475D67"/>
          <w:sz w:val="24"/>
          <w:szCs w:val="24"/>
        </w:rPr>
        <w:t>Linkedin</w:t>
      </w:r>
      <w:proofErr w:type="spellEnd"/>
      <w:r w:rsidR="008868F2">
        <w:rPr>
          <w:rFonts w:asciiTheme="minorHAnsi" w:hAnsiTheme="minorHAnsi" w:cstheme="minorHAnsi"/>
          <w:b/>
          <w:bCs/>
          <w:color w:val="475D67"/>
          <w:sz w:val="24"/>
          <w:szCs w:val="24"/>
        </w:rPr>
        <w:t xml:space="preserve"> )</w:t>
      </w:r>
    </w:p>
    <w:p w14:paraId="34AAA8B4" w14:textId="292B73F0" w:rsidR="00447E35" w:rsidRDefault="008868F2" w:rsidP="008868F2">
      <w:pPr>
        <w:spacing w:after="0" w:line="240" w:lineRule="auto"/>
        <w:rPr>
          <w:rFonts w:asciiTheme="minorHAnsi" w:hAnsiTheme="minorHAnsi" w:cstheme="minorHAnsi"/>
          <w:b/>
          <w:bCs/>
          <w:color w:val="475D67"/>
          <w:sz w:val="24"/>
          <w:szCs w:val="24"/>
        </w:rPr>
      </w:pP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 w:rsidR="00916207"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 w:rsidR="00916207"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 w:rsidR="00916207"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 w:rsidR="00916207"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</w:r>
      <w:r>
        <w:rPr>
          <w:rFonts w:asciiTheme="minorHAnsi" w:hAnsiTheme="minorHAnsi" w:cstheme="minorHAnsi"/>
          <w:b/>
          <w:bCs/>
          <w:color w:val="475D67"/>
          <w:sz w:val="24"/>
          <w:szCs w:val="24"/>
        </w:rPr>
        <w:tab/>
        <w:t>- snehi.in/vikram (portfolio)</w:t>
      </w:r>
    </w:p>
    <w:p w14:paraId="7A080209" w14:textId="77777777" w:rsidR="00916207" w:rsidRPr="00916207" w:rsidRDefault="00916207" w:rsidP="008868F2">
      <w:pPr>
        <w:spacing w:after="0" w:line="240" w:lineRule="auto"/>
        <w:rPr>
          <w:rFonts w:asciiTheme="minorHAnsi" w:hAnsiTheme="minorHAnsi" w:cstheme="minorHAnsi"/>
          <w:b/>
          <w:bCs/>
          <w:color w:val="475D67"/>
          <w:sz w:val="6"/>
          <w:szCs w:val="6"/>
        </w:rPr>
      </w:pPr>
    </w:p>
    <w:p w14:paraId="282AD10D" w14:textId="77777777" w:rsidR="00916207" w:rsidRPr="00916207" w:rsidRDefault="00916207" w:rsidP="008868F2">
      <w:pPr>
        <w:spacing w:after="0" w:line="240" w:lineRule="auto"/>
        <w:rPr>
          <w:rFonts w:asciiTheme="minorHAnsi" w:hAnsiTheme="minorHAnsi" w:cstheme="minorHAnsi"/>
          <w:b/>
          <w:bCs/>
          <w:color w:val="475D67"/>
          <w:sz w:val="2"/>
          <w:szCs w:val="2"/>
        </w:rPr>
      </w:pPr>
    </w:p>
    <w:p w14:paraId="2FB88221" w14:textId="253C410F" w:rsidR="00B865C4" w:rsidRPr="00B865C4" w:rsidRDefault="00B865C4" w:rsidP="008868F2">
      <w:pPr>
        <w:spacing w:after="0" w:line="240" w:lineRule="auto"/>
        <w:rPr>
          <w:rFonts w:asciiTheme="minorHAnsi" w:hAnsiTheme="minorHAnsi" w:cstheme="minorHAnsi"/>
          <w:b/>
          <w:bCs/>
          <w:sz w:val="20"/>
          <w:szCs w:val="20"/>
        </w:rPr>
      </w:pPr>
      <w:r w:rsidRPr="00B865C4">
        <w:rPr>
          <w:rFonts w:asciiTheme="minorHAnsi" w:hAnsiTheme="minorHAnsi" w:cstheme="minorHAnsi"/>
          <w:b/>
          <w:bCs/>
          <w:sz w:val="20"/>
          <w:szCs w:val="20"/>
        </w:rPr>
        <w:t>Full Stack Developer | 7+ Years | Multi-Tier Applications | .NET Core | Angular | C# | REST API | PowerApps | Data Structures &amp; Multithreading</w:t>
      </w:r>
    </w:p>
    <w:p w14:paraId="15C087C8" w14:textId="77777777" w:rsidR="00B865C4" w:rsidRPr="00B865C4" w:rsidRDefault="00B865C4" w:rsidP="008868F2">
      <w:pPr>
        <w:spacing w:after="0" w:line="240" w:lineRule="auto"/>
        <w:rPr>
          <w:rFonts w:asciiTheme="minorHAnsi" w:hAnsiTheme="minorHAnsi" w:cstheme="minorHAnsi"/>
          <w:sz w:val="18"/>
          <w:szCs w:val="18"/>
        </w:rPr>
      </w:pPr>
    </w:p>
    <w:tbl>
      <w:tblPr>
        <w:tblStyle w:val="TableGrid"/>
        <w:tblW w:w="0" w:type="auto"/>
        <w:tblBorders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60"/>
        <w:gridCol w:w="6560"/>
      </w:tblGrid>
      <w:tr w:rsidR="00916207" w14:paraId="6A7DF3BB" w14:textId="77777777" w:rsidTr="00916207">
        <w:tc>
          <w:tcPr>
            <w:tcW w:w="6560" w:type="dxa"/>
          </w:tcPr>
          <w:p w14:paraId="5581DAF1" w14:textId="77777777" w:rsidR="00916207" w:rsidRPr="00916207" w:rsidRDefault="00916207" w:rsidP="00916207">
            <w:pPr>
              <w:pStyle w:val="Heading3"/>
              <w:spacing w:after="40"/>
              <w:ind w:left="0" w:firstLine="0"/>
              <w:rPr>
                <w:rFonts w:asciiTheme="minorHAnsi" w:eastAsiaTheme="majorEastAsia" w:hAnsiTheme="minorHAnsi" w:cstheme="minorHAnsi"/>
                <w:b/>
                <w:bCs/>
                <w:color w:val="auto"/>
                <w:sz w:val="18"/>
                <w:szCs w:val="16"/>
                <w:lang w:val="en-US" w:eastAsia="en-US"/>
              </w:rPr>
            </w:pPr>
            <w:r>
              <w:rPr>
                <w:rFonts w:asciiTheme="minorHAnsi" w:eastAsiaTheme="majorEastAsia" w:hAnsiTheme="minorHAnsi" w:cstheme="minorHAnsi"/>
                <w:b/>
                <w:bCs/>
                <w:color w:val="auto"/>
                <w:sz w:val="28"/>
                <w:szCs w:val="24"/>
                <w:lang w:val="en-US" w:eastAsia="en-US"/>
              </w:rPr>
              <w:t xml:space="preserve">  </w:t>
            </w:r>
          </w:p>
          <w:p w14:paraId="349FEDC3" w14:textId="0DC18E6E" w:rsidR="00916207" w:rsidRPr="00916207" w:rsidRDefault="00916207" w:rsidP="00916207">
            <w:pPr>
              <w:pStyle w:val="Heading3"/>
              <w:spacing w:after="40"/>
              <w:ind w:left="0" w:firstLine="0"/>
              <w:rPr>
                <w:rFonts w:asciiTheme="minorHAnsi" w:eastAsiaTheme="majorEastAsia" w:hAnsiTheme="minorHAnsi" w:cstheme="minorHAnsi"/>
                <w:b/>
                <w:bCs/>
                <w:color w:val="auto"/>
                <w:sz w:val="28"/>
                <w:szCs w:val="24"/>
                <w:lang w:val="en-US" w:eastAsia="en-US"/>
              </w:rPr>
            </w:pPr>
            <w:r w:rsidRPr="00916207">
              <w:rPr>
                <w:rFonts w:asciiTheme="minorHAnsi" w:eastAsiaTheme="majorEastAsia" w:hAnsiTheme="minorHAnsi" w:cstheme="minorHAnsi"/>
                <w:b/>
                <w:bCs/>
                <w:color w:val="auto"/>
                <w:sz w:val="28"/>
                <w:szCs w:val="24"/>
                <w:lang w:val="en-US" w:eastAsia="en-US"/>
              </w:rPr>
              <w:t>WORK EXPERIENCE</w:t>
            </w:r>
          </w:p>
        </w:tc>
        <w:tc>
          <w:tcPr>
            <w:tcW w:w="6560" w:type="dxa"/>
          </w:tcPr>
          <w:p w14:paraId="66FCF86E" w14:textId="77777777" w:rsidR="00916207" w:rsidRPr="00916207" w:rsidRDefault="00916207" w:rsidP="008868F2">
            <w:pPr>
              <w:rPr>
                <w:sz w:val="18"/>
                <w:szCs w:val="18"/>
              </w:rPr>
            </w:pPr>
            <w:r>
              <w:t xml:space="preserve">   </w:t>
            </w:r>
          </w:p>
          <w:p w14:paraId="76710FF4" w14:textId="71B9263D" w:rsidR="00916207" w:rsidRDefault="00916207" w:rsidP="008868F2">
            <w:pPr>
              <w:rPr>
                <w:rFonts w:asciiTheme="minorHAnsi" w:hAnsiTheme="minorHAnsi" w:cstheme="minorHAnsi"/>
                <w:b/>
                <w:bCs/>
                <w:color w:val="475D67"/>
                <w:sz w:val="24"/>
                <w:szCs w:val="24"/>
              </w:rPr>
            </w:pPr>
            <w:r>
              <w:t xml:space="preserve"> </w:t>
            </w:r>
            <w:r>
              <w:rPr>
                <w:rFonts w:asciiTheme="minorHAnsi" w:eastAsiaTheme="majorEastAsia" w:hAnsiTheme="minorHAnsi" w:cstheme="minorHAnsi"/>
                <w:noProof/>
                <w:color w:val="auto"/>
                <w:sz w:val="28"/>
                <w:szCs w:val="24"/>
                <w:lang w:val="en-US" w:eastAsia="en-US"/>
              </w:rPr>
              <mc:AlternateContent>
                <mc:Choice Requires="wpg">
                  <w:drawing>
                    <wp:inline distT="0" distB="0" distL="0" distR="0" wp14:anchorId="29A015F7" wp14:editId="7D776757">
                      <wp:extent cx="586740" cy="129540"/>
                      <wp:effectExtent l="0" t="0" r="3810" b="3810"/>
                      <wp:docPr id="10" name="Group 10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586740" cy="129540"/>
                                <a:chOff x="0" y="10"/>
                                <a:chExt cx="9167492" cy="6744878"/>
                              </a:xfrm>
                            </wpg:grpSpPr>
                            <pic:pic xmlns:pic="http://schemas.openxmlformats.org/drawingml/2006/picture">
                              <pic:nvPicPr>
                                <pic:cNvPr id="7" name="Picture 7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9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837473B0-CC2E-450A-ABE3-18F120FF3D39}">
                                      <a1611:picAttrSrcUrl xmlns:a1611="http://schemas.microsoft.com/office/drawing/2016/11/main" r:id="rId20"/>
                                    </a:ext>
                                  </a:extLst>
                                </a:blip>
                                <a:srcRect t="17791" b="17791"/>
                                <a:stretch/>
                              </pic:blipFill>
                              <pic:spPr>
                                <a:xfrm>
                                  <a:off x="0" y="10"/>
                                  <a:ext cx="9167492" cy="6407133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s:wsp>
                              <wps:cNvPr id="9" name="Text Box 9"/>
                              <wps:cNvSpPr txBox="1"/>
                              <wps:spPr>
                                <a:xfrm>
                                  <a:off x="0" y="6401351"/>
                                  <a:ext cx="9167492" cy="343537"/>
                                </a:xfrm>
                                <a:prstGeom prst="rect">
                                  <a:avLst/>
                                </a:prstGeom>
                                <a:solidFill>
                                  <a:prstClr val="white"/>
                                </a:solidFill>
                                <a:ln>
                                  <a:noFill/>
                                </a:ln>
                              </wps:spPr>
                              <wps:txbx>
                                <w:txbxContent>
                                  <w:p w14:paraId="46A45948" w14:textId="77777777" w:rsidR="00916207" w:rsidRPr="003D4989" w:rsidRDefault="00916207" w:rsidP="00916207">
                                    <w:pPr>
                                      <w:rPr>
                                        <w:sz w:val="18"/>
                                        <w:szCs w:val="18"/>
                                      </w:rPr>
                                    </w:pPr>
                                    <w:hyperlink r:id="rId21" w:history="1">
                                      <w:r w:rsidRPr="003D4989">
                                        <w:rPr>
                                          <w:rStyle w:val="Hyperlink"/>
                                          <w:sz w:val="18"/>
                                          <w:szCs w:val="18"/>
                                        </w:rPr>
                                        <w:t>This Photo</w:t>
                                      </w:r>
                                    </w:hyperlink>
                                    <w:r w:rsidRPr="003D4989">
                                      <w:rPr>
                                        <w:sz w:val="18"/>
                                        <w:szCs w:val="18"/>
                                      </w:rPr>
                                      <w:t xml:space="preserve"> by Unknown Author is licensed under </w:t>
                                    </w:r>
                                    <w:hyperlink r:id="rId22" w:history="1">
                                      <w:r w:rsidRPr="003D4989">
                                        <w:rPr>
                                          <w:rStyle w:val="Hyperlink"/>
                                          <w:sz w:val="18"/>
                                          <w:szCs w:val="18"/>
                                        </w:rPr>
                                        <w:t>CC BY</w:t>
                                      </w:r>
                                    </w:hyperlink>
                                  </w:p>
                                </w:txbxContent>
                              </wps:txbx>
  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9A015F7" id="Group 10" o:spid="_x0000_s1027" style="width:46.2pt;height:10.2pt;mso-position-horizontal-relative:char;mso-position-vertical-relative:line" coordorigin="" coordsize="91674,67448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">
                      <v:shape id="Picture 7" o:spid="_x0000_s1028" type="#_x0000_t75" style="position:absolute;width:91674;height:640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">
                        <v:imagedata r:id="rId23" o:title="" croptop="11660f" cropbottom="11660f"/>
                      </v:shape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 Box 9" o:spid="_x0000_s1029" type="#_x0000_t202" style="position:absolute;top:64013;width:91674;height:34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" stroked="f">
                        <v:textbox>
                          <w:txbxContent>
                            <w:p w14:paraId="46A45948" w14:textId="77777777" w:rsidR="00916207" w:rsidRPr="003D4989" w:rsidRDefault="00916207" w:rsidP="00916207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hyperlink r:id="rId24" w:history="1">
                                <w:r w:rsidRPr="003D4989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This Photo</w:t>
                                </w:r>
                              </w:hyperlink>
                              <w:r w:rsidRPr="003D4989">
                                <w:rPr>
                                  <w:sz w:val="18"/>
                                  <w:szCs w:val="18"/>
                                </w:rPr>
                                <w:t xml:space="preserve"> by Unknown Author is licensed under </w:t>
                              </w:r>
                              <w:hyperlink r:id="rId25" w:history="1">
                                <w:r w:rsidRPr="003D4989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CC BY</w:t>
                                </w:r>
                              </w:hyperlink>
                            </w:p>
                          </w:txbxContent>
                        </v:textbox>
                      </v:shape>
                      <w10:anchorlock/>
                    </v:group>
                  </w:pict>
                </mc:Fallback>
              </mc:AlternateContent>
            </w:r>
            <w:r>
              <w:rPr>
                <w:rFonts w:asciiTheme="minorHAnsi" w:eastAsiaTheme="majorEastAsia" w:hAnsiTheme="minorHAnsi" w:cstheme="minorHAnsi"/>
                <w:color w:val="auto"/>
                <w:sz w:val="28"/>
                <w:szCs w:val="24"/>
                <w:lang w:val="en-US" w:eastAsia="en-US"/>
              </w:rPr>
              <w:t xml:space="preserve"> </w:t>
            </w:r>
            <w:r w:rsidRPr="00916207">
              <w:rPr>
                <w:rFonts w:asciiTheme="minorHAnsi" w:eastAsiaTheme="majorEastAsia" w:hAnsiTheme="minorHAnsi" w:cstheme="minorHAnsi"/>
                <w:b/>
                <w:bCs/>
                <w:color w:val="auto"/>
                <w:sz w:val="28"/>
                <w:szCs w:val="24"/>
                <w:lang w:val="en-US" w:eastAsia="en-US"/>
              </w:rPr>
              <w:t>SKILLS</w:t>
            </w:r>
          </w:p>
        </w:tc>
      </w:tr>
      <w:tr w:rsidR="00916207" w14:paraId="6394B35F" w14:textId="77777777" w:rsidTr="00916207">
        <w:trPr>
          <w:trHeight w:val="14973"/>
        </w:trPr>
        <w:tc>
          <w:tcPr>
            <w:tcW w:w="6560" w:type="dxa"/>
          </w:tcPr>
          <w:p w14:paraId="1C315006" w14:textId="77777777" w:rsidR="00916207" w:rsidRPr="00916207" w:rsidRDefault="00916207" w:rsidP="00916207">
            <w:pPr>
              <w:pStyle w:val="Heading2"/>
              <w:ind w:left="-5"/>
              <w:rPr>
                <w:rFonts w:asciiTheme="minorHAnsi" w:hAnsiTheme="minorHAnsi" w:cs="Arial"/>
                <w:sz w:val="14"/>
                <w:szCs w:val="12"/>
              </w:rPr>
            </w:pPr>
          </w:p>
          <w:p w14:paraId="6391A6A7" w14:textId="4EF3A601" w:rsidR="00916207" w:rsidRPr="009F2CD1" w:rsidRDefault="00916207" w:rsidP="00916207">
            <w:pPr>
              <w:pStyle w:val="Heading2"/>
              <w:ind w:left="-5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 xml:space="preserve">Project: AEGIS                  </w:t>
            </w:r>
            <w:r w:rsidR="00C31633">
              <w:rPr>
                <w:rFonts w:asciiTheme="minorHAnsi" w:hAnsiTheme="minorHAnsi" w:cs="Arial"/>
              </w:rPr>
              <w:t xml:space="preserve">                    </w:t>
            </w:r>
            <w:r>
              <w:rPr>
                <w:rFonts w:asciiTheme="minorHAnsi" w:hAnsiTheme="minorHAnsi" w:cs="Arial"/>
              </w:rPr>
              <w:t xml:space="preserve"> .NET Full Stack &amp; Angular 17</w:t>
            </w:r>
          </w:p>
          <w:p w14:paraId="65B34D86" w14:textId="14D4E9C7" w:rsidR="00916207" w:rsidRDefault="00916207" w:rsidP="00916207">
            <w:pPr>
              <w:pStyle w:val="Heading3"/>
              <w:ind w:left="-5"/>
              <w:rPr>
                <w:rFonts w:asciiTheme="minorHAnsi" w:hAnsiTheme="minorHAnsi" w:cs="Arial"/>
              </w:rPr>
            </w:pPr>
            <w:r w:rsidRPr="00281388">
              <w:rPr>
                <w:rFonts w:asciiTheme="minorHAnsi" w:hAnsiTheme="minorHAnsi" w:cs="Arial"/>
                <w:color w:val="595959" w:themeColor="text1" w:themeTint="A6"/>
                <w:sz w:val="18"/>
                <w:szCs w:val="16"/>
              </w:rPr>
              <w:t xml:space="preserve"> </w:t>
            </w:r>
            <w:r w:rsidRPr="00262D89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>0</w:t>
            </w:r>
            <w:r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>8</w:t>
            </w:r>
            <w:r w:rsidRPr="001E2557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>/20</w:t>
            </w:r>
            <w:r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>24</w:t>
            </w:r>
            <w:r w:rsidRPr="001E2557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</w:t>
            </w:r>
            <w:r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>–</w:t>
            </w:r>
            <w:r w:rsidRPr="001E2557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</w:t>
            </w:r>
            <w:r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>current</w:t>
            </w:r>
            <w:r w:rsidRPr="00262D89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                      </w:t>
            </w:r>
            <w:r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  </w:t>
            </w:r>
            <w:r w:rsidRPr="00262D89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   </w:t>
            </w:r>
            <w:r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</w:t>
            </w:r>
            <w:r w:rsidRPr="00262D89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                            </w:t>
            </w:r>
            <w:r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 </w:t>
            </w:r>
            <w:r w:rsidRPr="00262D89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     </w:t>
            </w:r>
            <w:r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             </w:t>
            </w:r>
            <w:r w:rsidR="00C31633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     </w:t>
            </w:r>
            <w:r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    </w:t>
            </w:r>
            <w:r w:rsidR="00C31633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                         </w:t>
            </w:r>
            <w:r>
              <w:rPr>
                <w:rFonts w:asciiTheme="minorHAnsi" w:hAnsiTheme="minorHAnsi" w:cs="Arial"/>
              </w:rPr>
              <w:t xml:space="preserve">EY India </w:t>
            </w:r>
          </w:p>
          <w:p w14:paraId="2AB20D5C" w14:textId="77777777" w:rsidR="00916207" w:rsidRDefault="00916207" w:rsidP="00916207">
            <w:pPr>
              <w:pStyle w:val="Heading2"/>
              <w:ind w:left="-5"/>
              <w:rPr>
                <w:rFonts w:asciiTheme="minorHAnsi" w:hAnsiTheme="minorHAnsi" w:cs="Arial"/>
                <w:bCs/>
              </w:rPr>
            </w:pPr>
            <w:r w:rsidRPr="00634736">
              <w:rPr>
                <w:color w:val="595959" w:themeColor="text1" w:themeTint="A6"/>
                <w:sz w:val="16"/>
                <w:szCs w:val="16"/>
              </w:rPr>
              <w:t>Responsibility/Task</w:t>
            </w:r>
          </w:p>
          <w:p w14:paraId="0BB749AF" w14:textId="77777777" w:rsidR="00916207" w:rsidRDefault="00916207" w:rsidP="00EF4A5D">
            <w:pPr>
              <w:pStyle w:val="Heading2"/>
              <w:numPr>
                <w:ilvl w:val="0"/>
                <w:numId w:val="5"/>
              </w:numPr>
              <w:spacing w:line="276" w:lineRule="auto"/>
              <w:jc w:val="both"/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</w:pPr>
            <w:r w:rsidRPr="001E2F8E"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>Successfully completed</w:t>
            </w:r>
            <w:r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 xml:space="preserve"> two projects from scratch </w:t>
            </w:r>
            <w:r w:rsidRPr="001E2F8E"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>using</w:t>
            </w:r>
            <w:r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 xml:space="preserve"> angular 17 and .NET API.</w:t>
            </w:r>
          </w:p>
          <w:p w14:paraId="11926816" w14:textId="77777777" w:rsidR="00916207" w:rsidRDefault="00916207" w:rsidP="00EF4A5D">
            <w:pPr>
              <w:pStyle w:val="Heading2"/>
              <w:numPr>
                <w:ilvl w:val="0"/>
                <w:numId w:val="5"/>
              </w:numPr>
              <w:spacing w:line="276" w:lineRule="auto"/>
              <w:jc w:val="both"/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</w:pPr>
            <w:r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Developed frontend </w:t>
            </w:r>
            <w:r w:rsidRPr="001E2F8E"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>using</w:t>
            </w:r>
            <w:r w:rsidRPr="001E2F8E"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 xml:space="preserve"> Angular 17, RXJS Lifecycle library, HTML, CSS, and JavaScript</w:t>
            </w:r>
          </w:p>
          <w:p w14:paraId="38AFDF98" w14:textId="77777777" w:rsidR="00916207" w:rsidRDefault="00916207" w:rsidP="00EF4A5D">
            <w:pPr>
              <w:pStyle w:val="Heading2"/>
              <w:numPr>
                <w:ilvl w:val="0"/>
                <w:numId w:val="5"/>
              </w:numPr>
              <w:spacing w:line="276" w:lineRule="auto"/>
              <w:jc w:val="both"/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</w:pPr>
            <w:r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Implemented </w:t>
            </w:r>
            <w:r w:rsidRPr="001E2F8E"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 xml:space="preserve">authentication, authorization, and role-based access control. </w:t>
            </w:r>
          </w:p>
          <w:p w14:paraId="4E21AE9F" w14:textId="77777777" w:rsidR="00916207" w:rsidRDefault="00916207" w:rsidP="00EF4A5D">
            <w:pPr>
              <w:pStyle w:val="Heading2"/>
              <w:numPr>
                <w:ilvl w:val="0"/>
                <w:numId w:val="5"/>
              </w:numPr>
              <w:spacing w:line="276" w:lineRule="auto"/>
              <w:jc w:val="both"/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</w:pPr>
            <w:r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Worked with </w:t>
            </w:r>
            <w:r w:rsidRPr="001E2F8E"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>Azure DevOps</w:t>
            </w:r>
            <w:r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, setting up </w:t>
            </w:r>
            <w:r w:rsidRPr="001E2F8E"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>CI/CD pipelines</w:t>
            </w:r>
            <w:r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 for automated deployment. </w:t>
            </w:r>
          </w:p>
          <w:p w14:paraId="7D34F2E2" w14:textId="77777777" w:rsidR="00916207" w:rsidRDefault="00916207" w:rsidP="00EF4A5D">
            <w:pPr>
              <w:pStyle w:val="Heading2"/>
              <w:numPr>
                <w:ilvl w:val="0"/>
                <w:numId w:val="5"/>
              </w:numPr>
              <w:spacing w:line="276" w:lineRule="auto"/>
              <w:jc w:val="both"/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</w:pPr>
            <w:r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Designed and optimized </w:t>
            </w:r>
            <w:r w:rsidRPr="001E2F8E"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>REST APIs</w:t>
            </w:r>
            <w:r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 using </w:t>
            </w:r>
            <w:r w:rsidRPr="001E2F8E"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>.NET Core</w:t>
            </w:r>
            <w:r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 for efficient backend processing.</w:t>
            </w:r>
          </w:p>
          <w:p w14:paraId="7356C23B" w14:textId="77777777" w:rsidR="00916207" w:rsidRDefault="00916207" w:rsidP="00EF4A5D">
            <w:pPr>
              <w:pStyle w:val="Heading2"/>
              <w:numPr>
                <w:ilvl w:val="0"/>
                <w:numId w:val="5"/>
              </w:numPr>
              <w:spacing w:line="276" w:lineRule="auto"/>
              <w:jc w:val="both"/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</w:pPr>
            <w:r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Improved performance and scalability through </w:t>
            </w:r>
            <w:r w:rsidRPr="001E2F8E"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>lazy loading, caching strategies, and code optimizations</w:t>
            </w:r>
            <w:r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>.</w:t>
            </w:r>
          </w:p>
          <w:p w14:paraId="626654A2" w14:textId="77777777" w:rsidR="00916207" w:rsidRDefault="00916207" w:rsidP="00EF4A5D">
            <w:pPr>
              <w:pStyle w:val="Heading2"/>
              <w:numPr>
                <w:ilvl w:val="0"/>
                <w:numId w:val="5"/>
              </w:numPr>
              <w:spacing w:line="276" w:lineRule="auto"/>
              <w:jc w:val="both"/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</w:pPr>
            <w:r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Collaborated in an </w:t>
            </w:r>
            <w:r w:rsidRPr="001E2F8E"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>Agile-Scrum environment</w:t>
            </w:r>
            <w:r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, ensuring timely delivery of high-quality solutions. </w:t>
            </w:r>
          </w:p>
          <w:p w14:paraId="1AE88DAA" w14:textId="77777777" w:rsidR="00C31633" w:rsidRPr="00C31633" w:rsidRDefault="00C31633" w:rsidP="00C31633">
            <w:pPr>
              <w:rPr>
                <w:sz w:val="10"/>
                <w:szCs w:val="10"/>
                <w:lang w:val="en-US" w:eastAsia="en-US"/>
              </w:rPr>
            </w:pPr>
          </w:p>
          <w:p w14:paraId="22E593F7" w14:textId="0337F5BE" w:rsidR="00916207" w:rsidRPr="009F2CD1" w:rsidRDefault="00916207" w:rsidP="00916207">
            <w:pPr>
              <w:pStyle w:val="Heading2"/>
              <w:ind w:left="-5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 xml:space="preserve">Project: Microsoft, MyHorizon               </w:t>
            </w:r>
            <w:r w:rsidR="00C31633">
              <w:rPr>
                <w:rFonts w:asciiTheme="minorHAnsi" w:hAnsiTheme="minorHAnsi" w:cs="Arial"/>
              </w:rPr>
              <w:t xml:space="preserve">                   </w:t>
            </w:r>
            <w:r>
              <w:rPr>
                <w:rFonts w:asciiTheme="minorHAnsi" w:hAnsiTheme="minorHAnsi" w:cs="Arial"/>
              </w:rPr>
              <w:t>.NET Full Stack</w:t>
            </w:r>
          </w:p>
          <w:p w14:paraId="5C6A221A" w14:textId="53C7EA33" w:rsidR="00916207" w:rsidRDefault="00916207" w:rsidP="00916207">
            <w:pPr>
              <w:pStyle w:val="Heading3"/>
              <w:ind w:left="-5"/>
              <w:rPr>
                <w:rFonts w:asciiTheme="minorHAnsi" w:hAnsiTheme="minorHAnsi" w:cs="Arial"/>
              </w:rPr>
            </w:pPr>
            <w:r w:rsidRPr="00281388">
              <w:rPr>
                <w:rFonts w:asciiTheme="minorHAnsi" w:hAnsiTheme="minorHAnsi" w:cs="Arial"/>
                <w:color w:val="595959" w:themeColor="text1" w:themeTint="A6"/>
                <w:sz w:val="18"/>
                <w:szCs w:val="16"/>
              </w:rPr>
              <w:t xml:space="preserve"> </w:t>
            </w:r>
            <w:r w:rsidRPr="00262D89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>10</w:t>
            </w:r>
            <w:r w:rsidRPr="001E2557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>/20</w:t>
            </w:r>
            <w:r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>23</w:t>
            </w:r>
            <w:r w:rsidRPr="001E2557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</w:t>
            </w:r>
            <w:r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>–</w:t>
            </w:r>
            <w:r w:rsidRPr="001E2557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</w:t>
            </w:r>
            <w:r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>08/2024</w:t>
            </w:r>
            <w:r w:rsidRPr="00262D89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       </w:t>
            </w:r>
            <w:r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</w:t>
            </w:r>
            <w:r w:rsidRPr="00262D89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           </w:t>
            </w:r>
            <w:r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  </w:t>
            </w:r>
            <w:r w:rsidRPr="00262D89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   </w:t>
            </w:r>
            <w:r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</w:t>
            </w:r>
            <w:r w:rsidRPr="00262D89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                            </w:t>
            </w:r>
            <w:r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 </w:t>
            </w:r>
            <w:r w:rsidRPr="00262D89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     </w:t>
            </w:r>
            <w:r w:rsidR="00C31633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                           </w:t>
            </w:r>
            <w:r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</w:t>
            </w:r>
            <w:r w:rsidR="00C31633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</w:t>
            </w:r>
            <w:r>
              <w:rPr>
                <w:rFonts w:asciiTheme="minorHAnsi" w:hAnsiTheme="minorHAnsi" w:cs="Arial"/>
              </w:rPr>
              <w:t xml:space="preserve">Capgemini India </w:t>
            </w:r>
          </w:p>
          <w:p w14:paraId="6EAB2233" w14:textId="77777777" w:rsidR="00916207" w:rsidRDefault="00916207" w:rsidP="00916207">
            <w:pPr>
              <w:pStyle w:val="Heading2"/>
              <w:ind w:left="-5"/>
              <w:rPr>
                <w:rFonts w:asciiTheme="minorHAnsi" w:hAnsiTheme="minorHAnsi" w:cs="Arial"/>
                <w:bCs/>
              </w:rPr>
            </w:pPr>
            <w:r w:rsidRPr="00634736">
              <w:rPr>
                <w:color w:val="595959" w:themeColor="text1" w:themeTint="A6"/>
                <w:sz w:val="16"/>
                <w:szCs w:val="16"/>
              </w:rPr>
              <w:t>Responsibility/Task</w:t>
            </w:r>
          </w:p>
          <w:p w14:paraId="364BE7CD" w14:textId="77777777" w:rsidR="00916207" w:rsidRPr="0069097A" w:rsidRDefault="00916207" w:rsidP="00EF4A5D">
            <w:pPr>
              <w:pStyle w:val="Heading2"/>
              <w:numPr>
                <w:ilvl w:val="0"/>
                <w:numId w:val="5"/>
              </w:numPr>
              <w:spacing w:line="276" w:lineRule="auto"/>
              <w:jc w:val="both"/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</w:pPr>
            <w:r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>Developed</w:t>
            </w:r>
            <w:r w:rsidRPr="0069097A"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 </w:t>
            </w:r>
            <w:r w:rsidRPr="004F03D6"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>MyHorizon</w:t>
            </w:r>
            <w:r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 xml:space="preserve">, </w:t>
            </w:r>
            <w:r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>a model driven app, from scratch</w:t>
            </w:r>
            <w:r w:rsidRPr="0069097A"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>.</w:t>
            </w:r>
          </w:p>
          <w:p w14:paraId="19088542" w14:textId="77777777" w:rsidR="00916207" w:rsidRPr="00931F81" w:rsidRDefault="00916207" w:rsidP="00EF4A5D">
            <w:pPr>
              <w:pStyle w:val="Heading2"/>
              <w:numPr>
                <w:ilvl w:val="0"/>
                <w:numId w:val="5"/>
              </w:numPr>
              <w:spacing w:line="276" w:lineRule="auto"/>
              <w:jc w:val="both"/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</w:pPr>
            <w:r w:rsidRPr="0069097A"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Worked </w:t>
            </w:r>
            <w:r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>with</w:t>
            </w:r>
            <w:r w:rsidRPr="0069097A"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 </w:t>
            </w:r>
            <w:r w:rsidRPr="004F03D6"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>PowerApps</w:t>
            </w:r>
            <w:r w:rsidRPr="0069097A"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, </w:t>
            </w:r>
            <w:r w:rsidRPr="00931F81"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>Dynamic 365,</w:t>
            </w:r>
            <w:r w:rsidRPr="00931F81"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 </w:t>
            </w:r>
            <w:r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>H</w:t>
            </w:r>
            <w:r>
              <w:rPr>
                <w:color w:val="404040" w:themeColor="text1" w:themeTint="BF"/>
                <w:sz w:val="18"/>
                <w:szCs w:val="18"/>
              </w:rPr>
              <w:t>TML, CSS, JavaScript</w:t>
            </w:r>
          </w:p>
          <w:p w14:paraId="76ECEA06" w14:textId="77777777" w:rsidR="00916207" w:rsidRPr="0069097A" w:rsidRDefault="00916207" w:rsidP="00EF4A5D">
            <w:pPr>
              <w:pStyle w:val="Heading2"/>
              <w:numPr>
                <w:ilvl w:val="0"/>
                <w:numId w:val="5"/>
              </w:numPr>
              <w:spacing w:line="276" w:lineRule="auto"/>
              <w:jc w:val="both"/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</w:pPr>
            <w:r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>Developed</w:t>
            </w:r>
            <w:r w:rsidRPr="0069097A"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 </w:t>
            </w:r>
            <w:r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>backend using</w:t>
            </w:r>
            <w:r w:rsidRPr="0069097A"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 </w:t>
            </w:r>
            <w:r w:rsidRPr="0069097A"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>C# .NET Core Web API</w:t>
            </w:r>
            <w:r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 xml:space="preserve"> </w:t>
            </w:r>
            <w:r w:rsidRPr="001E2F8E"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>and frontend with</w:t>
            </w:r>
            <w:r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 xml:space="preserve"> Angular 18 (Node.js, JavaScript)</w:t>
            </w:r>
          </w:p>
          <w:p w14:paraId="79DAD918" w14:textId="77777777" w:rsidR="00916207" w:rsidRDefault="00916207" w:rsidP="00EF4A5D">
            <w:pPr>
              <w:pStyle w:val="Heading2"/>
              <w:numPr>
                <w:ilvl w:val="0"/>
                <w:numId w:val="5"/>
              </w:numPr>
              <w:spacing w:line="276" w:lineRule="auto"/>
              <w:jc w:val="both"/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</w:pPr>
            <w:r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Utilized </w:t>
            </w:r>
            <w:r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>Azure</w:t>
            </w:r>
            <w:r w:rsidRPr="0069097A"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>,</w:t>
            </w:r>
            <w:r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 </w:t>
            </w:r>
            <w:r w:rsidRPr="004F03D6"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>GIT</w:t>
            </w:r>
            <w:r w:rsidRPr="0069097A"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, </w:t>
            </w:r>
            <w:r w:rsidRPr="0069097A"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>Json</w:t>
            </w:r>
            <w:r w:rsidRPr="0069097A"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, </w:t>
            </w:r>
            <w:r w:rsidRPr="0069097A"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>REST API</w:t>
            </w:r>
            <w:r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>, XML, SQL, Stored Procedures (SP), NodeJS.</w:t>
            </w:r>
          </w:p>
          <w:p w14:paraId="6832B9B1" w14:textId="77777777" w:rsidR="00C31633" w:rsidRPr="00C31633" w:rsidRDefault="00C31633" w:rsidP="00C31633">
            <w:pPr>
              <w:rPr>
                <w:sz w:val="10"/>
                <w:szCs w:val="10"/>
                <w:lang w:val="en-US" w:eastAsia="en-US"/>
              </w:rPr>
            </w:pPr>
          </w:p>
          <w:p w14:paraId="5BC763BB" w14:textId="77777777" w:rsidR="00916207" w:rsidRPr="004F03D6" w:rsidRDefault="00916207" w:rsidP="00916207">
            <w:pPr>
              <w:rPr>
                <w:sz w:val="2"/>
                <w:szCs w:val="2"/>
                <w:lang w:val="en-US" w:eastAsia="en-US"/>
              </w:rPr>
            </w:pPr>
          </w:p>
          <w:p w14:paraId="0B49DA13" w14:textId="73C25E4E" w:rsidR="00916207" w:rsidRPr="009F2CD1" w:rsidRDefault="00916207" w:rsidP="00916207">
            <w:pPr>
              <w:pStyle w:val="Heading2"/>
              <w:ind w:left="-5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 xml:space="preserve">Project: SEI, Homepage                           </w:t>
            </w:r>
            <w:r w:rsidR="00C31633">
              <w:rPr>
                <w:rFonts w:asciiTheme="minorHAnsi" w:hAnsiTheme="minorHAnsi" w:cs="Arial"/>
              </w:rPr>
              <w:t xml:space="preserve">                  </w:t>
            </w:r>
            <w:r>
              <w:rPr>
                <w:rFonts w:asciiTheme="minorHAnsi" w:hAnsiTheme="minorHAnsi" w:cs="Arial"/>
              </w:rPr>
              <w:t xml:space="preserve"> </w:t>
            </w:r>
            <w:r w:rsidR="00C31633">
              <w:rPr>
                <w:rFonts w:asciiTheme="minorHAnsi" w:hAnsiTheme="minorHAnsi" w:cs="Arial"/>
              </w:rPr>
              <w:t xml:space="preserve"> </w:t>
            </w:r>
            <w:r>
              <w:rPr>
                <w:rFonts w:asciiTheme="minorHAnsi" w:hAnsiTheme="minorHAnsi" w:cs="Arial"/>
              </w:rPr>
              <w:t>.NET Full Stack</w:t>
            </w:r>
          </w:p>
          <w:p w14:paraId="2B3FB5EA" w14:textId="67B6B18C" w:rsidR="00916207" w:rsidRDefault="00916207" w:rsidP="00916207">
            <w:pPr>
              <w:pStyle w:val="Heading3"/>
              <w:ind w:left="-5"/>
              <w:rPr>
                <w:rFonts w:asciiTheme="minorHAnsi" w:hAnsiTheme="minorHAnsi" w:cs="Arial"/>
              </w:rPr>
            </w:pPr>
            <w:r w:rsidRPr="00281388">
              <w:rPr>
                <w:rFonts w:asciiTheme="minorHAnsi" w:hAnsiTheme="minorHAnsi" w:cs="Arial"/>
                <w:color w:val="595959" w:themeColor="text1" w:themeTint="A6"/>
                <w:sz w:val="18"/>
                <w:szCs w:val="16"/>
              </w:rPr>
              <w:t xml:space="preserve"> </w:t>
            </w:r>
            <w:r w:rsidRPr="001E2557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>02/20</w:t>
            </w:r>
            <w:r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>23</w:t>
            </w:r>
            <w:r w:rsidRPr="001E2557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</w:t>
            </w:r>
            <w:r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>–</w:t>
            </w:r>
            <w:r w:rsidRPr="001E2557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</w:t>
            </w:r>
            <w:r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>09/2023</w:t>
            </w:r>
            <w:r w:rsidRPr="00262D89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                       </w:t>
            </w:r>
            <w:r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   </w:t>
            </w:r>
            <w:r w:rsidRPr="00262D89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                                     </w:t>
            </w:r>
            <w:r w:rsidR="00C31633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                           </w:t>
            </w:r>
            <w:r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</w:t>
            </w:r>
            <w:r w:rsidR="00C31633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</w:t>
            </w:r>
            <w:r>
              <w:rPr>
                <w:rFonts w:asciiTheme="minorHAnsi" w:hAnsiTheme="minorHAnsi" w:cs="Arial"/>
              </w:rPr>
              <w:t xml:space="preserve">Capgemini India </w:t>
            </w:r>
          </w:p>
          <w:p w14:paraId="46328F86" w14:textId="77777777" w:rsidR="00916207" w:rsidRDefault="00916207" w:rsidP="00916207">
            <w:pPr>
              <w:pStyle w:val="Heading2"/>
              <w:ind w:left="-5"/>
              <w:rPr>
                <w:rFonts w:asciiTheme="minorHAnsi" w:hAnsiTheme="minorHAnsi" w:cs="Arial"/>
                <w:bCs/>
              </w:rPr>
            </w:pPr>
            <w:r w:rsidRPr="00634736">
              <w:rPr>
                <w:color w:val="595959" w:themeColor="text1" w:themeTint="A6"/>
                <w:sz w:val="16"/>
                <w:szCs w:val="16"/>
              </w:rPr>
              <w:t>Responsibility/Task</w:t>
            </w:r>
          </w:p>
          <w:p w14:paraId="1CB8E664" w14:textId="77777777" w:rsidR="00916207" w:rsidRPr="00D757C8" w:rsidRDefault="00916207" w:rsidP="00EF4A5D">
            <w:pPr>
              <w:jc w:val="both"/>
              <w:rPr>
                <w:sz w:val="6"/>
                <w:szCs w:val="6"/>
              </w:rPr>
            </w:pPr>
          </w:p>
          <w:p w14:paraId="7C6B5494" w14:textId="77777777" w:rsidR="00916207" w:rsidRPr="004F03D6" w:rsidRDefault="00916207" w:rsidP="00EF4A5D">
            <w:pPr>
              <w:pStyle w:val="Heading2"/>
              <w:numPr>
                <w:ilvl w:val="0"/>
                <w:numId w:val="5"/>
              </w:numPr>
              <w:spacing w:line="276" w:lineRule="auto"/>
              <w:jc w:val="both"/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</w:pPr>
            <w:r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>Developed</w:t>
            </w:r>
            <w:r w:rsidRPr="004F03D6"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 </w:t>
            </w:r>
            <w:r w:rsidRPr="004F03D6"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>SEI</w:t>
            </w:r>
            <w:r w:rsidRPr="004F03D6"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 </w:t>
            </w:r>
            <w:r w:rsidRPr="004F03D6"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>HomePage</w:t>
            </w:r>
            <w:r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 xml:space="preserve"> Application</w:t>
            </w:r>
            <w:r w:rsidRPr="004F03D6"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 from scratch.</w:t>
            </w:r>
          </w:p>
          <w:p w14:paraId="3C98B231" w14:textId="77777777" w:rsidR="00916207" w:rsidRPr="004F03D6" w:rsidRDefault="00916207" w:rsidP="00EF4A5D">
            <w:pPr>
              <w:pStyle w:val="Heading2"/>
              <w:numPr>
                <w:ilvl w:val="0"/>
                <w:numId w:val="5"/>
              </w:numPr>
              <w:spacing w:line="276" w:lineRule="auto"/>
              <w:jc w:val="both"/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</w:pPr>
            <w:r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>Built UI using</w:t>
            </w:r>
            <w:r w:rsidRPr="004F03D6"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 </w:t>
            </w:r>
            <w:r w:rsidRPr="004F03D6"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>Angular 13</w:t>
            </w:r>
            <w:r w:rsidRPr="004F03D6"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, </w:t>
            </w:r>
            <w:r w:rsidRPr="004F03D6"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>Services</w:t>
            </w:r>
            <w:r w:rsidRPr="004F03D6"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, </w:t>
            </w:r>
            <w:r w:rsidRPr="004F03D6"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>Component</w:t>
            </w:r>
            <w:r w:rsidRPr="004F03D6"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, </w:t>
            </w:r>
            <w:r w:rsidRPr="004F03D6"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>Module, IDS Component</w:t>
            </w:r>
            <w:r w:rsidRPr="004F03D6"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, and </w:t>
            </w:r>
            <w:r w:rsidRPr="004F03D6"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>HighChart.js</w:t>
            </w:r>
            <w:r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>.</w:t>
            </w:r>
          </w:p>
          <w:p w14:paraId="48F8E887" w14:textId="77777777" w:rsidR="00916207" w:rsidRPr="004F03D6" w:rsidRDefault="00916207" w:rsidP="00EF4A5D">
            <w:pPr>
              <w:pStyle w:val="Heading2"/>
              <w:numPr>
                <w:ilvl w:val="0"/>
                <w:numId w:val="5"/>
              </w:numPr>
              <w:spacing w:line="276" w:lineRule="auto"/>
              <w:jc w:val="both"/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</w:pPr>
            <w:r w:rsidRPr="004F03D6"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Worked on </w:t>
            </w:r>
            <w:r w:rsidRPr="00A0353D"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>Microservices</w:t>
            </w:r>
            <w:r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, </w:t>
            </w:r>
            <w:r w:rsidRPr="004F03D6"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>Web API</w:t>
            </w:r>
            <w:r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>, Design Pattern, H</w:t>
            </w:r>
            <w:r>
              <w:rPr>
                <w:color w:val="404040" w:themeColor="text1" w:themeTint="BF"/>
                <w:sz w:val="18"/>
                <w:szCs w:val="18"/>
              </w:rPr>
              <w:t>TML, CSS, JavaScript</w:t>
            </w:r>
          </w:p>
          <w:p w14:paraId="0FFD5E02" w14:textId="77777777" w:rsidR="00916207" w:rsidRDefault="00916207" w:rsidP="00EF4A5D">
            <w:pPr>
              <w:pStyle w:val="Heading2"/>
              <w:numPr>
                <w:ilvl w:val="0"/>
                <w:numId w:val="5"/>
              </w:numPr>
              <w:spacing w:line="276" w:lineRule="auto"/>
              <w:jc w:val="both"/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</w:pPr>
            <w:r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>Utilized</w:t>
            </w:r>
            <w:r w:rsidRPr="004F03D6"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 </w:t>
            </w:r>
            <w:r w:rsidRPr="004F03D6"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>Postman</w:t>
            </w:r>
            <w:r w:rsidRPr="004F03D6"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, </w:t>
            </w:r>
            <w:r w:rsidRPr="004F03D6"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>swagger</w:t>
            </w:r>
            <w:r w:rsidRPr="004F03D6"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, </w:t>
            </w:r>
            <w:r w:rsidRPr="004F03D6"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>Json</w:t>
            </w:r>
            <w:r w:rsidRPr="004F03D6">
              <w:rPr>
                <w:rFonts w:asciiTheme="minorHAnsi" w:eastAsiaTheme="minorHAnsi" w:hAnsiTheme="minorHAnsi" w:cs="Arial"/>
                <w:b w:val="0"/>
                <w:color w:val="404040" w:themeColor="text1" w:themeTint="BF"/>
                <w:sz w:val="18"/>
                <w:szCs w:val="18"/>
                <w:lang w:val="en-US" w:eastAsia="en-US"/>
              </w:rPr>
              <w:t xml:space="preserve">, </w:t>
            </w:r>
            <w:r w:rsidRPr="004F03D6"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 xml:space="preserve">REST API, </w:t>
            </w:r>
            <w:r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>SQL, SP, NodeJS</w:t>
            </w:r>
            <w:r w:rsidRPr="004F03D6">
              <w:rPr>
                <w:rFonts w:asciiTheme="minorHAnsi" w:eastAsiaTheme="minorHAnsi" w:hAnsiTheme="minorHAnsi" w:cs="Arial"/>
                <w:bCs/>
                <w:color w:val="404040" w:themeColor="text1" w:themeTint="BF"/>
                <w:sz w:val="18"/>
                <w:szCs w:val="18"/>
                <w:lang w:val="en-US" w:eastAsia="en-US"/>
              </w:rPr>
              <w:t>.</w:t>
            </w:r>
          </w:p>
          <w:p w14:paraId="36A99B66" w14:textId="77777777" w:rsidR="00C31633" w:rsidRPr="00C31633" w:rsidRDefault="00C31633" w:rsidP="00C31633">
            <w:pPr>
              <w:rPr>
                <w:sz w:val="10"/>
                <w:szCs w:val="10"/>
                <w:lang w:val="en-US" w:eastAsia="en-US"/>
              </w:rPr>
            </w:pPr>
          </w:p>
          <w:p w14:paraId="060C39D6" w14:textId="77777777" w:rsidR="00916207" w:rsidRPr="004F03D6" w:rsidRDefault="00916207" w:rsidP="00916207">
            <w:pPr>
              <w:rPr>
                <w:sz w:val="2"/>
                <w:szCs w:val="2"/>
                <w:lang w:val="en-US" w:eastAsia="en-US"/>
              </w:rPr>
            </w:pPr>
          </w:p>
          <w:p w14:paraId="1E1388AE" w14:textId="3A4C372D" w:rsidR="00916207" w:rsidRPr="009F2CD1" w:rsidRDefault="00916207" w:rsidP="00916207">
            <w:pPr>
              <w:pStyle w:val="Heading2"/>
              <w:ind w:left="-5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 xml:space="preserve">Project: Table Games                                </w:t>
            </w:r>
            <w:r w:rsidR="00C31633">
              <w:rPr>
                <w:rFonts w:asciiTheme="minorHAnsi" w:hAnsiTheme="minorHAnsi" w:cs="Arial"/>
              </w:rPr>
              <w:t xml:space="preserve">                   </w:t>
            </w:r>
            <w:r>
              <w:rPr>
                <w:rFonts w:asciiTheme="minorHAnsi" w:hAnsiTheme="minorHAnsi" w:cs="Arial"/>
              </w:rPr>
              <w:t>.NET Full Stack</w:t>
            </w:r>
          </w:p>
          <w:p w14:paraId="6E6F4F0E" w14:textId="3295761A" w:rsidR="00916207" w:rsidRPr="009F2CD1" w:rsidRDefault="00916207" w:rsidP="00916207">
            <w:pPr>
              <w:pStyle w:val="Heading3"/>
              <w:ind w:left="-5"/>
              <w:rPr>
                <w:rFonts w:asciiTheme="minorHAnsi" w:hAnsiTheme="minorHAnsi" w:cs="Arial"/>
              </w:rPr>
            </w:pPr>
            <w:r w:rsidRPr="00281388">
              <w:rPr>
                <w:rFonts w:asciiTheme="minorHAnsi" w:hAnsiTheme="minorHAnsi" w:cs="Arial"/>
                <w:color w:val="595959" w:themeColor="text1" w:themeTint="A6"/>
                <w:sz w:val="22"/>
                <w:szCs w:val="20"/>
              </w:rPr>
              <w:t>(</w:t>
            </w:r>
            <w:r w:rsidRPr="00281388">
              <w:rPr>
                <w:rFonts w:asciiTheme="minorHAnsi" w:hAnsiTheme="minorHAnsi" w:cs="Arial"/>
                <w:b/>
                <w:bCs/>
                <w:color w:val="595959" w:themeColor="text1" w:themeTint="A6"/>
                <w:sz w:val="18"/>
                <w:szCs w:val="16"/>
              </w:rPr>
              <w:t xml:space="preserve">Old </w:t>
            </w:r>
            <w:r>
              <w:rPr>
                <w:rFonts w:asciiTheme="minorHAnsi" w:hAnsiTheme="minorHAnsi" w:cs="Arial"/>
                <w:b/>
                <w:bCs/>
                <w:color w:val="595959" w:themeColor="text1" w:themeTint="A6"/>
                <w:sz w:val="18"/>
                <w:szCs w:val="16"/>
              </w:rPr>
              <w:t xml:space="preserve">Comp. </w:t>
            </w:r>
            <w:r w:rsidRPr="00281388">
              <w:rPr>
                <w:rFonts w:asciiTheme="minorHAnsi" w:hAnsiTheme="minorHAnsi" w:cs="Arial"/>
                <w:b/>
                <w:bCs/>
                <w:color w:val="595959" w:themeColor="text1" w:themeTint="A6"/>
                <w:sz w:val="18"/>
                <w:szCs w:val="16"/>
              </w:rPr>
              <w:t xml:space="preserve">Name: </w:t>
            </w:r>
            <w:r w:rsidRPr="00281388">
              <w:rPr>
                <w:rFonts w:asciiTheme="minorHAnsi" w:hAnsiTheme="minorHAnsi" w:cs="Arial"/>
                <w:color w:val="595959" w:themeColor="text1" w:themeTint="A6"/>
                <w:sz w:val="18"/>
                <w:szCs w:val="16"/>
              </w:rPr>
              <w:t xml:space="preserve">Scientific Games </w:t>
            </w:r>
            <w:r w:rsidRPr="00281388">
              <w:rPr>
                <w:rFonts w:asciiTheme="minorHAnsi" w:hAnsiTheme="minorHAnsi" w:cs="Arial"/>
                <w:b/>
                <w:bCs/>
                <w:color w:val="595959" w:themeColor="text1" w:themeTint="A6"/>
                <w:sz w:val="18"/>
                <w:szCs w:val="16"/>
              </w:rPr>
              <w:t>India)</w:t>
            </w:r>
            <w:r w:rsidRPr="00281388">
              <w:rPr>
                <w:rFonts w:asciiTheme="minorHAnsi" w:hAnsiTheme="minorHAnsi" w:cs="Arial"/>
                <w:color w:val="595959" w:themeColor="text1" w:themeTint="A6"/>
                <w:sz w:val="18"/>
                <w:szCs w:val="16"/>
              </w:rPr>
              <w:t xml:space="preserve"> </w:t>
            </w:r>
            <w:r>
              <w:rPr>
                <w:rFonts w:asciiTheme="minorHAnsi" w:hAnsiTheme="minorHAnsi" w:cs="Arial"/>
                <w:color w:val="595959" w:themeColor="text1" w:themeTint="A6"/>
                <w:sz w:val="18"/>
                <w:szCs w:val="16"/>
              </w:rPr>
              <w:t xml:space="preserve">              </w:t>
            </w:r>
            <w:r w:rsidR="00C31633">
              <w:rPr>
                <w:rFonts w:asciiTheme="minorHAnsi" w:hAnsiTheme="minorHAnsi" w:cs="Arial"/>
                <w:color w:val="595959" w:themeColor="text1" w:themeTint="A6"/>
                <w:sz w:val="18"/>
                <w:szCs w:val="16"/>
              </w:rPr>
              <w:t xml:space="preserve">                          </w:t>
            </w:r>
            <w:r>
              <w:rPr>
                <w:rFonts w:asciiTheme="minorHAnsi" w:hAnsiTheme="minorHAnsi" w:cs="Arial"/>
                <w:color w:val="595959" w:themeColor="text1" w:themeTint="A6"/>
                <w:sz w:val="18"/>
                <w:szCs w:val="16"/>
              </w:rPr>
              <w:t xml:space="preserve"> </w:t>
            </w:r>
            <w:r>
              <w:rPr>
                <w:rFonts w:asciiTheme="minorHAnsi" w:hAnsiTheme="minorHAnsi" w:cs="Arial"/>
              </w:rPr>
              <w:t>Light &amp; Wonder</w:t>
            </w:r>
          </w:p>
          <w:p w14:paraId="3F38AFBE" w14:textId="441F388E" w:rsidR="00916207" w:rsidRPr="00FF36DF" w:rsidRDefault="00916207" w:rsidP="00916207">
            <w:pPr>
              <w:tabs>
                <w:tab w:val="right" w:pos="5569"/>
              </w:tabs>
              <w:spacing w:after="65"/>
              <w:ind w:left="-15"/>
              <w:rPr>
                <w:rFonts w:ascii="Arial" w:hAnsi="Arial" w:cs="Arial"/>
              </w:rPr>
            </w:pPr>
            <w:r w:rsidRPr="001E2557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>0</w:t>
            </w:r>
            <w:r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>3</w:t>
            </w:r>
            <w:r w:rsidRPr="001E2557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>/20</w:t>
            </w:r>
            <w:r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>22</w:t>
            </w:r>
            <w:r w:rsidRPr="001E2557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</w:t>
            </w:r>
            <w:r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>–</w:t>
            </w:r>
            <w:r w:rsidRPr="001E2557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</w:t>
            </w:r>
            <w:r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>01/2023</w:t>
            </w:r>
            <w:r w:rsidRPr="001E2557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>,</w:t>
            </w:r>
            <w:r w:rsidR="00C31633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 xml:space="preserve">                                                                     </w:t>
            </w:r>
            <w:r w:rsidRPr="00FF36DF">
              <w:rPr>
                <w:rFonts w:ascii="Arial" w:hAnsi="Arial" w:cs="Arial"/>
                <w:sz w:val="16"/>
              </w:rPr>
              <w:t xml:space="preserve"> </w:t>
            </w:r>
            <w:r w:rsidRPr="00FF36DF">
              <w:rPr>
                <w:rFonts w:ascii="Arial" w:hAnsi="Arial" w:cs="Arial"/>
                <w:sz w:val="16"/>
              </w:rPr>
              <w:tab/>
            </w:r>
            <w:r w:rsidR="00C31633">
              <w:rPr>
                <w:rFonts w:ascii="Arial" w:hAnsi="Arial" w:cs="Arial"/>
                <w:sz w:val="16"/>
              </w:rPr>
              <w:t xml:space="preserve">                                         </w:t>
            </w:r>
            <w:r w:rsidRPr="00343B67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>Bangalore</w:t>
            </w:r>
          </w:p>
          <w:p w14:paraId="7CBAD5F9" w14:textId="77777777" w:rsidR="00916207" w:rsidRDefault="00916207" w:rsidP="00916207">
            <w:pPr>
              <w:pStyle w:val="Heading2"/>
              <w:ind w:left="-5"/>
              <w:rPr>
                <w:rFonts w:asciiTheme="minorHAnsi" w:hAnsiTheme="minorHAnsi" w:cs="Arial"/>
                <w:bCs/>
              </w:rPr>
            </w:pPr>
            <w:r w:rsidRPr="00634736">
              <w:rPr>
                <w:color w:val="595959" w:themeColor="text1" w:themeTint="A6"/>
                <w:sz w:val="16"/>
                <w:szCs w:val="16"/>
              </w:rPr>
              <w:t>Responsibility/Task</w:t>
            </w:r>
          </w:p>
          <w:p w14:paraId="26AFBC60" w14:textId="77777777" w:rsidR="00916207" w:rsidRPr="003B58B7" w:rsidRDefault="00916207" w:rsidP="00916207">
            <w:pPr>
              <w:pStyle w:val="Heading2"/>
              <w:ind w:left="-5"/>
              <w:rPr>
                <w:rFonts w:asciiTheme="minorHAnsi" w:hAnsiTheme="minorHAnsi" w:cs="Arial"/>
                <w:bCs/>
                <w:sz w:val="6"/>
                <w:szCs w:val="4"/>
              </w:rPr>
            </w:pPr>
          </w:p>
          <w:p w14:paraId="3EDA7FB9" w14:textId="77777777" w:rsidR="00916207" w:rsidRPr="004F03D6" w:rsidRDefault="00916207" w:rsidP="00916207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asciiTheme="minorHAnsi" w:hAnsiTheme="minorHAnsi" w:cs="Arial"/>
                <w:b/>
                <w:bCs/>
                <w:caps w:val="0"/>
                <w:color w:val="404040" w:themeColor="text1" w:themeTint="BF"/>
                <w:sz w:val="18"/>
                <w:szCs w:val="18"/>
              </w:rPr>
            </w:pPr>
            <w:r>
              <w:rPr>
                <w:rFonts w:asciiTheme="minorHAnsi" w:hAnsiTheme="minorHAnsi" w:cs="Arial"/>
                <w:caps w:val="0"/>
                <w:color w:val="404040" w:themeColor="text1" w:themeTint="BF"/>
                <w:sz w:val="18"/>
                <w:szCs w:val="18"/>
              </w:rPr>
              <w:t xml:space="preserve">Implemented functional </w:t>
            </w:r>
            <w:r w:rsidRPr="004F03D6">
              <w:rPr>
                <w:rFonts w:asciiTheme="minorHAnsi" w:hAnsiTheme="minorHAnsi" w:cs="Arial"/>
                <w:b/>
                <w:bCs/>
                <w:caps w:val="0"/>
                <w:color w:val="404040" w:themeColor="text1" w:themeTint="BF"/>
                <w:sz w:val="18"/>
                <w:szCs w:val="18"/>
              </w:rPr>
              <w:t>Code</w:t>
            </w:r>
            <w:r>
              <w:rPr>
                <w:rFonts w:asciiTheme="minorHAnsi" w:hAnsiTheme="minorHAnsi" w:cs="Arial"/>
                <w:b/>
                <w:bCs/>
                <w:caps w:val="0"/>
                <w:color w:val="404040" w:themeColor="text1" w:themeTint="BF"/>
                <w:sz w:val="18"/>
                <w:szCs w:val="18"/>
              </w:rPr>
              <w:t xml:space="preserve"> </w:t>
            </w:r>
            <w:r w:rsidRPr="004F03D6">
              <w:rPr>
                <w:rFonts w:asciiTheme="minorHAnsi" w:hAnsiTheme="minorHAnsi" w:cs="Arial"/>
                <w:b/>
                <w:bCs/>
                <w:caps w:val="0"/>
                <w:color w:val="404040" w:themeColor="text1" w:themeTint="BF"/>
                <w:sz w:val="18"/>
                <w:szCs w:val="18"/>
              </w:rPr>
              <w:t>fix</w:t>
            </w:r>
            <w:r>
              <w:rPr>
                <w:rFonts w:asciiTheme="minorHAnsi" w:hAnsiTheme="minorHAnsi" w:cs="Arial"/>
                <w:b/>
                <w:bCs/>
                <w:caps w:val="0"/>
                <w:color w:val="404040" w:themeColor="text1" w:themeTint="BF"/>
                <w:sz w:val="18"/>
                <w:szCs w:val="18"/>
              </w:rPr>
              <w:t>es</w:t>
            </w:r>
            <w:r w:rsidRPr="004F03D6">
              <w:rPr>
                <w:rFonts w:asciiTheme="minorHAnsi" w:hAnsiTheme="minorHAnsi" w:cs="Arial"/>
                <w:caps w:val="0"/>
                <w:color w:val="404040" w:themeColor="text1" w:themeTint="BF"/>
                <w:sz w:val="18"/>
                <w:szCs w:val="18"/>
              </w:rPr>
              <w:t>,</w:t>
            </w:r>
            <w:r>
              <w:rPr>
                <w:rFonts w:asciiTheme="minorHAnsi" w:hAnsiTheme="minorHAnsi" w:cs="Arial"/>
                <w:caps w:val="0"/>
                <w:color w:val="404040" w:themeColor="text1" w:themeTint="BF"/>
                <w:sz w:val="18"/>
                <w:szCs w:val="18"/>
              </w:rPr>
              <w:t xml:space="preserve"> and</w:t>
            </w:r>
            <w:r w:rsidRPr="004F03D6">
              <w:rPr>
                <w:rFonts w:asciiTheme="minorHAnsi" w:hAnsiTheme="minorHAnsi" w:cs="Arial"/>
                <w:caps w:val="0"/>
                <w:color w:val="404040" w:themeColor="text1" w:themeTint="BF"/>
                <w:sz w:val="18"/>
                <w:szCs w:val="18"/>
              </w:rPr>
              <w:t xml:space="preserve"> added new </w:t>
            </w:r>
            <w:r>
              <w:rPr>
                <w:rFonts w:asciiTheme="minorHAnsi" w:hAnsiTheme="minorHAnsi" w:cs="Arial"/>
                <w:caps w:val="0"/>
                <w:color w:val="404040" w:themeColor="text1" w:themeTint="BF"/>
                <w:sz w:val="18"/>
                <w:szCs w:val="18"/>
              </w:rPr>
              <w:t>features using</w:t>
            </w:r>
            <w:r w:rsidRPr="004F03D6">
              <w:rPr>
                <w:rFonts w:asciiTheme="minorHAnsi" w:hAnsiTheme="minorHAnsi" w:cs="Arial"/>
                <w:caps w:val="0"/>
                <w:color w:val="404040" w:themeColor="text1" w:themeTint="BF"/>
                <w:sz w:val="18"/>
                <w:szCs w:val="18"/>
              </w:rPr>
              <w:t xml:space="preserve"> </w:t>
            </w:r>
            <w:r w:rsidRPr="004F03D6">
              <w:rPr>
                <w:rFonts w:asciiTheme="minorHAnsi" w:hAnsiTheme="minorHAnsi" w:cs="Arial"/>
                <w:b/>
                <w:bCs/>
                <w:caps w:val="0"/>
                <w:color w:val="404040" w:themeColor="text1" w:themeTint="BF"/>
                <w:sz w:val="18"/>
                <w:szCs w:val="18"/>
              </w:rPr>
              <w:t>ASP.NET, .NET Core, Angular, entity framework</w:t>
            </w:r>
            <w:r>
              <w:rPr>
                <w:rFonts w:asciiTheme="minorHAnsi" w:hAnsiTheme="minorHAnsi" w:cs="Arial"/>
                <w:b/>
                <w:bCs/>
                <w:caps w:val="0"/>
                <w:color w:val="404040" w:themeColor="text1" w:themeTint="BF"/>
                <w:sz w:val="18"/>
                <w:szCs w:val="18"/>
              </w:rPr>
              <w:t>, NodeJS</w:t>
            </w:r>
            <w:r w:rsidRPr="004F03D6">
              <w:rPr>
                <w:rFonts w:asciiTheme="minorHAnsi" w:hAnsiTheme="minorHAnsi" w:cs="Arial"/>
                <w:b/>
                <w:bCs/>
                <w:caps w:val="0"/>
                <w:color w:val="404040" w:themeColor="text1" w:themeTint="BF"/>
                <w:sz w:val="18"/>
                <w:szCs w:val="18"/>
              </w:rPr>
              <w:t>.</w:t>
            </w:r>
            <w:r w:rsidRPr="004F03D6">
              <w:rPr>
                <w:rFonts w:asciiTheme="minorHAnsi" w:hAnsiTheme="minorHAnsi" w:cs="Arial"/>
                <w:caps w:val="0"/>
                <w:color w:val="404040" w:themeColor="text1" w:themeTint="BF"/>
                <w:sz w:val="18"/>
                <w:szCs w:val="18"/>
              </w:rPr>
              <w:t xml:space="preserve">  </w:t>
            </w:r>
          </w:p>
          <w:p w14:paraId="5F62B5AB" w14:textId="77777777" w:rsidR="00916207" w:rsidRPr="001E2F8E" w:rsidRDefault="00916207" w:rsidP="00916207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rFonts w:asciiTheme="minorHAnsi" w:hAnsiTheme="minorHAnsi" w:cs="Arial"/>
                <w:b/>
                <w:bCs/>
                <w:caps w:val="0"/>
                <w:color w:val="404040" w:themeColor="text1" w:themeTint="BF"/>
                <w:sz w:val="18"/>
                <w:szCs w:val="18"/>
              </w:rPr>
            </w:pPr>
            <w:r w:rsidRPr="004F03D6">
              <w:rPr>
                <w:rFonts w:asciiTheme="minorHAnsi" w:hAnsiTheme="minorHAnsi" w:cs="Arial"/>
                <w:caps w:val="0"/>
                <w:color w:val="404040" w:themeColor="text1" w:themeTint="BF"/>
                <w:sz w:val="18"/>
                <w:szCs w:val="18"/>
              </w:rPr>
              <w:t>Worked on</w:t>
            </w:r>
            <w:r>
              <w:rPr>
                <w:rFonts w:asciiTheme="minorHAnsi" w:hAnsiTheme="minorHAnsi" w:cs="Arial"/>
                <w:caps w:val="0"/>
                <w:color w:val="404040" w:themeColor="text1" w:themeTint="BF"/>
                <w:sz w:val="18"/>
                <w:szCs w:val="18"/>
              </w:rPr>
              <w:t xml:space="preserve"> MS SQL Server, including </w:t>
            </w:r>
            <w:r w:rsidRPr="001E2F8E">
              <w:rPr>
                <w:rFonts w:asciiTheme="minorHAnsi" w:hAnsiTheme="minorHAnsi" w:cs="Arial"/>
                <w:b/>
                <w:bCs/>
                <w:caps w:val="0"/>
                <w:color w:val="404040" w:themeColor="text1" w:themeTint="BF"/>
                <w:sz w:val="18"/>
                <w:szCs w:val="18"/>
              </w:rPr>
              <w:t>Stored Procedures and database management</w:t>
            </w:r>
          </w:p>
          <w:p w14:paraId="68E05CAD" w14:textId="77777777" w:rsidR="00916207" w:rsidRPr="00F015F5" w:rsidRDefault="00916207" w:rsidP="00916207">
            <w:pPr>
              <w:pStyle w:val="Heading2"/>
              <w:numPr>
                <w:ilvl w:val="0"/>
                <w:numId w:val="4"/>
              </w:numPr>
              <w:spacing w:line="276" w:lineRule="auto"/>
              <w:jc w:val="both"/>
              <w:rPr>
                <w:rFonts w:asciiTheme="minorHAnsi" w:hAnsiTheme="minorHAnsi" w:cs="Arial"/>
                <w:bCs/>
                <w:color w:val="404040" w:themeColor="text1" w:themeTint="BF"/>
                <w:sz w:val="18"/>
                <w:szCs w:val="18"/>
              </w:rPr>
            </w:pPr>
            <w:r>
              <w:rPr>
                <w:rFonts w:asciiTheme="minorHAnsi" w:hAnsiTheme="minorHAnsi" w:cs="Arial"/>
                <w:color w:val="404040" w:themeColor="text1" w:themeTint="BF"/>
                <w:sz w:val="18"/>
                <w:szCs w:val="18"/>
              </w:rPr>
              <w:t xml:space="preserve">Developed applications following </w:t>
            </w:r>
            <w:r w:rsidRPr="00F015F5">
              <w:rPr>
                <w:rFonts w:asciiTheme="minorHAnsi" w:hAnsiTheme="minorHAnsi" w:cs="Arial"/>
                <w:bCs/>
                <w:color w:val="404040" w:themeColor="text1" w:themeTint="BF"/>
                <w:sz w:val="18"/>
                <w:szCs w:val="18"/>
              </w:rPr>
              <w:t>Microservice</w:t>
            </w:r>
            <w:r w:rsidRPr="00F015F5">
              <w:rPr>
                <w:rFonts w:asciiTheme="minorHAnsi" w:hAnsiTheme="minorHAnsi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Pr="00F015F5">
              <w:rPr>
                <w:rFonts w:asciiTheme="minorHAnsi" w:hAnsiTheme="minorHAnsi" w:cs="Arial"/>
                <w:bCs/>
                <w:color w:val="404040" w:themeColor="text1" w:themeTint="BF"/>
                <w:sz w:val="18"/>
                <w:szCs w:val="18"/>
              </w:rPr>
              <w:t>Architecture</w:t>
            </w:r>
            <w:r w:rsidRPr="00F015F5">
              <w:rPr>
                <w:rFonts w:asciiTheme="minorHAnsi" w:hAnsiTheme="minorHAnsi" w:cs="Arial"/>
                <w:color w:val="404040" w:themeColor="text1" w:themeTint="BF"/>
                <w:sz w:val="18"/>
                <w:szCs w:val="18"/>
              </w:rPr>
              <w:t xml:space="preserve">, </w:t>
            </w:r>
            <w:r w:rsidRPr="00F015F5">
              <w:rPr>
                <w:rFonts w:asciiTheme="minorHAnsi" w:hAnsiTheme="minorHAnsi" w:cs="Arial"/>
                <w:bCs/>
                <w:color w:val="404040" w:themeColor="text1" w:themeTint="BF"/>
                <w:sz w:val="18"/>
                <w:szCs w:val="18"/>
              </w:rPr>
              <w:t>MVC</w:t>
            </w:r>
            <w:r w:rsidRPr="00F015F5">
              <w:rPr>
                <w:rFonts w:asciiTheme="minorHAnsi" w:hAnsiTheme="minorHAnsi" w:cs="Arial"/>
                <w:color w:val="404040" w:themeColor="text1" w:themeTint="BF"/>
                <w:sz w:val="18"/>
                <w:szCs w:val="18"/>
              </w:rPr>
              <w:t xml:space="preserve">, and </w:t>
            </w:r>
            <w:r w:rsidRPr="00F015F5">
              <w:rPr>
                <w:rFonts w:asciiTheme="minorHAnsi" w:hAnsiTheme="minorHAnsi" w:cs="Arial"/>
                <w:bCs/>
                <w:color w:val="404040" w:themeColor="text1" w:themeTint="BF"/>
                <w:sz w:val="18"/>
                <w:szCs w:val="18"/>
              </w:rPr>
              <w:t>SOLID</w:t>
            </w:r>
            <w:r w:rsidRPr="00F015F5">
              <w:rPr>
                <w:rFonts w:asciiTheme="minorHAnsi" w:hAnsiTheme="minorHAnsi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Pr="00F015F5">
              <w:rPr>
                <w:rFonts w:asciiTheme="minorHAnsi" w:hAnsiTheme="minorHAnsi" w:cs="Arial"/>
                <w:bCs/>
                <w:color w:val="404040" w:themeColor="text1" w:themeTint="BF"/>
                <w:sz w:val="18"/>
                <w:szCs w:val="18"/>
              </w:rPr>
              <w:t>Principal</w:t>
            </w:r>
            <w:r w:rsidRPr="00F015F5">
              <w:rPr>
                <w:rFonts w:asciiTheme="minorHAnsi" w:hAnsiTheme="minorHAnsi" w:cs="Arial"/>
                <w:color w:val="404040" w:themeColor="text1" w:themeTint="BF"/>
                <w:sz w:val="18"/>
                <w:szCs w:val="18"/>
              </w:rPr>
              <w:t xml:space="preserve">, </w:t>
            </w:r>
            <w:r w:rsidRPr="00F015F5">
              <w:rPr>
                <w:rFonts w:asciiTheme="minorHAnsi" w:hAnsiTheme="minorHAnsi" w:cs="Arial"/>
                <w:bCs/>
                <w:color w:val="404040" w:themeColor="text1" w:themeTint="BF"/>
                <w:sz w:val="18"/>
                <w:szCs w:val="18"/>
              </w:rPr>
              <w:t>Factory</w:t>
            </w:r>
            <w:r w:rsidRPr="00F015F5">
              <w:rPr>
                <w:rFonts w:asciiTheme="minorHAnsi" w:hAnsiTheme="minorHAnsi" w:cs="Arial"/>
                <w:color w:val="404040" w:themeColor="text1" w:themeTint="BF"/>
                <w:sz w:val="18"/>
                <w:szCs w:val="18"/>
              </w:rPr>
              <w:t xml:space="preserve"> </w:t>
            </w:r>
            <w:r>
              <w:rPr>
                <w:rFonts w:asciiTheme="minorHAnsi" w:hAnsiTheme="minorHAnsi" w:cs="Arial"/>
                <w:bCs/>
                <w:color w:val="404040" w:themeColor="text1" w:themeTint="BF"/>
                <w:sz w:val="18"/>
                <w:szCs w:val="18"/>
              </w:rPr>
              <w:t>&amp;</w:t>
            </w:r>
            <w:r w:rsidRPr="00F015F5">
              <w:rPr>
                <w:rFonts w:asciiTheme="minorHAnsi" w:hAnsiTheme="minorHAnsi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Pr="00F015F5">
              <w:rPr>
                <w:rFonts w:asciiTheme="minorHAnsi" w:hAnsiTheme="minorHAnsi" w:cs="Arial"/>
                <w:bCs/>
                <w:color w:val="404040" w:themeColor="text1" w:themeTint="BF"/>
                <w:sz w:val="18"/>
                <w:szCs w:val="18"/>
              </w:rPr>
              <w:t>Repository Design Pattern</w:t>
            </w:r>
            <w:r>
              <w:rPr>
                <w:rFonts w:asciiTheme="minorHAnsi" w:hAnsiTheme="minorHAnsi" w:cs="Arial"/>
                <w:bCs/>
                <w:color w:val="404040" w:themeColor="text1" w:themeTint="BF"/>
                <w:sz w:val="18"/>
                <w:szCs w:val="18"/>
              </w:rPr>
              <w:t>.</w:t>
            </w:r>
          </w:p>
          <w:p w14:paraId="025046D9" w14:textId="77777777" w:rsidR="00916207" w:rsidRDefault="00916207" w:rsidP="00916207">
            <w:pPr>
              <w:pStyle w:val="Heading2"/>
              <w:numPr>
                <w:ilvl w:val="0"/>
                <w:numId w:val="4"/>
              </w:numPr>
              <w:spacing w:line="276" w:lineRule="auto"/>
              <w:jc w:val="both"/>
              <w:rPr>
                <w:rFonts w:asciiTheme="minorHAnsi" w:hAnsiTheme="minorHAnsi" w:cs="Arial"/>
                <w:bCs/>
                <w:color w:val="404040" w:themeColor="text1" w:themeTint="BF"/>
                <w:sz w:val="18"/>
                <w:szCs w:val="18"/>
              </w:rPr>
            </w:pPr>
            <w:r w:rsidRPr="001E2F8E">
              <w:rPr>
                <w:rFonts w:asciiTheme="minorHAnsi" w:hAnsiTheme="minorHAnsi" w:cs="Arial"/>
                <w:b w:val="0"/>
                <w:bCs/>
                <w:color w:val="404040" w:themeColor="text1" w:themeTint="BF"/>
                <w:sz w:val="18"/>
                <w:szCs w:val="18"/>
              </w:rPr>
              <w:t>Built frontend with</w:t>
            </w:r>
            <w:r w:rsidRPr="00F015F5">
              <w:rPr>
                <w:rFonts w:asciiTheme="minorHAnsi" w:hAnsiTheme="minorHAnsi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Pr="00F015F5">
              <w:rPr>
                <w:rFonts w:asciiTheme="minorHAnsi" w:hAnsiTheme="minorHAnsi" w:cs="Arial"/>
                <w:bCs/>
                <w:color w:val="404040" w:themeColor="text1" w:themeTint="BF"/>
                <w:sz w:val="18"/>
                <w:szCs w:val="18"/>
              </w:rPr>
              <w:t>AngularJ</w:t>
            </w:r>
            <w:r>
              <w:rPr>
                <w:rFonts w:asciiTheme="minorHAnsi" w:hAnsiTheme="minorHAnsi" w:cs="Arial"/>
                <w:bCs/>
                <w:color w:val="404040" w:themeColor="text1" w:themeTint="BF"/>
                <w:sz w:val="18"/>
                <w:szCs w:val="18"/>
              </w:rPr>
              <w:t xml:space="preserve">S, </w:t>
            </w:r>
            <w:r w:rsidRPr="001E2F8E">
              <w:rPr>
                <w:rFonts w:asciiTheme="minorHAnsi" w:hAnsiTheme="minorHAnsi" w:cs="Arial"/>
                <w:b w:val="0"/>
                <w:color w:val="404040" w:themeColor="text1" w:themeTint="BF"/>
                <w:sz w:val="18"/>
                <w:szCs w:val="18"/>
              </w:rPr>
              <w:t>backend</w:t>
            </w:r>
            <w:r>
              <w:rPr>
                <w:rFonts w:asciiTheme="minorHAnsi" w:hAnsiTheme="minorHAnsi" w:cs="Arial"/>
                <w:bCs/>
                <w:color w:val="404040" w:themeColor="text1" w:themeTint="BF"/>
                <w:sz w:val="18"/>
                <w:szCs w:val="18"/>
              </w:rPr>
              <w:t xml:space="preserve"> </w:t>
            </w:r>
            <w:r w:rsidRPr="001E2F8E">
              <w:rPr>
                <w:rFonts w:asciiTheme="minorHAnsi" w:hAnsiTheme="minorHAnsi" w:cs="Arial"/>
                <w:b w:val="0"/>
                <w:color w:val="404040" w:themeColor="text1" w:themeTint="BF"/>
                <w:sz w:val="18"/>
                <w:szCs w:val="18"/>
              </w:rPr>
              <w:t>with</w:t>
            </w:r>
            <w:r w:rsidRPr="00F015F5">
              <w:rPr>
                <w:rFonts w:asciiTheme="minorHAnsi" w:hAnsiTheme="minorHAnsi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Pr="00F015F5">
              <w:rPr>
                <w:rFonts w:asciiTheme="minorHAnsi" w:hAnsiTheme="minorHAnsi" w:cs="Arial"/>
                <w:bCs/>
                <w:color w:val="404040" w:themeColor="text1" w:themeTint="BF"/>
                <w:sz w:val="18"/>
                <w:szCs w:val="18"/>
              </w:rPr>
              <w:t>C#</w:t>
            </w:r>
            <w:r w:rsidRPr="00F015F5">
              <w:rPr>
                <w:rFonts w:asciiTheme="minorHAnsi" w:hAnsiTheme="minorHAnsi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Pr="001E2F8E">
              <w:rPr>
                <w:rFonts w:asciiTheme="minorHAnsi" w:hAnsiTheme="minorHAnsi" w:cs="Arial"/>
                <w:b w:val="0"/>
                <w:bCs/>
                <w:color w:val="404040" w:themeColor="text1" w:themeTint="BF"/>
                <w:sz w:val="18"/>
                <w:szCs w:val="18"/>
              </w:rPr>
              <w:t>and</w:t>
            </w:r>
            <w:r>
              <w:rPr>
                <w:rFonts w:asciiTheme="minorHAnsi" w:hAnsiTheme="minorHAnsi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Pr="001E2F8E">
              <w:rPr>
                <w:rFonts w:asciiTheme="minorHAnsi" w:hAnsiTheme="minorHAnsi" w:cs="Arial"/>
                <w:b w:val="0"/>
                <w:bCs/>
                <w:color w:val="404040" w:themeColor="text1" w:themeTint="BF"/>
                <w:sz w:val="18"/>
                <w:szCs w:val="18"/>
              </w:rPr>
              <w:t>integrated</w:t>
            </w:r>
            <w:r w:rsidRPr="00F015F5">
              <w:rPr>
                <w:rFonts w:asciiTheme="minorHAnsi" w:hAnsiTheme="minorHAnsi" w:cs="Arial"/>
                <w:color w:val="404040" w:themeColor="text1" w:themeTint="BF"/>
                <w:sz w:val="18"/>
                <w:szCs w:val="18"/>
              </w:rPr>
              <w:t xml:space="preserve"> </w:t>
            </w:r>
            <w:r w:rsidRPr="00F015F5">
              <w:rPr>
                <w:rFonts w:asciiTheme="minorHAnsi" w:hAnsiTheme="minorHAnsi" w:cs="Arial"/>
                <w:bCs/>
                <w:color w:val="404040" w:themeColor="text1" w:themeTint="BF"/>
                <w:sz w:val="18"/>
                <w:szCs w:val="18"/>
              </w:rPr>
              <w:t>REST API</w:t>
            </w:r>
            <w:r>
              <w:rPr>
                <w:rFonts w:asciiTheme="minorHAnsi" w:hAnsiTheme="minorHAnsi" w:cs="Arial"/>
                <w:bCs/>
                <w:color w:val="404040" w:themeColor="text1" w:themeTint="BF"/>
                <w:sz w:val="18"/>
                <w:szCs w:val="18"/>
              </w:rPr>
              <w:t>s.</w:t>
            </w:r>
          </w:p>
          <w:p w14:paraId="5CBA98D2" w14:textId="77777777" w:rsidR="00916207" w:rsidRDefault="00916207" w:rsidP="00916207">
            <w:pPr>
              <w:pStyle w:val="Heading2"/>
              <w:numPr>
                <w:ilvl w:val="0"/>
                <w:numId w:val="4"/>
              </w:numPr>
              <w:spacing w:line="276" w:lineRule="auto"/>
              <w:jc w:val="both"/>
              <w:rPr>
                <w:rFonts w:asciiTheme="minorHAnsi" w:hAnsiTheme="minorHAnsi" w:cs="Arial"/>
                <w:b w:val="0"/>
                <w:bCs/>
                <w:color w:val="404040" w:themeColor="text1" w:themeTint="BF"/>
                <w:sz w:val="18"/>
                <w:szCs w:val="18"/>
              </w:rPr>
            </w:pPr>
            <w:r>
              <w:rPr>
                <w:rFonts w:asciiTheme="minorHAnsi" w:hAnsiTheme="minorHAnsi" w:cs="Arial"/>
                <w:b w:val="0"/>
                <w:bCs/>
                <w:color w:val="404040" w:themeColor="text1" w:themeTint="BF"/>
                <w:sz w:val="18"/>
                <w:szCs w:val="18"/>
              </w:rPr>
              <w:t xml:space="preserve">Used </w:t>
            </w:r>
            <w:r w:rsidRPr="00D1029E">
              <w:rPr>
                <w:rFonts w:asciiTheme="minorHAnsi" w:hAnsiTheme="minorHAnsi" w:cs="Arial"/>
                <w:color w:val="404040" w:themeColor="text1" w:themeTint="BF"/>
                <w:sz w:val="18"/>
                <w:szCs w:val="18"/>
              </w:rPr>
              <w:t>Bitbucket</w:t>
            </w:r>
            <w:r>
              <w:rPr>
                <w:rFonts w:asciiTheme="minorHAnsi" w:hAnsiTheme="minorHAnsi" w:cs="Arial"/>
                <w:b w:val="0"/>
                <w:bCs/>
                <w:color w:val="404040" w:themeColor="text1" w:themeTint="BF"/>
                <w:sz w:val="18"/>
                <w:szCs w:val="18"/>
              </w:rPr>
              <w:t xml:space="preserve"> for version control.</w:t>
            </w:r>
          </w:p>
          <w:p w14:paraId="24BF3A72" w14:textId="77777777" w:rsidR="00C31633" w:rsidRPr="00C31633" w:rsidRDefault="00C31633" w:rsidP="00C31633">
            <w:pPr>
              <w:rPr>
                <w:sz w:val="8"/>
                <w:szCs w:val="8"/>
              </w:rPr>
            </w:pPr>
          </w:p>
          <w:p w14:paraId="7D858DA6" w14:textId="77777777" w:rsidR="00916207" w:rsidRPr="004F03D6" w:rsidRDefault="00916207" w:rsidP="00916207">
            <w:pPr>
              <w:pStyle w:val="Heading2"/>
              <w:ind w:left="-5"/>
              <w:rPr>
                <w:rFonts w:asciiTheme="minorHAnsi" w:hAnsiTheme="minorHAnsi" w:cs="Arial"/>
                <w:bCs/>
                <w:sz w:val="2"/>
                <w:szCs w:val="2"/>
              </w:rPr>
            </w:pPr>
          </w:p>
          <w:p w14:paraId="07981697" w14:textId="1E57F420" w:rsidR="00916207" w:rsidRPr="009F2CD1" w:rsidRDefault="00916207" w:rsidP="00916207">
            <w:pPr>
              <w:pStyle w:val="Heading2"/>
              <w:ind w:left="-5"/>
              <w:rPr>
                <w:rFonts w:asciiTheme="minorHAnsi" w:hAnsiTheme="minorHAnsi" w:cs="Arial"/>
              </w:rPr>
            </w:pPr>
            <w:r>
              <w:rPr>
                <w:rFonts w:asciiTheme="minorHAnsi" w:hAnsiTheme="minorHAnsi" w:cs="Arial"/>
              </w:rPr>
              <w:t>Project:</w:t>
            </w:r>
            <w:r w:rsidRPr="001F1609">
              <w:rPr>
                <w:rFonts w:asciiTheme="minorHAnsi" w:hAnsiTheme="minorHAnsi" w:cs="Arial"/>
              </w:rPr>
              <w:t xml:space="preserve"> </w:t>
            </w:r>
            <w:r>
              <w:rPr>
                <w:rFonts w:asciiTheme="minorHAnsi" w:hAnsiTheme="minorHAnsi" w:cs="Arial"/>
              </w:rPr>
              <w:t xml:space="preserve">Road Maritime Services          </w:t>
            </w:r>
            <w:r w:rsidR="00C31633">
              <w:rPr>
                <w:rFonts w:asciiTheme="minorHAnsi" w:hAnsiTheme="minorHAnsi" w:cs="Arial"/>
              </w:rPr>
              <w:t xml:space="preserve">                    </w:t>
            </w:r>
            <w:r>
              <w:rPr>
                <w:rFonts w:asciiTheme="minorHAnsi" w:hAnsiTheme="minorHAnsi" w:cs="Arial"/>
              </w:rPr>
              <w:t>.NET Developer</w:t>
            </w:r>
          </w:p>
          <w:p w14:paraId="70A746F1" w14:textId="4BCF7102" w:rsidR="00916207" w:rsidRPr="009F2CD1" w:rsidRDefault="00916207" w:rsidP="00916207">
            <w:pPr>
              <w:pStyle w:val="Heading3"/>
              <w:ind w:left="-5"/>
              <w:rPr>
                <w:rFonts w:asciiTheme="minorHAnsi" w:hAnsiTheme="minorHAnsi" w:cs="Arial"/>
              </w:rPr>
            </w:pPr>
            <w:r w:rsidRPr="007C0870">
              <w:rPr>
                <w:rFonts w:asciiTheme="minorHAnsi" w:hAnsiTheme="minorHAnsi" w:cs="Arial"/>
                <w:b/>
                <w:bCs/>
                <w:color w:val="595959" w:themeColor="text1" w:themeTint="A6"/>
                <w:sz w:val="18"/>
                <w:szCs w:val="18"/>
              </w:rPr>
              <w:t xml:space="preserve">(Client: </w:t>
            </w:r>
            <w:r w:rsidRPr="007C0870">
              <w:rPr>
                <w:rFonts w:asciiTheme="minorHAnsi" w:hAnsiTheme="minorHAnsi" w:cs="Arial"/>
                <w:color w:val="595959" w:themeColor="text1" w:themeTint="A6"/>
                <w:sz w:val="18"/>
                <w:szCs w:val="18"/>
              </w:rPr>
              <w:t>NSW Gov. of Australia</w:t>
            </w:r>
            <w:r w:rsidRPr="007C0870">
              <w:rPr>
                <w:rFonts w:asciiTheme="minorHAnsi" w:hAnsiTheme="minorHAnsi" w:cs="Arial"/>
                <w:b/>
                <w:bCs/>
                <w:color w:val="595959" w:themeColor="text1" w:themeTint="A6"/>
                <w:sz w:val="18"/>
                <w:szCs w:val="18"/>
              </w:rPr>
              <w:t xml:space="preserve">)  </w:t>
            </w:r>
            <w:r w:rsidRPr="007C0870">
              <w:rPr>
                <w:rFonts w:asciiTheme="minorHAnsi" w:hAnsiTheme="minorHAnsi" w:cs="Arial"/>
                <w:color w:val="595959" w:themeColor="text1" w:themeTint="A6"/>
                <w:sz w:val="18"/>
                <w:szCs w:val="18"/>
              </w:rPr>
              <w:t xml:space="preserve">  </w:t>
            </w:r>
            <w:r>
              <w:rPr>
                <w:rFonts w:asciiTheme="minorHAnsi" w:hAnsiTheme="minorHAnsi" w:cs="Arial"/>
                <w:color w:val="595959" w:themeColor="text1" w:themeTint="A6"/>
                <w:sz w:val="18"/>
                <w:szCs w:val="18"/>
              </w:rPr>
              <w:t xml:space="preserve">                                    </w:t>
            </w:r>
            <w:r w:rsidR="00C31633">
              <w:rPr>
                <w:rFonts w:asciiTheme="minorHAnsi" w:hAnsiTheme="minorHAnsi" w:cs="Arial"/>
                <w:color w:val="595959" w:themeColor="text1" w:themeTint="A6"/>
                <w:sz w:val="18"/>
                <w:szCs w:val="18"/>
              </w:rPr>
              <w:t xml:space="preserve">                          </w:t>
            </w:r>
            <w:r w:rsidRPr="009F2CD1">
              <w:rPr>
                <w:rFonts w:asciiTheme="minorHAnsi" w:hAnsiTheme="minorHAnsi" w:cs="Arial"/>
              </w:rPr>
              <w:t>Wipro Limited</w:t>
            </w:r>
          </w:p>
          <w:p w14:paraId="5C596C35" w14:textId="06B47302" w:rsidR="00916207" w:rsidRPr="00FF36DF" w:rsidRDefault="00916207" w:rsidP="00916207">
            <w:pPr>
              <w:tabs>
                <w:tab w:val="right" w:pos="5569"/>
              </w:tabs>
              <w:spacing w:after="65"/>
              <w:ind w:left="-15"/>
              <w:rPr>
                <w:rFonts w:ascii="Arial" w:hAnsi="Arial" w:cs="Arial"/>
              </w:rPr>
            </w:pPr>
            <w:r w:rsidRPr="001E2557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>02/2019 - 0</w:t>
            </w:r>
            <w:r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>3</w:t>
            </w:r>
            <w:r w:rsidRPr="001E2557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>/20</w:t>
            </w:r>
            <w:r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>22</w:t>
            </w:r>
            <w:r w:rsidRPr="001E2557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>,</w:t>
            </w:r>
            <w:r w:rsidRPr="00FF36DF">
              <w:rPr>
                <w:rFonts w:ascii="Arial" w:hAnsi="Arial" w:cs="Arial"/>
                <w:sz w:val="16"/>
              </w:rPr>
              <w:t xml:space="preserve"> </w:t>
            </w:r>
            <w:r w:rsidR="00C31633">
              <w:rPr>
                <w:rFonts w:ascii="Arial" w:hAnsi="Arial" w:cs="Arial"/>
                <w:sz w:val="16"/>
              </w:rPr>
              <w:t xml:space="preserve">                                                                                    </w:t>
            </w:r>
            <w:r w:rsidRPr="00FF36DF">
              <w:rPr>
                <w:rFonts w:ascii="Arial" w:hAnsi="Arial" w:cs="Arial"/>
                <w:sz w:val="16"/>
              </w:rPr>
              <w:tab/>
            </w:r>
            <w:r w:rsidR="00C31633">
              <w:rPr>
                <w:rFonts w:ascii="Arial" w:hAnsi="Arial" w:cs="Arial"/>
                <w:sz w:val="16"/>
              </w:rPr>
              <w:t xml:space="preserve">              </w:t>
            </w:r>
            <w:r w:rsidRPr="00343B67">
              <w:rPr>
                <w:rFonts w:eastAsiaTheme="minorHAnsi" w:cstheme="minorHAnsi"/>
                <w:color w:val="595959" w:themeColor="text1" w:themeTint="A6"/>
                <w:sz w:val="16"/>
                <w:szCs w:val="16"/>
                <w:lang w:val="en-US" w:eastAsia="en-US"/>
              </w:rPr>
              <w:t>Bangalore</w:t>
            </w:r>
          </w:p>
          <w:p w14:paraId="6D991361" w14:textId="77777777" w:rsidR="00916207" w:rsidRPr="00DE7D59" w:rsidRDefault="00916207" w:rsidP="00916207">
            <w:pPr>
              <w:rPr>
                <w:b/>
                <w:bCs/>
                <w:color w:val="595959" w:themeColor="text1" w:themeTint="A6"/>
                <w:sz w:val="16"/>
                <w:szCs w:val="16"/>
              </w:rPr>
            </w:pPr>
            <w:r w:rsidRPr="00634736">
              <w:rPr>
                <w:color w:val="595959" w:themeColor="text1" w:themeTint="A6"/>
                <w:sz w:val="16"/>
                <w:szCs w:val="16"/>
              </w:rPr>
              <w:t>Responsibility/Task</w:t>
            </w:r>
          </w:p>
          <w:p w14:paraId="2489602F" w14:textId="77777777" w:rsidR="00916207" w:rsidRPr="004F03D6" w:rsidRDefault="00916207" w:rsidP="00916207">
            <w:pPr>
              <w:pStyle w:val="Text"/>
              <w:numPr>
                <w:ilvl w:val="0"/>
                <w:numId w:val="3"/>
              </w:numPr>
              <w:spacing w:line="276" w:lineRule="auto"/>
              <w:jc w:val="both"/>
              <w:rPr>
                <w:rFonts w:cs="Arial"/>
                <w:sz w:val="18"/>
                <w:szCs w:val="18"/>
              </w:rPr>
            </w:pPr>
            <w:r w:rsidRPr="004F03D6">
              <w:rPr>
                <w:rFonts w:cs="Arial"/>
                <w:sz w:val="18"/>
                <w:szCs w:val="18"/>
              </w:rPr>
              <w:t xml:space="preserve">Resolved </w:t>
            </w:r>
            <w:r w:rsidRPr="004F03D6">
              <w:rPr>
                <w:rFonts w:cs="Arial"/>
                <w:b/>
                <w:bCs/>
                <w:sz w:val="18"/>
                <w:szCs w:val="18"/>
              </w:rPr>
              <w:t>Critical Issues</w:t>
            </w:r>
            <w:r w:rsidRPr="004F03D6">
              <w:rPr>
                <w:rFonts w:cs="Arial"/>
                <w:sz w:val="18"/>
                <w:szCs w:val="18"/>
              </w:rPr>
              <w:t xml:space="preserve"> and </w:t>
            </w:r>
            <w:r w:rsidRPr="004F03D6">
              <w:rPr>
                <w:rFonts w:cs="Arial"/>
                <w:b/>
                <w:bCs/>
                <w:sz w:val="18"/>
                <w:szCs w:val="18"/>
              </w:rPr>
              <w:t>Analyzed error logs</w:t>
            </w:r>
            <w:r w:rsidRPr="004F03D6">
              <w:rPr>
                <w:rFonts w:cs="Arial"/>
                <w:sz w:val="18"/>
                <w:szCs w:val="18"/>
              </w:rPr>
              <w:t xml:space="preserve"> </w:t>
            </w:r>
            <w:r>
              <w:rPr>
                <w:rFonts w:cs="Arial"/>
                <w:sz w:val="18"/>
                <w:szCs w:val="18"/>
              </w:rPr>
              <w:t>ensuring a</w:t>
            </w:r>
            <w:r w:rsidRPr="004F03D6">
              <w:rPr>
                <w:rFonts w:cs="Arial"/>
                <w:sz w:val="18"/>
                <w:szCs w:val="18"/>
              </w:rPr>
              <w:t xml:space="preserve"> smooth client product  rollout using </w:t>
            </w:r>
            <w:r w:rsidRPr="004F03D6">
              <w:rPr>
                <w:rFonts w:cs="Arial"/>
                <w:b/>
                <w:bCs/>
                <w:sz w:val="18"/>
                <w:szCs w:val="18"/>
              </w:rPr>
              <w:t>C#</w:t>
            </w:r>
            <w:r w:rsidRPr="004F03D6">
              <w:rPr>
                <w:rFonts w:cs="Arial"/>
                <w:sz w:val="18"/>
                <w:szCs w:val="18"/>
              </w:rPr>
              <w:t xml:space="preserve"> </w:t>
            </w:r>
          </w:p>
          <w:p w14:paraId="453BACF0" w14:textId="77777777" w:rsidR="00916207" w:rsidRPr="004F03D6" w:rsidRDefault="00916207" w:rsidP="00916207">
            <w:pPr>
              <w:pStyle w:val="Text"/>
              <w:numPr>
                <w:ilvl w:val="0"/>
                <w:numId w:val="3"/>
              </w:numPr>
              <w:spacing w:line="276" w:lineRule="auto"/>
              <w:jc w:val="both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Worked e</w:t>
            </w:r>
            <w:r w:rsidRPr="004F03D6">
              <w:rPr>
                <w:rFonts w:cs="Arial"/>
                <w:sz w:val="18"/>
                <w:szCs w:val="18"/>
              </w:rPr>
              <w:t xml:space="preserve">xtensively </w:t>
            </w:r>
            <w:r>
              <w:rPr>
                <w:rFonts w:cs="Arial"/>
                <w:sz w:val="18"/>
                <w:szCs w:val="18"/>
              </w:rPr>
              <w:t xml:space="preserve">with </w:t>
            </w:r>
            <w:r w:rsidRPr="001E2F8E">
              <w:rPr>
                <w:rFonts w:cs="Arial"/>
                <w:b/>
                <w:bCs/>
                <w:sz w:val="18"/>
                <w:szCs w:val="18"/>
              </w:rPr>
              <w:t>SQL</w:t>
            </w:r>
            <w:r w:rsidRPr="004F03D6">
              <w:rPr>
                <w:rFonts w:cs="Arial"/>
                <w:sz w:val="18"/>
                <w:szCs w:val="18"/>
              </w:rPr>
              <w:t xml:space="preserve">, </w:t>
            </w:r>
            <w:r w:rsidRPr="004F03D6">
              <w:rPr>
                <w:rFonts w:cs="Arial"/>
                <w:b/>
                <w:bCs/>
                <w:sz w:val="18"/>
                <w:szCs w:val="18"/>
              </w:rPr>
              <w:t>C#, .NET MVC, LINQ ORM</w:t>
            </w:r>
          </w:p>
          <w:p w14:paraId="1D664011" w14:textId="77777777" w:rsidR="00916207" w:rsidRPr="004F03D6" w:rsidRDefault="00916207" w:rsidP="00916207">
            <w:pPr>
              <w:pStyle w:val="Text"/>
              <w:numPr>
                <w:ilvl w:val="0"/>
                <w:numId w:val="3"/>
              </w:numPr>
              <w:spacing w:line="276" w:lineRule="auto"/>
              <w:jc w:val="both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Developed applications using </w:t>
            </w:r>
            <w:r w:rsidRPr="004F03D6">
              <w:rPr>
                <w:rFonts w:cs="Arial"/>
                <w:b/>
                <w:bCs/>
                <w:sz w:val="18"/>
                <w:szCs w:val="18"/>
              </w:rPr>
              <w:t>Restful Web Services, Microservices and Design Pattern</w:t>
            </w:r>
          </w:p>
          <w:p w14:paraId="76B48D96" w14:textId="77777777" w:rsidR="00916207" w:rsidRPr="004F03D6" w:rsidRDefault="00916207" w:rsidP="00916207">
            <w:pPr>
              <w:pStyle w:val="Text"/>
              <w:numPr>
                <w:ilvl w:val="0"/>
                <w:numId w:val="3"/>
              </w:numPr>
              <w:spacing w:line="276" w:lineRule="auto"/>
              <w:jc w:val="both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Built solutions with</w:t>
            </w:r>
            <w:r w:rsidRPr="004F03D6">
              <w:rPr>
                <w:rFonts w:cs="Arial"/>
                <w:sz w:val="18"/>
                <w:szCs w:val="18"/>
              </w:rPr>
              <w:t xml:space="preserve"> </w:t>
            </w:r>
            <w:r w:rsidRPr="004F03D6">
              <w:rPr>
                <w:rFonts w:cs="Arial"/>
                <w:b/>
                <w:bCs/>
                <w:sz w:val="18"/>
                <w:szCs w:val="18"/>
              </w:rPr>
              <w:t>NET Core, ANGULAR 8, HTML, CSS, jQuery</w:t>
            </w:r>
            <w:r>
              <w:rPr>
                <w:rFonts w:cs="Arial"/>
                <w:b/>
                <w:bCs/>
                <w:sz w:val="18"/>
                <w:szCs w:val="18"/>
              </w:rPr>
              <w:t>,</w:t>
            </w:r>
            <w:r>
              <w:rPr>
                <w:rFonts w:cs="Arial"/>
                <w:b/>
                <w:bCs/>
                <w:caps/>
                <w:sz w:val="18"/>
                <w:szCs w:val="18"/>
              </w:rPr>
              <w:t xml:space="preserve"> NodeJs</w:t>
            </w:r>
          </w:p>
          <w:p w14:paraId="07A8A34A" w14:textId="77777777" w:rsidR="00916207" w:rsidRPr="001E2F8E" w:rsidRDefault="00916207" w:rsidP="00916207">
            <w:pPr>
              <w:pStyle w:val="Text"/>
              <w:numPr>
                <w:ilvl w:val="0"/>
                <w:numId w:val="3"/>
              </w:numPr>
              <w:spacing w:line="276" w:lineRule="auto"/>
              <w:jc w:val="both"/>
              <w:rPr>
                <w:rFonts w:cs="Arial"/>
                <w:sz w:val="10"/>
                <w:szCs w:val="10"/>
              </w:rPr>
            </w:pPr>
            <w:r w:rsidRPr="004F03D6">
              <w:rPr>
                <w:rFonts w:cs="Arial"/>
                <w:sz w:val="18"/>
                <w:szCs w:val="18"/>
              </w:rPr>
              <w:t>Experience</w:t>
            </w:r>
            <w:r>
              <w:rPr>
                <w:rFonts w:cs="Arial"/>
                <w:sz w:val="18"/>
                <w:szCs w:val="18"/>
              </w:rPr>
              <w:t>d</w:t>
            </w:r>
            <w:r w:rsidRPr="004F03D6">
              <w:rPr>
                <w:rFonts w:cs="Arial"/>
                <w:sz w:val="18"/>
                <w:szCs w:val="18"/>
              </w:rPr>
              <w:t xml:space="preserve"> </w:t>
            </w:r>
            <w:r>
              <w:rPr>
                <w:rFonts w:cs="Arial"/>
                <w:sz w:val="18"/>
                <w:szCs w:val="18"/>
              </w:rPr>
              <w:t>in</w:t>
            </w:r>
            <w:r w:rsidRPr="004F03D6">
              <w:rPr>
                <w:rFonts w:cs="Arial"/>
                <w:sz w:val="18"/>
                <w:szCs w:val="18"/>
              </w:rPr>
              <w:t xml:space="preserve"> </w:t>
            </w:r>
            <w:r w:rsidRPr="004F03D6">
              <w:rPr>
                <w:rFonts w:cs="Arial"/>
                <w:b/>
                <w:bCs/>
                <w:sz w:val="18"/>
                <w:szCs w:val="18"/>
              </w:rPr>
              <w:t>SDLC</w:t>
            </w:r>
            <w:r>
              <w:rPr>
                <w:rFonts w:cs="Arial"/>
                <w:b/>
                <w:bCs/>
                <w:sz w:val="18"/>
                <w:szCs w:val="18"/>
              </w:rPr>
              <w:t xml:space="preserve">, demonstrating </w:t>
            </w:r>
            <w:r w:rsidRPr="004F03D6">
              <w:rPr>
                <w:rFonts w:cs="Arial"/>
                <w:sz w:val="18"/>
                <w:szCs w:val="18"/>
              </w:rPr>
              <w:t xml:space="preserve">proficiency and leadership in </w:t>
            </w:r>
            <w:r w:rsidRPr="004F03D6">
              <w:rPr>
                <w:rFonts w:cs="Arial"/>
                <w:color w:val="262626" w:themeColor="text1" w:themeTint="D9"/>
                <w:sz w:val="18"/>
                <w:szCs w:val="18"/>
              </w:rPr>
              <w:t>AGILE-S</w:t>
            </w:r>
            <w:r>
              <w:rPr>
                <w:rFonts w:cs="Arial"/>
                <w:color w:val="262626" w:themeColor="text1" w:themeTint="D9"/>
                <w:sz w:val="18"/>
                <w:szCs w:val="18"/>
              </w:rPr>
              <w:t>crum methodologies</w:t>
            </w:r>
          </w:p>
          <w:p w14:paraId="5AB668F6" w14:textId="77777777" w:rsidR="00916207" w:rsidRPr="00916207" w:rsidRDefault="00916207" w:rsidP="00916207">
            <w:pPr>
              <w:rPr>
                <w:sz w:val="2"/>
                <w:szCs w:val="2"/>
                <w:lang w:val="en-US" w:eastAsia="en-US"/>
              </w:rPr>
            </w:pPr>
          </w:p>
          <w:p w14:paraId="7CFC42F1" w14:textId="77777777" w:rsidR="00916207" w:rsidRDefault="00916207" w:rsidP="008868F2">
            <w:pPr>
              <w:rPr>
                <w:rFonts w:asciiTheme="minorHAnsi" w:hAnsiTheme="minorHAnsi" w:cstheme="minorHAnsi"/>
                <w:b/>
                <w:bCs/>
                <w:color w:val="475D67"/>
                <w:sz w:val="24"/>
                <w:szCs w:val="24"/>
              </w:rPr>
            </w:pPr>
          </w:p>
        </w:tc>
        <w:tc>
          <w:tcPr>
            <w:tcW w:w="6560" w:type="dxa"/>
          </w:tcPr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6334"/>
            </w:tblGrid>
            <w:tr w:rsidR="00916207" w14:paraId="7E4063CD" w14:textId="77777777" w:rsidTr="00916207">
              <w:trPr>
                <w:trHeight w:val="14534"/>
              </w:trPr>
              <w:tc>
                <w:tcPr>
                  <w:tcW w:w="6334" w:type="dxa"/>
                </w:tcPr>
                <w:p w14:paraId="39B03C67" w14:textId="29B8CBF5" w:rsidR="00916207" w:rsidRDefault="00EF4A5D" w:rsidP="00916207"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02272" behindDoc="0" locked="0" layoutInCell="1" allowOverlap="1" wp14:anchorId="76DB28A8" wp14:editId="1E956D08">
                            <wp:simplePos x="0" y="0"/>
                            <wp:positionH relativeFrom="column">
                              <wp:posOffset>1354859</wp:posOffset>
                            </wp:positionH>
                            <wp:positionV relativeFrom="paragraph">
                              <wp:posOffset>172085</wp:posOffset>
                            </wp:positionV>
                            <wp:extent cx="1282700" cy="252095"/>
                            <wp:effectExtent l="57150" t="38100" r="69850" b="90805"/>
                            <wp:wrapNone/>
                            <wp:docPr id="312841423" name="Shape 183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282700" cy="252095"/>
                                    </a:xfrm>
                                    <a:custGeom>
                                      <a:avLst/>
                                      <a:gdLst/>
                                      <a:ahLst/>
                                      <a:cxnLst/>
                                      <a:rect l="0" t="0" r="0" b="0"/>
                                      <a:pathLst>
                                        <a:path w="876495" h="214770">
                                          <a:moveTo>
                                            <a:pt x="37730" y="0"/>
                                          </a:moveTo>
                                          <a:lnTo>
                                            <a:pt x="838764" y="0"/>
                                          </a:lnTo>
                                          <a:cubicBezTo>
                                            <a:pt x="859591" y="0"/>
                                            <a:pt x="876495" y="16903"/>
                                            <a:pt x="876495" y="37730"/>
                                          </a:cubicBezTo>
                                          <a:lnTo>
                                            <a:pt x="876495" y="177040"/>
                                          </a:lnTo>
                                          <a:cubicBezTo>
                                            <a:pt x="876495" y="197867"/>
                                            <a:pt x="859591" y="214770"/>
                                            <a:pt x="838764" y="214770"/>
                                          </a:cubicBezTo>
                                          <a:lnTo>
                                            <a:pt x="37730" y="214770"/>
                                          </a:lnTo>
                                          <a:cubicBezTo>
                                            <a:pt x="16903" y="214770"/>
                                            <a:pt x="0" y="197867"/>
                                            <a:pt x="0" y="177040"/>
                                          </a:cubicBezTo>
                                          <a:lnTo>
                                            <a:pt x="0" y="37730"/>
                                          </a:lnTo>
                                          <a:cubicBezTo>
                                            <a:pt x="0" y="16903"/>
                                            <a:pt x="16903" y="0"/>
                                            <a:pt x="37730" y="0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noFill/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0">
                                      <a:schemeClr val="accent1"/>
                                    </a:lnRef>
                                    <a:fillRef idx="3">
                                      <a:schemeClr val="accent1"/>
                                    </a:fillRef>
                                    <a:effectRef idx="3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1B209080" id="Shape 1839" o:spid="_x0000_s1026" style="position:absolute;margin-left:106.7pt;margin-top:13.55pt;width:101pt;height:19.8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876495,2147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" path="m37730,l838764,v20827,,37731,16903,37731,37730l876495,177040v,20827,-16904,37730,-37731,37730l37730,214770c16903,214770,,197867,,177040l,37730c,16903,16903,,37730,xe" filled="f" strokecolor="black [3213]">
                            <v:shadow on="t" color="black" opacity="41287f" offset="0,1.5pt"/>
                            <v:path arrowok="t" textboxrect="0,0,876495,214770"/>
                          </v:shape>
                        </w:pict>
                      </mc:Fallback>
                    </mc:AlternateContent>
                  </w:r>
                </w:p>
                <w:p w14:paraId="04ED76B0" w14:textId="18A893EA" w:rsidR="00916207" w:rsidRDefault="00EF4A5D" w:rsidP="008868F2"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98176" behindDoc="0" locked="0" layoutInCell="1" allowOverlap="1" wp14:anchorId="5CBCF700" wp14:editId="33F71004">
                            <wp:simplePos x="0" y="0"/>
                            <wp:positionH relativeFrom="column">
                              <wp:posOffset>267970</wp:posOffset>
                            </wp:positionH>
                            <wp:positionV relativeFrom="paragraph">
                              <wp:posOffset>52070</wp:posOffset>
                            </wp:positionV>
                            <wp:extent cx="979371" cy="173095"/>
                            <wp:effectExtent l="0" t="0" r="0" b="0"/>
                            <wp:wrapNone/>
                            <wp:docPr id="631774258" name="Rectangle 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979371" cy="173095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412F23A6" w14:textId="7531F759" w:rsidR="00916207" w:rsidRPr="008125F7" w:rsidRDefault="00916207" w:rsidP="00916207">
                                        <w:pPr>
                                          <w:jc w:val="center"/>
                                          <w:rPr>
                                            <w:rFonts w:asciiTheme="minorHAnsi" w:hAnsiTheme="minorHAnsi" w:cs="Arial"/>
                                            <w:b/>
                                            <w:bCs/>
                                            <w:color w:val="auto"/>
                                          </w:rPr>
                                        </w:pPr>
                                        <w:r>
                                          <w:rPr>
                                            <w:rFonts w:asciiTheme="minorHAnsi" w:hAnsiTheme="minorHAnsi" w:cs="Arial"/>
                                            <w:b/>
                                            <w:bCs/>
                                            <w:color w:val="auto"/>
                                            <w:spacing w:val="1"/>
                                            <w:w w:val="115"/>
                                            <w:sz w:val="18"/>
                                          </w:rPr>
                                          <w:t xml:space="preserve">Angular 8 </w:t>
                                        </w:r>
                                        <w:r w:rsidR="005922B6">
                                          <w:rPr>
                                            <w:rFonts w:asciiTheme="minorHAnsi" w:hAnsiTheme="minorHAnsi" w:cs="Arial"/>
                                            <w:b/>
                                            <w:bCs/>
                                            <w:color w:val="auto"/>
                                            <w:spacing w:val="1"/>
                                            <w:w w:val="115"/>
                                            <w:sz w:val="18"/>
                                          </w:rPr>
                                          <w:t>to</w:t>
                                        </w:r>
                                        <w:r>
                                          <w:rPr>
                                            <w:rFonts w:asciiTheme="minorHAnsi" w:hAnsiTheme="minorHAnsi" w:cs="Arial"/>
                                            <w:b/>
                                            <w:bCs/>
                                            <w:color w:val="auto"/>
                                            <w:spacing w:val="1"/>
                                            <w:w w:val="115"/>
                                            <w:sz w:val="18"/>
                                          </w:rPr>
                                          <w:t xml:space="preserve"> 18</w:t>
                                        </w:r>
                                      </w:p>
                                    </w:txbxContent>
                                  </wps:txbx>
                                  <wps:bodyPr horzOverflow="overflow" vert="horz" lIns="0" tIns="0" rIns="0" bIns="0" rtlCol="0">
                                    <a:noAutofit/>
                                  </wps:bodyPr>
                                </wps:wsp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rect w14:anchorId="5CBCF700" id="_x0000_s1030" style="position:absolute;margin-left:21.1pt;margin-top:4.1pt;width:77.1pt;height:13.65pt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" filled="f" stroked="f">
                            <v:textbox inset="0,0,0,0">
                              <w:txbxContent>
                                <w:p w14:paraId="412F23A6" w14:textId="7531F759" w:rsidR="00916207" w:rsidRPr="008125F7" w:rsidRDefault="00916207" w:rsidP="00916207">
                                  <w:pPr>
                                    <w:jc w:val="center"/>
                                    <w:rPr>
                                      <w:rFonts w:asciiTheme="minorHAnsi" w:hAnsiTheme="minorHAnsi" w:cs="Arial"/>
                                      <w:b/>
                                      <w:bCs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="Arial"/>
                                      <w:b/>
                                      <w:bCs/>
                                      <w:color w:val="auto"/>
                                      <w:spacing w:val="1"/>
                                      <w:w w:val="115"/>
                                      <w:sz w:val="18"/>
                                    </w:rPr>
                                    <w:t xml:space="preserve">Angular 8 </w:t>
                                  </w:r>
                                  <w:r w:rsidR="005922B6">
                                    <w:rPr>
                                      <w:rFonts w:asciiTheme="minorHAnsi" w:hAnsiTheme="minorHAnsi" w:cs="Arial"/>
                                      <w:b/>
                                      <w:bCs/>
                                      <w:color w:val="auto"/>
                                      <w:spacing w:val="1"/>
                                      <w:w w:val="115"/>
                                      <w:sz w:val="18"/>
                                    </w:rPr>
                                    <w:t>to</w:t>
                                  </w:r>
                                  <w:r>
                                    <w:rPr>
                                      <w:rFonts w:asciiTheme="minorHAnsi" w:hAnsiTheme="minorHAnsi" w:cs="Arial"/>
                                      <w:b/>
                                      <w:bCs/>
                                      <w:color w:val="auto"/>
                                      <w:spacing w:val="1"/>
                                      <w:w w:val="115"/>
                                      <w:sz w:val="18"/>
                                    </w:rPr>
                                    <w:t xml:space="preserve"> 18</w:t>
                                  </w:r>
                                </w:p>
                              </w:txbxContent>
                            </v:textbox>
                          </v:rect>
                        </w:pict>
                      </mc:Fallback>
                    </mc:AlternateContent>
                  </w: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03296" behindDoc="0" locked="0" layoutInCell="1" allowOverlap="1" wp14:anchorId="268A8927" wp14:editId="75ECFCAE">
                            <wp:simplePos x="0" y="0"/>
                            <wp:positionH relativeFrom="column">
                              <wp:posOffset>2701290</wp:posOffset>
                            </wp:positionH>
                            <wp:positionV relativeFrom="paragraph">
                              <wp:posOffset>33020</wp:posOffset>
                            </wp:positionV>
                            <wp:extent cx="1104900" cy="231140"/>
                            <wp:effectExtent l="57150" t="38100" r="57150" b="92710"/>
                            <wp:wrapNone/>
                            <wp:docPr id="1223861884" name="Shape 186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104900" cy="231140"/>
                                    </a:xfrm>
                                    <a:custGeom>
                                      <a:avLst/>
                                      <a:gdLst/>
                                      <a:ahLst/>
                                      <a:cxnLst/>
                                      <a:rect l="0" t="0" r="0" b="0"/>
                                      <a:pathLst>
                                        <a:path w="777817" h="214770">
                                          <a:moveTo>
                                            <a:pt x="37730" y="0"/>
                                          </a:moveTo>
                                          <a:lnTo>
                                            <a:pt x="740086" y="0"/>
                                          </a:lnTo>
                                          <a:cubicBezTo>
                                            <a:pt x="760914" y="0"/>
                                            <a:pt x="777817" y="16903"/>
                                            <a:pt x="777817" y="37730"/>
                                          </a:cubicBezTo>
                                          <a:lnTo>
                                            <a:pt x="777817" y="177040"/>
                                          </a:lnTo>
                                          <a:cubicBezTo>
                                            <a:pt x="777817" y="197867"/>
                                            <a:pt x="760914" y="214770"/>
                                            <a:pt x="740086" y="214770"/>
                                          </a:cubicBezTo>
                                          <a:lnTo>
                                            <a:pt x="37730" y="214770"/>
                                          </a:lnTo>
                                          <a:cubicBezTo>
                                            <a:pt x="16903" y="214770"/>
                                            <a:pt x="0" y="197867"/>
                                            <a:pt x="0" y="177040"/>
                                          </a:cubicBezTo>
                                          <a:lnTo>
                                            <a:pt x="0" y="37730"/>
                                          </a:lnTo>
                                          <a:cubicBezTo>
                                            <a:pt x="0" y="16903"/>
                                            <a:pt x="16903" y="0"/>
                                            <a:pt x="37730" y="0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noFill/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0">
                                      <a:schemeClr val="accent1"/>
                                    </a:lnRef>
                                    <a:fillRef idx="3">
                                      <a:schemeClr val="accent1"/>
                                    </a:fillRef>
                                    <a:effectRef idx="3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001FA414" id="Shape 1861" o:spid="_x0000_s1026" style="position:absolute;margin-left:212.7pt;margin-top:2.6pt;width:87pt;height:18.2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777817,2147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" path="m37730,l740086,v20828,,37731,16903,37731,37730l777817,177040v,20827,-16903,37730,-37731,37730l37730,214770c16903,214770,,197867,,177040l,37730c,16903,16903,,37730,xe" filled="f" strokecolor="black [3213]">
                            <v:shadow on="t" color="black" opacity="41287f" offset="0,1.5pt"/>
                            <v:path arrowok="t" textboxrect="0,0,777817,214770"/>
                          </v:shape>
                        </w:pict>
                      </mc:Fallback>
                    </mc:AlternateContent>
                  </w: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00224" behindDoc="0" locked="0" layoutInCell="1" allowOverlap="1" wp14:anchorId="5986B103" wp14:editId="683D7375">
                            <wp:simplePos x="0" y="0"/>
                            <wp:positionH relativeFrom="column">
                              <wp:posOffset>2749550</wp:posOffset>
                            </wp:positionH>
                            <wp:positionV relativeFrom="paragraph">
                              <wp:posOffset>59690</wp:posOffset>
                            </wp:positionV>
                            <wp:extent cx="863600" cy="153670"/>
                            <wp:effectExtent l="0" t="0" r="0" b="0"/>
                            <wp:wrapNone/>
                            <wp:docPr id="744506549" name="Rectangle 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863600" cy="153670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4CDD539F" w14:textId="77777777" w:rsidR="00916207" w:rsidRPr="008125F7" w:rsidRDefault="00916207" w:rsidP="00916207">
                                        <w:pPr>
                                          <w:jc w:val="center"/>
                                          <w:rPr>
                                            <w:rFonts w:asciiTheme="minorHAnsi" w:hAnsiTheme="minorHAnsi"/>
                                            <w:color w:val="auto"/>
                                            <w:lang w:val="en-US"/>
                                          </w:rPr>
                                        </w:pPr>
                                        <w:r w:rsidRPr="00217CBE">
                                          <w:rPr>
                                            <w:rFonts w:asciiTheme="minorHAnsi" w:hAnsiTheme="minorHAnsi" w:cs="Arial"/>
                                            <w:b/>
                                            <w:bCs/>
                                            <w:color w:val="auto"/>
                                            <w:spacing w:val="1"/>
                                            <w:w w:val="115"/>
                                            <w:sz w:val="18"/>
                                          </w:rPr>
                                          <w:t>Azure</w:t>
                                        </w:r>
                                      </w:p>
                                      <w:p w14:paraId="61DDD353" w14:textId="77777777" w:rsidR="00916207" w:rsidRPr="008125F7" w:rsidRDefault="00916207" w:rsidP="00916207">
                                        <w:pPr>
                                          <w:jc w:val="center"/>
                                          <w:rPr>
                                            <w:rFonts w:asciiTheme="minorHAnsi" w:hAnsiTheme="minorHAnsi" w:cs="Arial"/>
                                            <w:b/>
                                            <w:bCs/>
                                            <w:color w:val="auto"/>
                                          </w:rPr>
                                        </w:pPr>
                                      </w:p>
                                    </w:txbxContent>
                                  </wps:txbx>
                                  <wps:bodyPr horzOverflow="overflow" vert="horz" wrap="square" lIns="0" tIns="0" rIns="0" bIns="0" rtlCol="0"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rect w14:anchorId="5986B103" id="_x0000_s1031" style="position:absolute;margin-left:216.5pt;margin-top:4.7pt;width:68pt;height:12.1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" filled="f" stroked="f">
                            <v:textbox inset="0,0,0,0">
                              <w:txbxContent>
                                <w:p w14:paraId="4CDD539F" w14:textId="77777777" w:rsidR="00916207" w:rsidRPr="008125F7" w:rsidRDefault="00916207" w:rsidP="00916207">
                                  <w:pPr>
                                    <w:jc w:val="center"/>
                                    <w:rPr>
                                      <w:rFonts w:asciiTheme="minorHAnsi" w:hAnsiTheme="minorHAnsi"/>
                                      <w:color w:val="auto"/>
                                      <w:lang w:val="en-US"/>
                                    </w:rPr>
                                  </w:pPr>
                                  <w:r w:rsidRPr="00217CBE">
                                    <w:rPr>
                                      <w:rFonts w:asciiTheme="minorHAnsi" w:hAnsiTheme="minorHAnsi" w:cs="Arial"/>
                                      <w:b/>
                                      <w:bCs/>
                                      <w:color w:val="auto"/>
                                      <w:spacing w:val="1"/>
                                      <w:w w:val="115"/>
                                      <w:sz w:val="18"/>
                                    </w:rPr>
                                    <w:t>Azure</w:t>
                                  </w:r>
                                </w:p>
                                <w:p w14:paraId="61DDD353" w14:textId="77777777" w:rsidR="00916207" w:rsidRPr="008125F7" w:rsidRDefault="00916207" w:rsidP="00916207">
                                  <w:pPr>
                                    <w:jc w:val="center"/>
                                    <w:rPr>
                                      <w:rFonts w:asciiTheme="minorHAnsi" w:hAnsiTheme="minorHAnsi" w:cs="Arial"/>
                                      <w:b/>
                                      <w:bCs/>
                                      <w:color w:val="auto"/>
                                    </w:rPr>
                                  </w:pPr>
                                </w:p>
                              </w:txbxContent>
                            </v:textbox>
                          </v:rect>
                        </w:pict>
                      </mc:Fallback>
                    </mc:AlternateContent>
                  </w: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01248" behindDoc="0" locked="0" layoutInCell="1" allowOverlap="1" wp14:anchorId="174E26CA" wp14:editId="6E6DF0C4">
                            <wp:simplePos x="0" y="0"/>
                            <wp:positionH relativeFrom="column">
                              <wp:posOffset>180975</wp:posOffset>
                            </wp:positionH>
                            <wp:positionV relativeFrom="paragraph">
                              <wp:posOffset>4445</wp:posOffset>
                            </wp:positionV>
                            <wp:extent cx="1095375" cy="262890"/>
                            <wp:effectExtent l="57150" t="38100" r="85725" b="99060"/>
                            <wp:wrapNone/>
                            <wp:docPr id="2105872571" name="Shape 181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095375" cy="262890"/>
                                    </a:xfrm>
                                    <a:custGeom>
                                      <a:avLst/>
                                      <a:gdLst/>
                                      <a:ahLst/>
                                      <a:cxnLst/>
                                      <a:rect l="0" t="0" r="0" b="0"/>
                                      <a:pathLst>
                                        <a:path w="954857" h="214770">
                                          <a:moveTo>
                                            <a:pt x="37730" y="0"/>
                                          </a:moveTo>
                                          <a:lnTo>
                                            <a:pt x="917127" y="0"/>
                                          </a:lnTo>
                                          <a:cubicBezTo>
                                            <a:pt x="937954" y="0"/>
                                            <a:pt x="954857" y="16903"/>
                                            <a:pt x="954857" y="37730"/>
                                          </a:cubicBezTo>
                                          <a:lnTo>
                                            <a:pt x="954857" y="177040"/>
                                          </a:lnTo>
                                          <a:cubicBezTo>
                                            <a:pt x="954857" y="197867"/>
                                            <a:pt x="937954" y="214770"/>
                                            <a:pt x="917127" y="214770"/>
                                          </a:cubicBezTo>
                                          <a:lnTo>
                                            <a:pt x="37730" y="214770"/>
                                          </a:lnTo>
                                          <a:cubicBezTo>
                                            <a:pt x="16903" y="214770"/>
                                            <a:pt x="0" y="197867"/>
                                            <a:pt x="0" y="177040"/>
                                          </a:cubicBezTo>
                                          <a:lnTo>
                                            <a:pt x="0" y="37730"/>
                                          </a:lnTo>
                                          <a:cubicBezTo>
                                            <a:pt x="0" y="16903"/>
                                            <a:pt x="16903" y="0"/>
                                            <a:pt x="37730" y="0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noFill/>
                                    <a:ln>
                                      <a:solidFill>
                                        <a:schemeClr val="tx1"/>
                                      </a:solidFill>
                                    </a:ln>
                                  </wps:spPr>
                                  <wps:style>
                                    <a:lnRef idx="0">
                                      <a:schemeClr val="accent1"/>
                                    </a:lnRef>
                                    <a:fillRef idx="3">
                                      <a:schemeClr val="accent1"/>
                                    </a:fillRef>
                                    <a:effectRef idx="3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shape w14:anchorId="4F8C456F" id="Shape 1817" o:spid="_x0000_s1026" style="position:absolute;margin-left:14.25pt;margin-top:.35pt;width:86.25pt;height:20.7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954857,2147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" path="m37730,l917127,v20827,,37730,16903,37730,37730l954857,177040v,20827,-16903,37730,-37730,37730l37730,214770c16903,214770,,197867,,177040l,37730c,16903,16903,,37730,xe" filled="f" strokecolor="black [3213]">
                            <v:shadow on="t" color="black" opacity="41287f" offset="0,1.5pt"/>
                            <v:path arrowok="t" textboxrect="0,0,954857,214770"/>
                          </v:shape>
                        </w:pict>
                      </mc:Fallback>
                    </mc:AlternateContent>
                  </w:r>
                  <w:r>
                    <w:rPr>
                      <w:noProof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99200" behindDoc="0" locked="0" layoutInCell="1" allowOverlap="1" wp14:anchorId="342820B6" wp14:editId="279CB675">
                            <wp:simplePos x="0" y="0"/>
                            <wp:positionH relativeFrom="column">
                              <wp:posOffset>1487055</wp:posOffset>
                            </wp:positionH>
                            <wp:positionV relativeFrom="paragraph">
                              <wp:posOffset>58420</wp:posOffset>
                            </wp:positionV>
                            <wp:extent cx="979170" cy="172720"/>
                            <wp:effectExtent l="0" t="0" r="0" b="0"/>
                            <wp:wrapNone/>
                            <wp:docPr id="1049526615" name="Rectangle 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979170" cy="172720"/>
                                    </a:xfrm>
                                    <a:prstGeom prst="rect">
                                      <a:avLst/>
                                    </a:prstGeom>
                                    <a:ln>
                                      <a:noFill/>
                                    </a:ln>
                                  </wps:spPr>
                                  <wps:txbx>
                                    <w:txbxContent>
                                      <w:p w14:paraId="16010BD2" w14:textId="77777777" w:rsidR="00916207" w:rsidRPr="008125F7" w:rsidRDefault="00916207" w:rsidP="00916207">
                                        <w:pPr>
                                          <w:jc w:val="center"/>
                                          <w:rPr>
                                            <w:rFonts w:asciiTheme="minorHAnsi" w:hAnsiTheme="minorHAnsi" w:cs="Arial"/>
                                            <w:b/>
                                            <w:bCs/>
                                            <w:color w:val="auto"/>
                                          </w:rPr>
                                        </w:pPr>
                                        <w:r>
                                          <w:rPr>
                                            <w:rFonts w:asciiTheme="minorHAnsi" w:hAnsiTheme="minorHAnsi" w:cs="Arial"/>
                                            <w:b/>
                                            <w:bCs/>
                                            <w:color w:val="auto"/>
                                            <w:spacing w:val="1"/>
                                            <w:w w:val="115"/>
                                            <w:sz w:val="18"/>
                                          </w:rPr>
                                          <w:t>CI/ CD Pipelines</w:t>
                                        </w:r>
                                      </w:p>
                                    </w:txbxContent>
                                  </wps:txbx>
                                  <wps:bodyPr horzOverflow="overflow" vert="horz" lIns="0" tIns="0" rIns="0" bIns="0" rtlCol="0">
                                    <a:noAutofit/>
                                  </wps:bodyPr>
                                </wps:wsp>
                              </a:graphicData>
                            </a:graphic>
                          </wp:anchor>
                        </w:drawing>
                      </mc:Choice>
                      <mc:Fallback>
                        <w:pict>
                          <v:rect w14:anchorId="342820B6" id="_x0000_s1032" style="position:absolute;margin-left:117.1pt;margin-top:4.6pt;width:77.1pt;height:13.6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" filled="f" stroked="f">
                            <v:textbox inset="0,0,0,0">
                              <w:txbxContent>
                                <w:p w14:paraId="16010BD2" w14:textId="77777777" w:rsidR="00916207" w:rsidRPr="008125F7" w:rsidRDefault="00916207" w:rsidP="00916207">
                                  <w:pPr>
                                    <w:jc w:val="center"/>
                                    <w:rPr>
                                      <w:rFonts w:asciiTheme="minorHAnsi" w:hAnsiTheme="minorHAnsi" w:cs="Arial"/>
                                      <w:b/>
                                      <w:bCs/>
                                      <w:color w:val="auto"/>
                                    </w:rPr>
                                  </w:pPr>
                                  <w:r>
                                    <w:rPr>
                                      <w:rFonts w:asciiTheme="minorHAnsi" w:hAnsiTheme="minorHAnsi" w:cs="Arial"/>
                                      <w:b/>
                                      <w:bCs/>
                                      <w:color w:val="auto"/>
                                      <w:spacing w:val="1"/>
                                      <w:w w:val="115"/>
                                      <w:sz w:val="18"/>
                                    </w:rPr>
                                    <w:t>CI/ CD Pipelines</w:t>
                                  </w:r>
                                </w:p>
                              </w:txbxContent>
                            </v:textbox>
                          </v:rect>
                        </w:pict>
                      </mc:Fallback>
                    </mc:AlternateContent>
                  </w:r>
                </w:p>
                <w:p w14:paraId="6773D82A" w14:textId="4E1AD046" w:rsidR="00916207" w:rsidRPr="00916207" w:rsidRDefault="00EF4A5D" w:rsidP="008868F2">
                  <w:r>
                    <w:rPr>
                      <w:noProof/>
                    </w:rPr>
                    <mc:AlternateContent>
                      <mc:Choice Requires="wpg">
                        <w:drawing>
                          <wp:anchor distT="0" distB="0" distL="114300" distR="114300" simplePos="0" relativeHeight="251697152" behindDoc="1" locked="0" layoutInCell="1" allowOverlap="1" wp14:anchorId="36BB2CCA" wp14:editId="0CEA4A14">
                            <wp:simplePos x="0" y="0"/>
                            <wp:positionH relativeFrom="column">
                              <wp:posOffset>199390</wp:posOffset>
                            </wp:positionH>
                            <wp:positionV relativeFrom="paragraph">
                              <wp:posOffset>212090</wp:posOffset>
                            </wp:positionV>
                            <wp:extent cx="3619500" cy="1363980"/>
                            <wp:effectExtent l="57150" t="38100" r="76200" b="102870"/>
                            <wp:wrapTopAndBottom/>
                            <wp:docPr id="4246" name="Group 4246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3619500" cy="1363980"/>
                                      <a:chOff x="0" y="0"/>
                                      <a:chExt cx="2745080" cy="1189943"/>
                                    </a:xfrm>
                                  </wpg:grpSpPr>
                                  <wps:wsp>
                                    <wps:cNvPr id="1817" name="Shape 1817"/>
                                    <wps:cNvSpPr/>
                                    <wps:spPr>
                                      <a:xfrm>
                                        <a:off x="0" y="0"/>
                                        <a:ext cx="954857" cy="229532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954857" h="214770">
                                            <a:moveTo>
                                              <a:pt x="37730" y="0"/>
                                            </a:moveTo>
                                            <a:lnTo>
                                              <a:pt x="917127" y="0"/>
                                            </a:lnTo>
                                            <a:cubicBezTo>
                                              <a:pt x="937954" y="0"/>
                                              <a:pt x="954857" y="16903"/>
                                              <a:pt x="954857" y="37730"/>
                                            </a:cubicBezTo>
                                            <a:lnTo>
                                              <a:pt x="954857" y="177040"/>
                                            </a:lnTo>
                                            <a:cubicBezTo>
                                              <a:pt x="954857" y="197867"/>
                                              <a:pt x="937954" y="214770"/>
                                              <a:pt x="917127" y="214770"/>
                                            </a:cubicBezTo>
                                            <a:lnTo>
                                              <a:pt x="37730" y="214770"/>
                                            </a:lnTo>
                                            <a:cubicBezTo>
                                              <a:pt x="16903" y="214770"/>
                                              <a:pt x="0" y="197867"/>
                                              <a:pt x="0" y="177040"/>
                                            </a:cubicBezTo>
                                            <a:lnTo>
                                              <a:pt x="0" y="37730"/>
                                            </a:lnTo>
                                            <a:cubicBezTo>
                                              <a:pt x="0" y="16903"/>
                                              <a:pt x="16903" y="0"/>
                                              <a:pt x="37730" y="0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noFill/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0">
                                        <a:schemeClr val="accent1"/>
                                      </a:lnRef>
                                      <a:fillRef idx="3">
                                        <a:schemeClr val="accent1"/>
                                      </a:fillRef>
                                      <a:effectRef idx="3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1829" name="Rectangle 1829"/>
                                    <wps:cNvSpPr/>
                                    <wps:spPr>
                                      <a:xfrm>
                                        <a:off x="46304" y="58728"/>
                                        <a:ext cx="853413" cy="151009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00036AAA" w14:textId="77777777" w:rsidR="00916207" w:rsidRPr="008125F7" w:rsidRDefault="00916207" w:rsidP="00916207">
                                          <w:pPr>
                                            <w:jc w:val="center"/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</w:rPr>
                                          </w:pPr>
                                          <w:r w:rsidRPr="008125F7"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spacing w:val="1"/>
                                              <w:w w:val="115"/>
                                              <w:sz w:val="18"/>
                                            </w:rPr>
                                            <w:t>.NET Core</w:t>
                                          </w:r>
                                        </w:p>
                                      </w:txbxContent>
                                    </wps:txbx>
                                    <wps:bodyPr horzOverflow="overflow" vert="horz" lIns="0" tIns="0" rIns="0" bIns="0" rtlCol="0">
                                      <a:noAutofit/>
                                    </wps:bodyPr>
                                  </wps:wsp>
                                  <wps:wsp>
                                    <wps:cNvPr id="1839" name="Shape 1839"/>
                                    <wps:cNvSpPr/>
                                    <wps:spPr>
                                      <a:xfrm>
                                        <a:off x="1015805" y="0"/>
                                        <a:ext cx="876495" cy="214770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876495" h="214770">
                                            <a:moveTo>
                                              <a:pt x="37730" y="0"/>
                                            </a:moveTo>
                                            <a:lnTo>
                                              <a:pt x="838764" y="0"/>
                                            </a:lnTo>
                                            <a:cubicBezTo>
                                              <a:pt x="859591" y="0"/>
                                              <a:pt x="876495" y="16903"/>
                                              <a:pt x="876495" y="37730"/>
                                            </a:cubicBezTo>
                                            <a:lnTo>
                                              <a:pt x="876495" y="177040"/>
                                            </a:lnTo>
                                            <a:cubicBezTo>
                                              <a:pt x="876495" y="197867"/>
                                              <a:pt x="859591" y="214770"/>
                                              <a:pt x="838764" y="214770"/>
                                            </a:cubicBezTo>
                                            <a:lnTo>
                                              <a:pt x="37730" y="214770"/>
                                            </a:lnTo>
                                            <a:cubicBezTo>
                                              <a:pt x="16903" y="214770"/>
                                              <a:pt x="0" y="197867"/>
                                              <a:pt x="0" y="177040"/>
                                            </a:cubicBezTo>
                                            <a:lnTo>
                                              <a:pt x="0" y="37730"/>
                                            </a:lnTo>
                                            <a:cubicBezTo>
                                              <a:pt x="0" y="16903"/>
                                              <a:pt x="16903" y="0"/>
                                              <a:pt x="37730" y="0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noFill/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0">
                                        <a:schemeClr val="accent1"/>
                                      </a:lnRef>
                                      <a:fillRef idx="3">
                                        <a:schemeClr val="accent1"/>
                                      </a:fillRef>
                                      <a:effectRef idx="3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1851" name="Rectangle 1851"/>
                                    <wps:cNvSpPr/>
                                    <wps:spPr>
                                      <a:xfrm>
                                        <a:off x="1064717" y="39352"/>
                                        <a:ext cx="815737" cy="132887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1E1FAFE9" w14:textId="77777777" w:rsidR="00916207" w:rsidRPr="008125F7" w:rsidRDefault="00916207" w:rsidP="00916207">
                                          <w:pPr>
                                            <w:jc w:val="center"/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</w:rPr>
                                          </w:pPr>
                                          <w:r w:rsidRPr="008125F7"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spacing w:val="1"/>
                                              <w:w w:val="115"/>
                                              <w:sz w:val="18"/>
                                            </w:rPr>
                                            <w:t>ASP.NET</w:t>
                                          </w:r>
                                        </w:p>
                                        <w:p w14:paraId="40AC414E" w14:textId="77777777" w:rsidR="00916207" w:rsidRPr="008125F7" w:rsidRDefault="00916207" w:rsidP="00916207">
                                          <w:pPr>
                                            <w:rPr>
                                              <w:rFonts w:asciiTheme="minorHAnsi" w:hAnsiTheme="minorHAnsi"/>
                                              <w:color w:val="auto"/>
                                            </w:rPr>
                                          </w:pPr>
                                        </w:p>
                                      </w:txbxContent>
                                    </wps:txbx>
                                    <wps:bodyPr horzOverflow="overflow" vert="horz" lIns="0" tIns="0" rIns="0" bIns="0" rtlCol="0">
                                      <a:noAutofit/>
                                    </wps:bodyPr>
                                  </wps:wsp>
                                  <wps:wsp>
                                    <wps:cNvPr id="1861" name="Shape 1861"/>
                                    <wps:cNvSpPr/>
                                    <wps:spPr>
                                      <a:xfrm>
                                        <a:off x="1953248" y="0"/>
                                        <a:ext cx="777817" cy="214770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777817" h="214770">
                                            <a:moveTo>
                                              <a:pt x="37730" y="0"/>
                                            </a:moveTo>
                                            <a:lnTo>
                                              <a:pt x="740086" y="0"/>
                                            </a:lnTo>
                                            <a:cubicBezTo>
                                              <a:pt x="760914" y="0"/>
                                              <a:pt x="777817" y="16903"/>
                                              <a:pt x="777817" y="37730"/>
                                            </a:cubicBezTo>
                                            <a:lnTo>
                                              <a:pt x="777817" y="177040"/>
                                            </a:lnTo>
                                            <a:cubicBezTo>
                                              <a:pt x="777817" y="197867"/>
                                              <a:pt x="760914" y="214770"/>
                                              <a:pt x="740086" y="214770"/>
                                            </a:cubicBezTo>
                                            <a:lnTo>
                                              <a:pt x="37730" y="214770"/>
                                            </a:lnTo>
                                            <a:cubicBezTo>
                                              <a:pt x="16903" y="214770"/>
                                              <a:pt x="0" y="197867"/>
                                              <a:pt x="0" y="177040"/>
                                            </a:cubicBezTo>
                                            <a:lnTo>
                                              <a:pt x="0" y="37730"/>
                                            </a:lnTo>
                                            <a:cubicBezTo>
                                              <a:pt x="0" y="16903"/>
                                              <a:pt x="16903" y="0"/>
                                              <a:pt x="37730" y="0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noFill/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0">
                                        <a:schemeClr val="accent1"/>
                                      </a:lnRef>
                                      <a:fillRef idx="3">
                                        <a:schemeClr val="accent1"/>
                                      </a:fillRef>
                                      <a:effectRef idx="3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1873" name="Rectangle 1873"/>
                                    <wps:cNvSpPr/>
                                    <wps:spPr>
                                      <a:xfrm>
                                        <a:off x="2028318" y="42031"/>
                                        <a:ext cx="661401" cy="17274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2B5235D3" w14:textId="77777777" w:rsidR="00916207" w:rsidRPr="008125F7" w:rsidRDefault="00916207" w:rsidP="00916207">
                                          <w:pPr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</w:rPr>
                                          </w:pPr>
                                          <w:r w:rsidRPr="008125F7"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spacing w:val="1"/>
                                              <w:w w:val="115"/>
                                              <w:sz w:val="18"/>
                                            </w:rPr>
                                            <w:t xml:space="preserve">   .NET MVC</w:t>
                                          </w:r>
                                        </w:p>
                                        <w:p w14:paraId="0BE7B1C7" w14:textId="77777777" w:rsidR="00916207" w:rsidRPr="008125F7" w:rsidRDefault="00916207" w:rsidP="00916207">
                                          <w:pPr>
                                            <w:rPr>
                                              <w:rFonts w:asciiTheme="minorHAnsi" w:hAnsiTheme="minorHAnsi"/>
                                              <w:color w:val="auto"/>
                                            </w:rPr>
                                          </w:pPr>
                                        </w:p>
                                      </w:txbxContent>
                                    </wps:txbx>
                                    <wps:bodyPr horzOverflow="overflow" vert="horz" lIns="0" tIns="0" rIns="0" bIns="0" rtlCol="0">
                                      <a:noAutofit/>
                                    </wps:bodyPr>
                                  </wps:wsp>
                                  <wps:wsp>
                                    <wps:cNvPr id="1883" name="Shape 1883"/>
                                    <wps:cNvSpPr/>
                                    <wps:spPr>
                                      <a:xfrm>
                                        <a:off x="0" y="325057"/>
                                        <a:ext cx="937443" cy="236693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937443" h="214770">
                                            <a:moveTo>
                                              <a:pt x="37730" y="0"/>
                                            </a:moveTo>
                                            <a:lnTo>
                                              <a:pt x="899713" y="0"/>
                                            </a:lnTo>
                                            <a:cubicBezTo>
                                              <a:pt x="920540" y="0"/>
                                              <a:pt x="937443" y="16903"/>
                                              <a:pt x="937443" y="37730"/>
                                            </a:cubicBezTo>
                                            <a:lnTo>
                                              <a:pt x="937443" y="177040"/>
                                            </a:lnTo>
                                            <a:cubicBezTo>
                                              <a:pt x="937443" y="197867"/>
                                              <a:pt x="920540" y="214770"/>
                                              <a:pt x="899713" y="214770"/>
                                            </a:cubicBezTo>
                                            <a:lnTo>
                                              <a:pt x="37730" y="214770"/>
                                            </a:lnTo>
                                            <a:cubicBezTo>
                                              <a:pt x="16903" y="214770"/>
                                              <a:pt x="0" y="197867"/>
                                              <a:pt x="0" y="177040"/>
                                            </a:cubicBezTo>
                                            <a:lnTo>
                                              <a:pt x="0" y="37730"/>
                                            </a:lnTo>
                                            <a:cubicBezTo>
                                              <a:pt x="0" y="16903"/>
                                              <a:pt x="16903" y="0"/>
                                              <a:pt x="37730" y="0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noFill/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0">
                                        <a:schemeClr val="accent1"/>
                                      </a:lnRef>
                                      <a:fillRef idx="3">
                                        <a:schemeClr val="accent1"/>
                                      </a:fillRef>
                                      <a:effectRef idx="3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1895" name="Rectangle 1895"/>
                                    <wps:cNvSpPr/>
                                    <wps:spPr>
                                      <a:xfrm>
                                        <a:off x="70907" y="374498"/>
                                        <a:ext cx="927484" cy="165329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529BD5C4" w14:textId="77777777" w:rsidR="00916207" w:rsidRPr="008125F7" w:rsidRDefault="00916207" w:rsidP="00916207">
                                          <w:pPr>
                                            <w:rPr>
                                              <w:rFonts w:asciiTheme="minorHAnsi" w:hAnsiTheme="minorHAnsi"/>
                                              <w:color w:val="auto"/>
                                              <w:lang w:val="en-US"/>
                                            </w:rPr>
                                          </w:pPr>
                                          <w:r w:rsidRPr="008125F7"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spacing w:val="1"/>
                                              <w:w w:val="115"/>
                                              <w:sz w:val="18"/>
                                              <w:lang w:val="en-US"/>
                                            </w:rPr>
                                            <w:t>Microservices</w:t>
                                          </w:r>
                                        </w:p>
                                      </w:txbxContent>
                                    </wps:txbx>
                                    <wps:bodyPr horzOverflow="overflow" vert="horz" lIns="0" tIns="0" rIns="0" bIns="0" rtlCol="0">
                                      <a:noAutofit/>
                                    </wps:bodyPr>
                                  </wps:wsp>
                                  <wps:wsp>
                                    <wps:cNvPr id="1905" name="Shape 1905"/>
                                    <wps:cNvSpPr/>
                                    <wps:spPr>
                                      <a:xfrm>
                                        <a:off x="998391" y="325057"/>
                                        <a:ext cx="600776" cy="214770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600776" h="214770">
                                            <a:moveTo>
                                              <a:pt x="37730" y="0"/>
                                            </a:moveTo>
                                            <a:lnTo>
                                              <a:pt x="563047" y="0"/>
                                            </a:lnTo>
                                            <a:cubicBezTo>
                                              <a:pt x="583874" y="0"/>
                                              <a:pt x="600776" y="16903"/>
                                              <a:pt x="600776" y="37730"/>
                                            </a:cubicBezTo>
                                            <a:lnTo>
                                              <a:pt x="600776" y="177040"/>
                                            </a:lnTo>
                                            <a:cubicBezTo>
                                              <a:pt x="600776" y="197867"/>
                                              <a:pt x="583874" y="214770"/>
                                              <a:pt x="563047" y="214770"/>
                                            </a:cubicBezTo>
                                            <a:lnTo>
                                              <a:pt x="37730" y="214770"/>
                                            </a:lnTo>
                                            <a:cubicBezTo>
                                              <a:pt x="16903" y="214770"/>
                                              <a:pt x="0" y="197867"/>
                                              <a:pt x="0" y="177040"/>
                                            </a:cubicBezTo>
                                            <a:lnTo>
                                              <a:pt x="0" y="37730"/>
                                            </a:lnTo>
                                            <a:cubicBezTo>
                                              <a:pt x="0" y="16903"/>
                                              <a:pt x="16903" y="0"/>
                                              <a:pt x="37730" y="0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noFill/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0">
                                        <a:schemeClr val="accent1"/>
                                      </a:lnRef>
                                      <a:fillRef idx="3">
                                        <a:schemeClr val="accent1"/>
                                      </a:fillRef>
                                      <a:effectRef idx="3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1917" name="Rectangle 1917"/>
                                    <wps:cNvSpPr/>
                                    <wps:spPr>
                                      <a:xfrm>
                                        <a:off x="1064717" y="374499"/>
                                        <a:ext cx="494516" cy="144968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3F649C11" w14:textId="77777777" w:rsidR="00916207" w:rsidRPr="008125F7" w:rsidRDefault="00916207" w:rsidP="00916207">
                                          <w:pPr>
                                            <w:rPr>
                                              <w:rFonts w:asciiTheme="minorHAnsi" w:hAnsiTheme="minorHAnsi"/>
                                              <w:color w:val="auto"/>
                                              <w:lang w:val="en-US"/>
                                            </w:rPr>
                                          </w:pPr>
                                          <w:r w:rsidRPr="008125F7"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spacing w:val="1"/>
                                              <w:w w:val="115"/>
                                              <w:sz w:val="18"/>
                                              <w:lang w:val="en-US"/>
                                            </w:rPr>
                                            <w:t>Rest API</w:t>
                                          </w:r>
                                        </w:p>
                                      </w:txbxContent>
                                    </wps:txbx>
                                    <wps:bodyPr horzOverflow="overflow" vert="horz" lIns="0" tIns="0" rIns="0" bIns="0" rtlCol="0">
                                      <a:noAutofit/>
                                    </wps:bodyPr>
                                  </wps:wsp>
                                  <wps:wsp>
                                    <wps:cNvPr id="1927" name="Shape 1927"/>
                                    <wps:cNvSpPr/>
                                    <wps:spPr>
                                      <a:xfrm>
                                        <a:off x="1660115" y="325057"/>
                                        <a:ext cx="1084965" cy="214770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673334" h="214770">
                                            <a:moveTo>
                                              <a:pt x="37730" y="0"/>
                                            </a:moveTo>
                                            <a:lnTo>
                                              <a:pt x="635603" y="0"/>
                                            </a:lnTo>
                                            <a:cubicBezTo>
                                              <a:pt x="656431" y="0"/>
                                              <a:pt x="673334" y="16903"/>
                                              <a:pt x="673334" y="37730"/>
                                            </a:cubicBezTo>
                                            <a:lnTo>
                                              <a:pt x="673334" y="177040"/>
                                            </a:lnTo>
                                            <a:cubicBezTo>
                                              <a:pt x="673334" y="197867"/>
                                              <a:pt x="656431" y="214770"/>
                                              <a:pt x="635603" y="214770"/>
                                            </a:cubicBezTo>
                                            <a:lnTo>
                                              <a:pt x="37730" y="214770"/>
                                            </a:lnTo>
                                            <a:cubicBezTo>
                                              <a:pt x="16903" y="214770"/>
                                              <a:pt x="0" y="197867"/>
                                              <a:pt x="0" y="177040"/>
                                            </a:cubicBezTo>
                                            <a:lnTo>
                                              <a:pt x="0" y="37730"/>
                                            </a:lnTo>
                                            <a:cubicBezTo>
                                              <a:pt x="0" y="16903"/>
                                              <a:pt x="16903" y="0"/>
                                              <a:pt x="37730" y="0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noFill/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0">
                                        <a:schemeClr val="accent1"/>
                                      </a:lnRef>
                                      <a:fillRef idx="3">
                                        <a:schemeClr val="accent1"/>
                                      </a:fillRef>
                                      <a:effectRef idx="3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1939" name="Rectangle 1939"/>
                                    <wps:cNvSpPr/>
                                    <wps:spPr>
                                      <a:xfrm>
                                        <a:off x="1715363" y="368234"/>
                                        <a:ext cx="1015703" cy="163314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11C4062E" w14:textId="77777777" w:rsidR="00916207" w:rsidRPr="008125F7" w:rsidRDefault="00916207" w:rsidP="00916207">
                                          <w:pPr>
                                            <w:jc w:val="center"/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lang w:val="en-US"/>
                                            </w:rPr>
                                          </w:pPr>
                                          <w:r w:rsidRPr="008125F7"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spacing w:val="1"/>
                                              <w:w w:val="115"/>
                                              <w:sz w:val="18"/>
                                              <w:lang w:val="en-US"/>
                                            </w:rPr>
                                            <w:t>Entity Framework</w:t>
                                          </w:r>
                                        </w:p>
                                      </w:txbxContent>
                                    </wps:txbx>
                                    <wps:bodyPr horzOverflow="overflow" vert="horz" lIns="0" tIns="0" rIns="0" bIns="0" rtlCol="0">
                                      <a:noAutofit/>
                                    </wps:bodyPr>
                                  </wps:wsp>
                                  <wps:wsp>
                                    <wps:cNvPr id="1971" name="Shape 1971"/>
                                    <wps:cNvSpPr/>
                                    <wps:spPr>
                                      <a:xfrm>
                                        <a:off x="0" y="650115"/>
                                        <a:ext cx="700518" cy="214770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380202" h="214770">
                                            <a:moveTo>
                                              <a:pt x="37730" y="0"/>
                                            </a:moveTo>
                                            <a:lnTo>
                                              <a:pt x="342471" y="0"/>
                                            </a:lnTo>
                                            <a:cubicBezTo>
                                              <a:pt x="363298" y="0"/>
                                              <a:pt x="380202" y="16903"/>
                                              <a:pt x="380202" y="37730"/>
                                            </a:cubicBezTo>
                                            <a:lnTo>
                                              <a:pt x="380202" y="177040"/>
                                            </a:lnTo>
                                            <a:cubicBezTo>
                                              <a:pt x="380202" y="197867"/>
                                              <a:pt x="363298" y="214770"/>
                                              <a:pt x="342471" y="214770"/>
                                            </a:cubicBezTo>
                                            <a:lnTo>
                                              <a:pt x="37730" y="214770"/>
                                            </a:lnTo>
                                            <a:cubicBezTo>
                                              <a:pt x="16903" y="214770"/>
                                              <a:pt x="0" y="197867"/>
                                              <a:pt x="0" y="177040"/>
                                            </a:cubicBezTo>
                                            <a:lnTo>
                                              <a:pt x="0" y="37730"/>
                                            </a:lnTo>
                                            <a:cubicBezTo>
                                              <a:pt x="0" y="16903"/>
                                              <a:pt x="16903" y="0"/>
                                              <a:pt x="37730" y="0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noFill/>
                                      <a:ln>
                                        <a:solidFill>
                                          <a:schemeClr val="tx1">
                                            <a:lumMod val="85000"/>
                                            <a:lumOff val="15000"/>
                                          </a:schemeClr>
                                        </a:solidFill>
                                      </a:ln>
                                    </wps:spPr>
                                    <wps:style>
                                      <a:lnRef idx="0">
                                        <a:schemeClr val="accent1"/>
                                      </a:lnRef>
                                      <a:fillRef idx="3">
                                        <a:schemeClr val="accent1"/>
                                      </a:fillRef>
                                      <a:effectRef idx="3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1983" name="Rectangle 1983"/>
                                    <wps:cNvSpPr/>
                                    <wps:spPr>
                                      <a:xfrm>
                                        <a:off x="0" y="704658"/>
                                        <a:ext cx="680598" cy="160227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282DC98F" w14:textId="77777777" w:rsidR="00916207" w:rsidRPr="008125F7" w:rsidRDefault="00916207" w:rsidP="00916207">
                                          <w:pPr>
                                            <w:jc w:val="center"/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</w:rPr>
                                          </w:pPr>
                                          <w:r w:rsidRPr="008125F7"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spacing w:val="1"/>
                                              <w:w w:val="115"/>
                                              <w:sz w:val="18"/>
                                            </w:rPr>
                                            <w:t xml:space="preserve"> jQuery/ JS</w:t>
                                          </w:r>
                                        </w:p>
                                      </w:txbxContent>
                                    </wps:txbx>
                                    <wps:bodyPr horzOverflow="overflow" vert="horz" lIns="0" tIns="0" rIns="0" bIns="0" rtlCol="0">
                                      <a:noAutofit/>
                                    </wps:bodyPr>
                                  </wps:wsp>
                                  <wps:wsp>
                                    <wps:cNvPr id="1993" name="Shape 1993"/>
                                    <wps:cNvSpPr/>
                                    <wps:spPr>
                                      <a:xfrm>
                                        <a:off x="742657" y="648753"/>
                                        <a:ext cx="666900" cy="214770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737184" h="214770">
                                            <a:moveTo>
                                              <a:pt x="37730" y="0"/>
                                            </a:moveTo>
                                            <a:lnTo>
                                              <a:pt x="699454" y="0"/>
                                            </a:lnTo>
                                            <a:cubicBezTo>
                                              <a:pt x="720281" y="0"/>
                                              <a:pt x="737184" y="16903"/>
                                              <a:pt x="737184" y="37730"/>
                                            </a:cubicBezTo>
                                            <a:lnTo>
                                              <a:pt x="737184" y="177040"/>
                                            </a:lnTo>
                                            <a:cubicBezTo>
                                              <a:pt x="737184" y="197867"/>
                                              <a:pt x="720281" y="214770"/>
                                              <a:pt x="699454" y="214770"/>
                                            </a:cubicBezTo>
                                            <a:lnTo>
                                              <a:pt x="37730" y="214770"/>
                                            </a:lnTo>
                                            <a:cubicBezTo>
                                              <a:pt x="16902" y="214770"/>
                                              <a:pt x="0" y="197867"/>
                                              <a:pt x="0" y="177040"/>
                                            </a:cubicBezTo>
                                            <a:lnTo>
                                              <a:pt x="0" y="37730"/>
                                            </a:lnTo>
                                            <a:cubicBezTo>
                                              <a:pt x="0" y="16903"/>
                                              <a:pt x="16902" y="0"/>
                                              <a:pt x="37730" y="0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noFill/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0">
                                        <a:schemeClr val="accent1"/>
                                      </a:lnRef>
                                      <a:fillRef idx="3">
                                        <a:schemeClr val="accent1"/>
                                      </a:fillRef>
                                      <a:effectRef idx="3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2005" name="Rectangle 2005"/>
                                    <wps:cNvSpPr/>
                                    <wps:spPr>
                                      <a:xfrm>
                                        <a:off x="717937" y="694637"/>
                                        <a:ext cx="711063" cy="163089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7F9A4B49" w14:textId="77777777" w:rsidR="00916207" w:rsidRPr="008125F7" w:rsidRDefault="00916207" w:rsidP="00916207">
                                          <w:pPr>
                                            <w:jc w:val="center"/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lang w:val="en-GB"/>
                                            </w:rPr>
                                          </w:pPr>
                                          <w:r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spacing w:val="1"/>
                                              <w:w w:val="115"/>
                                              <w:sz w:val="18"/>
                                            </w:rPr>
                                            <w:t>RXJS</w:t>
                                          </w:r>
                                        </w:p>
                                      </w:txbxContent>
                                    </wps:txbx>
                                    <wps:bodyPr horzOverflow="overflow" vert="horz" lIns="0" tIns="0" rIns="0" bIns="0" rtlCol="0">
                                      <a:noAutofit/>
                                    </wps:bodyPr>
                                  </wps:wsp>
                                  <wps:wsp>
                                    <wps:cNvPr id="2015" name="Shape 2015"/>
                                    <wps:cNvSpPr/>
                                    <wps:spPr>
                                      <a:xfrm>
                                        <a:off x="1468151" y="650115"/>
                                        <a:ext cx="687845" cy="214770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687845" h="214770">
                                            <a:moveTo>
                                              <a:pt x="37730" y="0"/>
                                            </a:moveTo>
                                            <a:lnTo>
                                              <a:pt x="650115" y="0"/>
                                            </a:lnTo>
                                            <a:cubicBezTo>
                                              <a:pt x="670942" y="0"/>
                                              <a:pt x="687845" y="16903"/>
                                              <a:pt x="687845" y="37730"/>
                                            </a:cubicBezTo>
                                            <a:lnTo>
                                              <a:pt x="687845" y="177040"/>
                                            </a:lnTo>
                                            <a:cubicBezTo>
                                              <a:pt x="687845" y="197867"/>
                                              <a:pt x="670942" y="214770"/>
                                              <a:pt x="650115" y="214770"/>
                                            </a:cubicBezTo>
                                            <a:lnTo>
                                              <a:pt x="37730" y="214770"/>
                                            </a:lnTo>
                                            <a:cubicBezTo>
                                              <a:pt x="16903" y="214770"/>
                                              <a:pt x="0" y="197867"/>
                                              <a:pt x="0" y="177040"/>
                                            </a:cubicBezTo>
                                            <a:lnTo>
                                              <a:pt x="0" y="37730"/>
                                            </a:lnTo>
                                            <a:cubicBezTo>
                                              <a:pt x="0" y="16903"/>
                                              <a:pt x="16903" y="0"/>
                                              <a:pt x="37730" y="0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noFill/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0">
                                        <a:schemeClr val="accent1"/>
                                      </a:lnRef>
                                      <a:fillRef idx="3">
                                        <a:schemeClr val="accent1"/>
                                      </a:fillRef>
                                      <a:effectRef idx="3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2027" name="Rectangle 2027"/>
                                    <wps:cNvSpPr/>
                                    <wps:spPr>
                                      <a:xfrm>
                                        <a:off x="1515507" y="687989"/>
                                        <a:ext cx="588982" cy="157048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5D4735A4" w14:textId="77777777" w:rsidR="00916207" w:rsidRPr="008125F7" w:rsidRDefault="00916207" w:rsidP="00916207">
                                          <w:pPr>
                                            <w:jc w:val="center"/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lang w:val="en-US"/>
                                            </w:rPr>
                                          </w:pPr>
                                          <w:r w:rsidRPr="008125F7"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spacing w:val="1"/>
                                              <w:w w:val="115"/>
                                              <w:sz w:val="18"/>
                                              <w:lang w:val="en-US"/>
                                            </w:rPr>
                                            <w:t>Bootstrap</w:t>
                                          </w:r>
                                        </w:p>
                                      </w:txbxContent>
                                    </wps:txbx>
                                    <wps:bodyPr horzOverflow="overflow" vert="horz" lIns="0" tIns="0" rIns="0" bIns="0" rtlCol="0">
                                      <a:noAutofit/>
                                    </wps:bodyPr>
                                  </wps:wsp>
                                  <wps:wsp>
                                    <wps:cNvPr id="2037" name="Shape 2037"/>
                                    <wps:cNvSpPr/>
                                    <wps:spPr>
                                      <a:xfrm>
                                        <a:off x="2187635" y="650115"/>
                                        <a:ext cx="547844" cy="214770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650116" h="214770">
                                            <a:moveTo>
                                              <a:pt x="37730" y="0"/>
                                            </a:moveTo>
                                            <a:lnTo>
                                              <a:pt x="612386" y="0"/>
                                            </a:lnTo>
                                            <a:cubicBezTo>
                                              <a:pt x="633212" y="0"/>
                                              <a:pt x="650116" y="16903"/>
                                              <a:pt x="650116" y="37730"/>
                                            </a:cubicBezTo>
                                            <a:lnTo>
                                              <a:pt x="650116" y="177040"/>
                                            </a:lnTo>
                                            <a:cubicBezTo>
                                              <a:pt x="650116" y="197867"/>
                                              <a:pt x="633212" y="214770"/>
                                              <a:pt x="612386" y="214770"/>
                                            </a:cubicBezTo>
                                            <a:lnTo>
                                              <a:pt x="37730" y="214770"/>
                                            </a:lnTo>
                                            <a:cubicBezTo>
                                              <a:pt x="16903" y="214770"/>
                                              <a:pt x="0" y="197867"/>
                                              <a:pt x="0" y="177040"/>
                                            </a:cubicBezTo>
                                            <a:lnTo>
                                              <a:pt x="0" y="37730"/>
                                            </a:lnTo>
                                            <a:cubicBezTo>
                                              <a:pt x="0" y="16903"/>
                                              <a:pt x="16903" y="0"/>
                                              <a:pt x="37730" y="0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noFill/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0">
                                        <a:schemeClr val="accent1"/>
                                      </a:lnRef>
                                      <a:fillRef idx="3">
                                        <a:schemeClr val="accent1"/>
                                      </a:fillRef>
                                      <a:effectRef idx="3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2049" name="Rectangle 2049"/>
                                    <wps:cNvSpPr/>
                                    <wps:spPr>
                                      <a:xfrm>
                                        <a:off x="2227841" y="694637"/>
                                        <a:ext cx="468396" cy="142977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0FE1B3D1" w14:textId="77777777" w:rsidR="00916207" w:rsidRPr="008125F7" w:rsidRDefault="00916207" w:rsidP="00916207">
                                          <w:pPr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</w:rPr>
                                          </w:pPr>
                                          <w:r w:rsidRPr="008125F7"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spacing w:val="1"/>
                                              <w:w w:val="115"/>
                                              <w:sz w:val="18"/>
                                            </w:rPr>
                                            <w:t xml:space="preserve">   HTML</w:t>
                                          </w:r>
                                        </w:p>
                                      </w:txbxContent>
                                    </wps:txbx>
                                    <wps:bodyPr horzOverflow="overflow" vert="horz" lIns="0" tIns="0" rIns="0" bIns="0" rtlCol="0">
                                      <a:noAutofit/>
                                    </wps:bodyPr>
                                  </wps:wsp>
                                  <wps:wsp>
                                    <wps:cNvPr id="2059" name="Shape 2059"/>
                                    <wps:cNvSpPr/>
                                    <wps:spPr>
                                      <a:xfrm>
                                        <a:off x="0" y="959173"/>
                                        <a:ext cx="822884" cy="230770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539828" h="214770">
                                            <a:moveTo>
                                              <a:pt x="37730" y="0"/>
                                            </a:moveTo>
                                            <a:lnTo>
                                              <a:pt x="502098" y="0"/>
                                            </a:lnTo>
                                            <a:cubicBezTo>
                                              <a:pt x="522925" y="0"/>
                                              <a:pt x="539828" y="16903"/>
                                              <a:pt x="539828" y="37730"/>
                                            </a:cubicBezTo>
                                            <a:lnTo>
                                              <a:pt x="539828" y="177040"/>
                                            </a:lnTo>
                                            <a:cubicBezTo>
                                              <a:pt x="539828" y="197867"/>
                                              <a:pt x="522925" y="214770"/>
                                              <a:pt x="502098" y="214770"/>
                                            </a:cubicBezTo>
                                            <a:lnTo>
                                              <a:pt x="37730" y="214770"/>
                                            </a:lnTo>
                                            <a:cubicBezTo>
                                              <a:pt x="16903" y="214770"/>
                                              <a:pt x="0" y="197867"/>
                                              <a:pt x="0" y="177040"/>
                                            </a:cubicBezTo>
                                            <a:lnTo>
                                              <a:pt x="0" y="37730"/>
                                            </a:lnTo>
                                            <a:cubicBezTo>
                                              <a:pt x="0" y="16903"/>
                                              <a:pt x="16903" y="0"/>
                                              <a:pt x="37730" y="0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noFill/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0">
                                        <a:schemeClr val="accent1"/>
                                      </a:lnRef>
                                      <a:fillRef idx="3">
                                        <a:schemeClr val="accent1"/>
                                      </a:fillRef>
                                      <a:effectRef idx="3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2071" name="Rectangle 2071"/>
                                    <wps:cNvSpPr/>
                                    <wps:spPr>
                                      <a:xfrm>
                                        <a:off x="46304" y="1001907"/>
                                        <a:ext cx="743380" cy="170943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60BC073B" w14:textId="77777777" w:rsidR="00916207" w:rsidRPr="00217CBE" w:rsidRDefault="00916207" w:rsidP="00916207">
                                          <w:pPr>
                                            <w:jc w:val="center"/>
                                            <w:rPr>
                                              <w:rFonts w:asciiTheme="minorHAnsi" w:hAnsiTheme="minorHAnsi"/>
                                              <w:b/>
                                              <w:bCs/>
                                              <w:color w:val="auto"/>
                                              <w:sz w:val="18"/>
                                              <w:szCs w:val="18"/>
                                              <w:lang w:val="en-US"/>
                                            </w:rPr>
                                          </w:pPr>
                                          <w:r w:rsidRPr="00217CBE">
                                            <w:rPr>
                                              <w:rFonts w:asciiTheme="minorHAnsi" w:hAnsiTheme="minorHAnsi"/>
                                              <w:b/>
                                              <w:bCs/>
                                              <w:color w:val="auto"/>
                                              <w:sz w:val="18"/>
                                              <w:szCs w:val="18"/>
                                              <w:lang w:val="en-US"/>
                                            </w:rPr>
                                            <w:t>Design Pattern</w:t>
                                          </w:r>
                                        </w:p>
                                      </w:txbxContent>
                                    </wps:txbx>
                                    <wps:bodyPr horzOverflow="overflow" vert="horz" lIns="0" tIns="0" rIns="0" bIns="0" rtlCol="0">
                                      <a:noAutofit/>
                                    </wps:bodyPr>
                                  </wps:wsp>
                                  <wps:wsp>
                                    <wps:cNvPr id="2081" name="Shape 2081"/>
                                    <wps:cNvSpPr/>
                                    <wps:spPr>
                                      <a:xfrm>
                                        <a:off x="875055" y="959172"/>
                                        <a:ext cx="483771" cy="230771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554339" h="214770">
                                            <a:moveTo>
                                              <a:pt x="37730" y="0"/>
                                            </a:moveTo>
                                            <a:lnTo>
                                              <a:pt x="516610" y="0"/>
                                            </a:lnTo>
                                            <a:cubicBezTo>
                                              <a:pt x="537436" y="0"/>
                                              <a:pt x="554339" y="16903"/>
                                              <a:pt x="554339" y="37730"/>
                                            </a:cubicBezTo>
                                            <a:lnTo>
                                              <a:pt x="554339" y="177040"/>
                                            </a:lnTo>
                                            <a:cubicBezTo>
                                              <a:pt x="554339" y="197867"/>
                                              <a:pt x="537436" y="214770"/>
                                              <a:pt x="516610" y="214770"/>
                                            </a:cubicBezTo>
                                            <a:lnTo>
                                              <a:pt x="37730" y="214770"/>
                                            </a:lnTo>
                                            <a:cubicBezTo>
                                              <a:pt x="16903" y="214770"/>
                                              <a:pt x="0" y="197867"/>
                                              <a:pt x="0" y="177040"/>
                                            </a:cubicBezTo>
                                            <a:lnTo>
                                              <a:pt x="0" y="37730"/>
                                            </a:lnTo>
                                            <a:cubicBezTo>
                                              <a:pt x="0" y="16903"/>
                                              <a:pt x="16903" y="0"/>
                                              <a:pt x="37730" y="0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noFill/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0">
                                        <a:schemeClr val="accent1"/>
                                      </a:lnRef>
                                      <a:fillRef idx="3">
                                        <a:schemeClr val="accent1"/>
                                      </a:fillRef>
                                      <a:effectRef idx="3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2093" name="Rectangle 2093"/>
                                    <wps:cNvSpPr/>
                                    <wps:spPr>
                                      <a:xfrm>
                                        <a:off x="908255" y="1008733"/>
                                        <a:ext cx="424765" cy="142502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286E4604" w14:textId="77777777" w:rsidR="00916207" w:rsidRPr="008125F7" w:rsidRDefault="00916207" w:rsidP="00916207">
                                          <w:pPr>
                                            <w:jc w:val="center"/>
                                            <w:rPr>
                                              <w:rFonts w:asciiTheme="minorHAnsi" w:hAnsiTheme="minorHAnsi"/>
                                              <w:color w:val="auto"/>
                                              <w:lang w:val="en-US"/>
                                            </w:rPr>
                                          </w:pPr>
                                          <w:r w:rsidRPr="008125F7"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spacing w:val="1"/>
                                              <w:w w:val="115"/>
                                              <w:sz w:val="18"/>
                                              <w:lang w:val="en-US"/>
                                            </w:rPr>
                                            <w:t>MSSQL</w:t>
                                          </w:r>
                                        </w:p>
                                      </w:txbxContent>
                                    </wps:txbx>
                                    <wps:bodyPr horzOverflow="overflow" vert="horz" lIns="0" tIns="0" rIns="0" bIns="0" rtlCol="0">
                                      <a:noAutofit/>
                                    </wps:bodyPr>
                                  </wps:wsp>
                                  <wps:wsp>
                                    <wps:cNvPr id="2103" name="Shape 2103"/>
                                    <wps:cNvSpPr/>
                                    <wps:spPr>
                                      <a:xfrm>
                                        <a:off x="1409556" y="959172"/>
                                        <a:ext cx="1325922" cy="230771"/>
                                      </a:xfrm>
                                      <a:custGeom>
                                        <a:avLst/>
                                        <a:gdLst/>
                                        <a:ahLst/>
                                        <a:cxnLst/>
                                        <a:rect l="0" t="0" r="0" b="0"/>
                                        <a:pathLst>
                                          <a:path w="1480173" h="214770">
                                            <a:moveTo>
                                              <a:pt x="37729" y="0"/>
                                            </a:moveTo>
                                            <a:lnTo>
                                              <a:pt x="1442443" y="0"/>
                                            </a:lnTo>
                                            <a:cubicBezTo>
                                              <a:pt x="1463270" y="0"/>
                                              <a:pt x="1480173" y="16903"/>
                                              <a:pt x="1480173" y="37730"/>
                                            </a:cubicBezTo>
                                            <a:lnTo>
                                              <a:pt x="1480173" y="177040"/>
                                            </a:lnTo>
                                            <a:cubicBezTo>
                                              <a:pt x="1480173" y="197867"/>
                                              <a:pt x="1463270" y="214770"/>
                                              <a:pt x="1442443" y="214770"/>
                                            </a:cubicBezTo>
                                            <a:lnTo>
                                              <a:pt x="37729" y="214770"/>
                                            </a:lnTo>
                                            <a:cubicBezTo>
                                              <a:pt x="16903" y="214770"/>
                                              <a:pt x="0" y="197867"/>
                                              <a:pt x="0" y="177040"/>
                                            </a:cubicBezTo>
                                            <a:lnTo>
                                              <a:pt x="0" y="37730"/>
                                            </a:lnTo>
                                            <a:cubicBezTo>
                                              <a:pt x="0" y="16903"/>
                                              <a:pt x="16903" y="0"/>
                                              <a:pt x="37729" y="0"/>
                                            </a:cubicBezTo>
                                            <a:close/>
                                          </a:path>
                                        </a:pathLst>
                                      </a:custGeom>
                                      <a:noFill/>
                                      <a:ln>
                                        <a:solidFill>
                                          <a:schemeClr val="tx1"/>
                                        </a:solidFill>
                                      </a:ln>
                                    </wps:spPr>
                                    <wps:style>
                                      <a:lnRef idx="0">
                                        <a:schemeClr val="accent1"/>
                                      </a:lnRef>
                                      <a:fillRef idx="3">
                                        <a:schemeClr val="accent1"/>
                                      </a:fillRef>
                                      <a:effectRef idx="3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/>
                                  </wps:wsp>
                                  <wps:wsp>
                                    <wps:cNvPr id="2115" name="Rectangle 2115"/>
                                    <wps:cNvSpPr/>
                                    <wps:spPr>
                                      <a:xfrm>
                                        <a:off x="1440111" y="1008733"/>
                                        <a:ext cx="1290662" cy="142502"/>
                                      </a:xfrm>
                                      <a:prstGeom prst="rect">
                                        <a:avLst/>
                                      </a:prstGeom>
                                      <a:ln>
                                        <a:noFill/>
                                      </a:ln>
                                    </wps:spPr>
                                    <wps:txbx>
                                      <w:txbxContent>
                                        <w:p w14:paraId="2980CA4A" w14:textId="77777777" w:rsidR="00916207" w:rsidRPr="008125F7" w:rsidRDefault="00916207" w:rsidP="00916207">
                                          <w:pPr>
                                            <w:jc w:val="center"/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spacing w:val="1"/>
                                              <w:w w:val="115"/>
                                              <w:sz w:val="18"/>
                                            </w:rPr>
                                          </w:pPr>
                                          <w:r w:rsidRPr="008125F7"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spacing w:val="1"/>
                                              <w:w w:val="115"/>
                                              <w:sz w:val="18"/>
                                            </w:rPr>
                                            <w:t>Data Structure/Algorithm</w:t>
                                          </w:r>
                                          <w:r>
                                            <w:rPr>
                                              <w:rFonts w:asciiTheme="minorHAnsi" w:hAnsiTheme="minorHAnsi" w:cs="Arial"/>
                                              <w:b/>
                                              <w:bCs/>
                                              <w:color w:val="auto"/>
                                              <w:spacing w:val="1"/>
                                              <w:w w:val="115"/>
                                              <w:sz w:val="18"/>
                                            </w:rPr>
                                            <w:t>s</w:t>
                                          </w:r>
                                        </w:p>
                                      </w:txbxContent>
                                    </wps:txbx>
                                    <wps:bodyPr horzOverflow="overflow" vert="horz" lIns="0" tIns="0" rIns="0" bIns="0" rtlCol="0">
                                      <a:noAutofit/>
                                    </wps:bodyPr>
                                  </wps:wsp>
                                </wpg:wg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group w14:anchorId="36BB2CCA" id="Group 4246" o:spid="_x0000_s1033" style="position:absolute;margin-left:15.7pt;margin-top:16.7pt;width:285pt;height:107.4pt;z-index:-251619328;mso-position-horizontal-relative:text;mso-position-vertical-relative:text;mso-width-relative:margin;mso-height-relative:margin" coordsize="27450,1189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">
                            <v:shape id="Shape 1817" o:spid="_x0000_s1034" style="position:absolute;width:9548;height:2295;visibility:visible;mso-wrap-style:square;v-text-anchor:top" coordsize="954857,214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" path="m37730,l917127,v20827,,37730,16903,37730,37730l954857,177040v,20827,-16903,37730,-37730,37730l37730,214770c16903,214770,,197867,,177040l,37730c,16903,16903,,37730,xe" filled="f" strokecolor="black [3213]">
                              <v:shadow on="t" color="black" opacity="41287f" offset="0,1.5pt"/>
                              <v:path arrowok="t" textboxrect="0,0,954857,214770"/>
                            </v:shape>
                            <v:rect id="Rectangle 1829" o:spid="_x0000_s1035" style="position:absolute;left:463;top:587;width:8534;height:1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" filled="f" stroked="f">
                              <v:textbox inset="0,0,0,0">
                                <w:txbxContent>
                                  <w:p w14:paraId="00036AAA" w14:textId="77777777" w:rsidR="00916207" w:rsidRPr="008125F7" w:rsidRDefault="00916207" w:rsidP="00916207">
                                    <w:pPr>
                                      <w:jc w:val="center"/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</w:rPr>
                                    </w:pPr>
                                    <w:r w:rsidRPr="008125F7"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spacing w:val="1"/>
                                        <w:w w:val="115"/>
                                        <w:sz w:val="18"/>
                                      </w:rPr>
                                      <w:t>.NET Core</w:t>
                                    </w:r>
                                  </w:p>
                                </w:txbxContent>
                              </v:textbox>
                            </v:rect>
                            <v:shape id="Shape 1839" o:spid="_x0000_s1036" style="position:absolute;left:10158;width:8765;height:2147;visibility:visible;mso-wrap-style:square;v-text-anchor:top" coordsize="876495,214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" path="m37730,l838764,v20827,,37731,16903,37731,37730l876495,177040v,20827,-16904,37730,-37731,37730l37730,214770c16903,214770,,197867,,177040l,37730c,16903,16903,,37730,xe" filled="f" strokecolor="black [3213]">
                              <v:shadow on="t" color="black" opacity="41287f" offset="0,1.5pt"/>
                              <v:path arrowok="t" textboxrect="0,0,876495,214770"/>
                            </v:shape>
                            <v:rect id="Rectangle 1851" o:spid="_x0000_s1037" style="position:absolute;left:10647;top:393;width:8157;height:13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" filled="f" stroked="f">
                              <v:textbox inset="0,0,0,0">
                                <w:txbxContent>
                                  <w:p w14:paraId="1E1FAFE9" w14:textId="77777777" w:rsidR="00916207" w:rsidRPr="008125F7" w:rsidRDefault="00916207" w:rsidP="00916207">
                                    <w:pPr>
                                      <w:jc w:val="center"/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</w:rPr>
                                    </w:pPr>
                                    <w:r w:rsidRPr="008125F7"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spacing w:val="1"/>
                                        <w:w w:val="115"/>
                                        <w:sz w:val="18"/>
                                      </w:rPr>
                                      <w:t>ASP.NET</w:t>
                                    </w:r>
                                  </w:p>
                                  <w:p w14:paraId="40AC414E" w14:textId="77777777" w:rsidR="00916207" w:rsidRPr="008125F7" w:rsidRDefault="00916207" w:rsidP="00916207">
                                    <w:pPr>
                                      <w:rPr>
                                        <w:rFonts w:asciiTheme="minorHAnsi" w:hAnsiTheme="minorHAnsi"/>
                                        <w:color w:val="auto"/>
                                      </w:rPr>
                                    </w:pPr>
                                  </w:p>
                                </w:txbxContent>
                              </v:textbox>
                            </v:rect>
                            <v:shape id="Shape 1861" o:spid="_x0000_s1038" style="position:absolute;left:19532;width:7778;height:2147;visibility:visible;mso-wrap-style:square;v-text-anchor:top" coordsize="777817,214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" path="m37730,l740086,v20828,,37731,16903,37731,37730l777817,177040v,20827,-16903,37730,-37731,37730l37730,214770c16903,214770,,197867,,177040l,37730c,16903,16903,,37730,xe" filled="f" strokecolor="black [3213]">
                              <v:shadow on="t" color="black" opacity="41287f" offset="0,1.5pt"/>
                              <v:path arrowok="t" textboxrect="0,0,777817,214770"/>
                            </v:shape>
                            <v:rect id="Rectangle 1873" o:spid="_x0000_s1039" style="position:absolute;left:20283;top:420;width:6614;height:172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" filled="f" stroked="f">
                              <v:textbox inset="0,0,0,0">
                                <w:txbxContent>
                                  <w:p w14:paraId="2B5235D3" w14:textId="77777777" w:rsidR="00916207" w:rsidRPr="008125F7" w:rsidRDefault="00916207" w:rsidP="00916207">
                                    <w:pPr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</w:rPr>
                                    </w:pPr>
                                    <w:r w:rsidRPr="008125F7"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spacing w:val="1"/>
                                        <w:w w:val="115"/>
                                        <w:sz w:val="18"/>
                                      </w:rPr>
                                      <w:t xml:space="preserve">   .NET MVC</w:t>
                                    </w:r>
                                  </w:p>
                                  <w:p w14:paraId="0BE7B1C7" w14:textId="77777777" w:rsidR="00916207" w:rsidRPr="008125F7" w:rsidRDefault="00916207" w:rsidP="00916207">
                                    <w:pPr>
                                      <w:rPr>
                                        <w:rFonts w:asciiTheme="minorHAnsi" w:hAnsiTheme="minorHAnsi"/>
                                        <w:color w:val="auto"/>
                                      </w:rPr>
                                    </w:pPr>
                                  </w:p>
                                </w:txbxContent>
                              </v:textbox>
                            </v:rect>
                            <v:shape id="Shape 1883" o:spid="_x0000_s1040" style="position:absolute;top:3250;width:9374;height:2367;visibility:visible;mso-wrap-style:square;v-text-anchor:top" coordsize="937443,214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" path="m37730,l899713,v20827,,37730,16903,37730,37730l937443,177040v,20827,-16903,37730,-37730,37730l37730,214770c16903,214770,,197867,,177040l,37730c,16903,16903,,37730,xe" filled="f" strokecolor="black [3213]">
                              <v:shadow on="t" color="black" opacity="41287f" offset="0,1.5pt"/>
                              <v:path arrowok="t" textboxrect="0,0,937443,214770"/>
                            </v:shape>
                            <v:rect id="Rectangle 1895" o:spid="_x0000_s1041" style="position:absolute;left:709;top:3744;width:9274;height:16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" filled="f" stroked="f">
                              <v:textbox inset="0,0,0,0">
                                <w:txbxContent>
                                  <w:p w14:paraId="529BD5C4" w14:textId="77777777" w:rsidR="00916207" w:rsidRPr="008125F7" w:rsidRDefault="00916207" w:rsidP="00916207">
                                    <w:pPr>
                                      <w:rPr>
                                        <w:rFonts w:asciiTheme="minorHAnsi" w:hAnsiTheme="minorHAnsi"/>
                                        <w:color w:val="auto"/>
                                        <w:lang w:val="en-US"/>
                                      </w:rPr>
                                    </w:pPr>
                                    <w:r w:rsidRPr="008125F7"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spacing w:val="1"/>
                                        <w:w w:val="115"/>
                                        <w:sz w:val="18"/>
                                        <w:lang w:val="en-US"/>
                                      </w:rPr>
                                      <w:t>Microservices</w:t>
                                    </w:r>
                                  </w:p>
                                </w:txbxContent>
                              </v:textbox>
                            </v:rect>
                            <v:shape id="Shape 1905" o:spid="_x0000_s1042" style="position:absolute;left:9983;top:3250;width:6008;height:2148;visibility:visible;mso-wrap-style:square;v-text-anchor:top" coordsize="600776,214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" path="m37730,l563047,v20827,,37729,16903,37729,37730l600776,177040v,20827,-16902,37730,-37729,37730l37730,214770c16903,214770,,197867,,177040l,37730c,16903,16903,,37730,xe" filled="f" strokecolor="black [3213]">
                              <v:shadow on="t" color="black" opacity="41287f" offset="0,1.5pt"/>
                              <v:path arrowok="t" textboxrect="0,0,600776,214770"/>
                            </v:shape>
                            <v:rect id="Rectangle 1917" o:spid="_x0000_s1043" style="position:absolute;left:10647;top:3744;width:4945;height:14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" filled="f" stroked="f">
                              <v:textbox inset="0,0,0,0">
                                <w:txbxContent>
                                  <w:p w14:paraId="3F649C11" w14:textId="77777777" w:rsidR="00916207" w:rsidRPr="008125F7" w:rsidRDefault="00916207" w:rsidP="00916207">
                                    <w:pPr>
                                      <w:rPr>
                                        <w:rFonts w:asciiTheme="minorHAnsi" w:hAnsiTheme="minorHAnsi"/>
                                        <w:color w:val="auto"/>
                                        <w:lang w:val="en-US"/>
                                      </w:rPr>
                                    </w:pPr>
                                    <w:r w:rsidRPr="008125F7"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spacing w:val="1"/>
                                        <w:w w:val="115"/>
                                        <w:sz w:val="18"/>
                                        <w:lang w:val="en-US"/>
                                      </w:rPr>
                                      <w:t>Rest API</w:t>
                                    </w:r>
                                  </w:p>
                                </w:txbxContent>
                              </v:textbox>
                            </v:rect>
                            <v:shape id="Shape 1927" o:spid="_x0000_s1044" style="position:absolute;left:16601;top:3250;width:10849;height:2148;visibility:visible;mso-wrap-style:square;v-text-anchor:top" coordsize="673334,214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" path="m37730,l635603,v20828,,37731,16903,37731,37730l673334,177040v,20827,-16903,37730,-37731,37730l37730,214770c16903,214770,,197867,,177040l,37730c,16903,16903,,37730,xe" filled="f" strokecolor="black [3213]">
                              <v:shadow on="t" color="black" opacity="41287f" offset="0,1.5pt"/>
                              <v:path arrowok="t" textboxrect="0,0,673334,214770"/>
                            </v:shape>
                            <v:rect id="Rectangle 1939" o:spid="_x0000_s1045" style="position:absolute;left:17153;top:3682;width:10157;height:163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" filled="f" stroked="f">
                              <v:textbox inset="0,0,0,0">
                                <w:txbxContent>
                                  <w:p w14:paraId="11C4062E" w14:textId="77777777" w:rsidR="00916207" w:rsidRPr="008125F7" w:rsidRDefault="00916207" w:rsidP="00916207">
                                    <w:pPr>
                                      <w:jc w:val="center"/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lang w:val="en-US"/>
                                      </w:rPr>
                                    </w:pPr>
                                    <w:r w:rsidRPr="008125F7"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spacing w:val="1"/>
                                        <w:w w:val="115"/>
                                        <w:sz w:val="18"/>
                                        <w:lang w:val="en-US"/>
                                      </w:rPr>
                                      <w:t>Entity Framework</w:t>
                                    </w:r>
                                  </w:p>
                                </w:txbxContent>
                              </v:textbox>
                            </v:rect>
                            <v:shape id="Shape 1971" o:spid="_x0000_s1046" style="position:absolute;top:6501;width:7005;height:2147;visibility:visible;mso-wrap-style:square;v-text-anchor:top" coordsize="380202,214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" path="m37730,l342471,v20827,,37731,16903,37731,37730l380202,177040v,20827,-16904,37730,-37731,37730l37730,214770c16903,214770,,197867,,177040l,37730c,16903,16903,,37730,xe" filled="f" strokecolor="#272727 [2749]">
                              <v:shadow on="t" color="black" opacity="41287f" offset="0,1.5pt"/>
                              <v:path arrowok="t" textboxrect="0,0,380202,214770"/>
                            </v:shape>
                            <v:rect id="Rectangle 1983" o:spid="_x0000_s1047" style="position:absolute;top:7046;width:6805;height:16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" filled="f" stroked="f">
                              <v:textbox inset="0,0,0,0">
                                <w:txbxContent>
                                  <w:p w14:paraId="282DC98F" w14:textId="77777777" w:rsidR="00916207" w:rsidRPr="008125F7" w:rsidRDefault="00916207" w:rsidP="00916207">
                                    <w:pPr>
                                      <w:jc w:val="center"/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</w:rPr>
                                    </w:pPr>
                                    <w:r w:rsidRPr="008125F7"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spacing w:val="1"/>
                                        <w:w w:val="115"/>
                                        <w:sz w:val="18"/>
                                      </w:rPr>
                                      <w:t xml:space="preserve"> jQuery/ JS</w:t>
                                    </w:r>
                                  </w:p>
                                </w:txbxContent>
                              </v:textbox>
                            </v:rect>
                            <v:shape id="Shape 1993" o:spid="_x0000_s1048" style="position:absolute;left:7426;top:6487;width:6669;height:2148;visibility:visible;mso-wrap-style:square;v-text-anchor:top" coordsize="737184,214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" path="m37730,l699454,v20827,,37730,16903,37730,37730l737184,177040v,20827,-16903,37730,-37730,37730l37730,214770c16902,214770,,197867,,177040l,37730c,16903,16902,,37730,xe" filled="f" strokecolor="black [3213]">
                              <v:shadow on="t" color="black" opacity="41287f" offset="0,1.5pt"/>
                              <v:path arrowok="t" textboxrect="0,0,737184,214770"/>
                            </v:shape>
                            <v:rect id="Rectangle 2005" o:spid="_x0000_s1049" style="position:absolute;left:7179;top:6946;width:7111;height:163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" filled="f" stroked="f">
                              <v:textbox inset="0,0,0,0">
                                <w:txbxContent>
                                  <w:p w14:paraId="7F9A4B49" w14:textId="77777777" w:rsidR="00916207" w:rsidRPr="008125F7" w:rsidRDefault="00916207" w:rsidP="00916207">
                                    <w:pPr>
                                      <w:jc w:val="center"/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lang w:val="en-GB"/>
                                      </w:rPr>
                                    </w:pPr>
                                    <w:r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spacing w:val="1"/>
                                        <w:w w:val="115"/>
                                        <w:sz w:val="18"/>
                                      </w:rPr>
                                      <w:t>RXJS</w:t>
                                    </w:r>
                                  </w:p>
                                </w:txbxContent>
                              </v:textbox>
                            </v:rect>
                            <v:shape id="Shape 2015" o:spid="_x0000_s1050" style="position:absolute;left:14681;top:6501;width:6878;height:2147;visibility:visible;mso-wrap-style:square;v-text-anchor:top" coordsize="687845,214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" path="m37730,l650115,v20827,,37730,16903,37730,37730l687845,177040v,20827,-16903,37730,-37730,37730l37730,214770c16903,214770,,197867,,177040l,37730c,16903,16903,,37730,xe" filled="f" strokecolor="black [3213]">
                              <v:shadow on="t" color="black" opacity="41287f" offset="0,1.5pt"/>
                              <v:path arrowok="t" textboxrect="0,0,687845,214770"/>
                            </v:shape>
                            <v:rect id="Rectangle 2027" o:spid="_x0000_s1051" style="position:absolute;left:15155;top:6879;width:5889;height:15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" filled="f" stroked="f">
                              <v:textbox inset="0,0,0,0">
                                <w:txbxContent>
                                  <w:p w14:paraId="5D4735A4" w14:textId="77777777" w:rsidR="00916207" w:rsidRPr="008125F7" w:rsidRDefault="00916207" w:rsidP="00916207">
                                    <w:pPr>
                                      <w:jc w:val="center"/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lang w:val="en-US"/>
                                      </w:rPr>
                                    </w:pPr>
                                    <w:r w:rsidRPr="008125F7"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spacing w:val="1"/>
                                        <w:w w:val="115"/>
                                        <w:sz w:val="18"/>
                                        <w:lang w:val="en-US"/>
                                      </w:rPr>
                                      <w:t>Bootstrap</w:t>
                                    </w:r>
                                  </w:p>
                                </w:txbxContent>
                              </v:textbox>
                            </v:rect>
                            <v:shape id="Shape 2037" o:spid="_x0000_s1052" style="position:absolute;left:21876;top:6501;width:5478;height:2147;visibility:visible;mso-wrap-style:square;v-text-anchor:top" coordsize="650116,214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" path="m37730,l612386,v20826,,37730,16903,37730,37730l650116,177040v,20827,-16904,37730,-37730,37730l37730,214770c16903,214770,,197867,,177040l,37730c,16903,16903,,37730,xe" filled="f" strokecolor="black [3213]">
                              <v:shadow on="t" color="black" opacity="41287f" offset="0,1.5pt"/>
                              <v:path arrowok="t" textboxrect="0,0,650116,214770"/>
                            </v:shape>
                            <v:rect id="Rectangle 2049" o:spid="_x0000_s1053" style="position:absolute;left:22278;top:6946;width:4684;height:14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" filled="f" stroked="f">
                              <v:textbox inset="0,0,0,0">
                                <w:txbxContent>
                                  <w:p w14:paraId="0FE1B3D1" w14:textId="77777777" w:rsidR="00916207" w:rsidRPr="008125F7" w:rsidRDefault="00916207" w:rsidP="00916207">
                                    <w:pPr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</w:rPr>
                                    </w:pPr>
                                    <w:r w:rsidRPr="008125F7"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spacing w:val="1"/>
                                        <w:w w:val="115"/>
                                        <w:sz w:val="18"/>
                                      </w:rPr>
                                      <w:t xml:space="preserve">   HTML</w:t>
                                    </w:r>
                                  </w:p>
                                </w:txbxContent>
                              </v:textbox>
                            </v:rect>
                            <v:shape id="Shape 2059" o:spid="_x0000_s1054" style="position:absolute;top:9591;width:8228;height:2308;visibility:visible;mso-wrap-style:square;v-text-anchor:top" coordsize="539828,214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" path="m37730,l502098,v20827,,37730,16903,37730,37730l539828,177040v,20827,-16903,37730,-37730,37730l37730,214770c16903,214770,,197867,,177040l,37730c,16903,16903,,37730,xe" filled="f" strokecolor="black [3213]">
                              <v:shadow on="t" color="black" opacity="41287f" offset="0,1.5pt"/>
                              <v:path arrowok="t" textboxrect="0,0,539828,214770"/>
                            </v:shape>
                            <v:rect id="Rectangle 2071" o:spid="_x0000_s1055" style="position:absolute;left:463;top:10019;width:7433;height:17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" filled="f" stroked="f">
                              <v:textbox inset="0,0,0,0">
                                <w:txbxContent>
                                  <w:p w14:paraId="60BC073B" w14:textId="77777777" w:rsidR="00916207" w:rsidRPr="00217CBE" w:rsidRDefault="00916207" w:rsidP="00916207">
                                    <w:pPr>
                                      <w:jc w:val="center"/>
                                      <w:rPr>
                                        <w:rFonts w:asciiTheme="minorHAnsi" w:hAnsiTheme="minorHAnsi"/>
                                        <w:b/>
                                        <w:bCs/>
                                        <w:color w:val="auto"/>
                                        <w:sz w:val="18"/>
                                        <w:szCs w:val="18"/>
                                        <w:lang w:val="en-US"/>
                                      </w:rPr>
                                    </w:pPr>
                                    <w:r w:rsidRPr="00217CBE">
                                      <w:rPr>
                                        <w:rFonts w:asciiTheme="minorHAnsi" w:hAnsiTheme="minorHAnsi"/>
                                        <w:b/>
                                        <w:bCs/>
                                        <w:color w:val="auto"/>
                                        <w:sz w:val="18"/>
                                        <w:szCs w:val="18"/>
                                        <w:lang w:val="en-US"/>
                                      </w:rPr>
                                      <w:t>Design Pattern</w:t>
                                    </w:r>
                                  </w:p>
                                </w:txbxContent>
                              </v:textbox>
                            </v:rect>
                            <v:shape id="Shape 2081" o:spid="_x0000_s1056" style="position:absolute;left:8750;top:9591;width:4838;height:2308;visibility:visible;mso-wrap-style:square;v-text-anchor:top" coordsize="554339,214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" path="m37730,l516610,v20826,,37729,16903,37729,37730l554339,177040v,20827,-16903,37730,-37729,37730l37730,214770c16903,214770,,197867,,177040l,37730c,16903,16903,,37730,xe" filled="f" strokecolor="black [3213]">
                              <v:shadow on="t" color="black" opacity="41287f" offset="0,1.5pt"/>
                              <v:path arrowok="t" textboxrect="0,0,554339,214770"/>
                            </v:shape>
                            <v:rect id="Rectangle 2093" o:spid="_x0000_s1057" style="position:absolute;left:9082;top:10087;width:4248;height:14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" filled="f" stroked="f">
                              <v:textbox inset="0,0,0,0">
                                <w:txbxContent>
                                  <w:p w14:paraId="286E4604" w14:textId="77777777" w:rsidR="00916207" w:rsidRPr="008125F7" w:rsidRDefault="00916207" w:rsidP="00916207">
                                    <w:pPr>
                                      <w:jc w:val="center"/>
                                      <w:rPr>
                                        <w:rFonts w:asciiTheme="minorHAnsi" w:hAnsiTheme="minorHAnsi"/>
                                        <w:color w:val="auto"/>
                                        <w:lang w:val="en-US"/>
                                      </w:rPr>
                                    </w:pPr>
                                    <w:r w:rsidRPr="008125F7"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spacing w:val="1"/>
                                        <w:w w:val="115"/>
                                        <w:sz w:val="18"/>
                                        <w:lang w:val="en-US"/>
                                      </w:rPr>
                                      <w:t>MSSQL</w:t>
                                    </w:r>
                                  </w:p>
                                </w:txbxContent>
                              </v:textbox>
                            </v:rect>
                            <v:shape id="Shape 2103" o:spid="_x0000_s1058" style="position:absolute;left:14095;top:9591;width:13259;height:2308;visibility:visible;mso-wrap-style:square;v-text-anchor:top" coordsize="1480173,2147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" path="m37729,l1442443,v20827,,37730,16903,37730,37730l1480173,177040v,20827,-16903,37730,-37730,37730l37729,214770c16903,214770,,197867,,177040l,37730c,16903,16903,,37729,xe" filled="f" strokecolor="black [3213]">
                              <v:shadow on="t" color="black" opacity="41287f" offset="0,1.5pt"/>
                              <v:path arrowok="t" textboxrect="0,0,1480173,214770"/>
                            </v:shape>
                            <v:rect id="Rectangle 2115" o:spid="_x0000_s1059" style="position:absolute;left:14401;top:10087;width:12906;height:14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" filled="f" stroked="f">
                              <v:textbox inset="0,0,0,0">
                                <w:txbxContent>
                                  <w:p w14:paraId="2980CA4A" w14:textId="77777777" w:rsidR="00916207" w:rsidRPr="008125F7" w:rsidRDefault="00916207" w:rsidP="00916207">
                                    <w:pPr>
                                      <w:jc w:val="center"/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spacing w:val="1"/>
                                        <w:w w:val="115"/>
                                        <w:sz w:val="18"/>
                                      </w:rPr>
                                    </w:pPr>
                                    <w:r w:rsidRPr="008125F7"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spacing w:val="1"/>
                                        <w:w w:val="115"/>
                                        <w:sz w:val="18"/>
                                      </w:rPr>
                                      <w:t>Data Structure/Algorithm</w:t>
                                    </w:r>
                                    <w:r>
                                      <w:rPr>
                                        <w:rFonts w:asciiTheme="minorHAnsi" w:hAnsiTheme="minorHAnsi" w:cs="Arial"/>
                                        <w:b/>
                                        <w:bCs/>
                                        <w:color w:val="auto"/>
                                        <w:spacing w:val="1"/>
                                        <w:w w:val="115"/>
                                        <w:sz w:val="18"/>
                                      </w:rPr>
                                      <w:t>s</w:t>
                                    </w:r>
                                  </w:p>
                                </w:txbxContent>
                              </v:textbox>
                            </v:rect>
                            <w10:wrap type="topAndBottom"/>
                          </v:group>
                        </w:pict>
                      </mc:Fallback>
                    </mc:AlternateContent>
                  </w:r>
                </w:p>
                <w:p w14:paraId="7270C4C9" w14:textId="2DF716CC" w:rsidR="00916207" w:rsidRDefault="00916207" w:rsidP="008868F2">
                  <w:pPr>
                    <w:rPr>
                      <w:rFonts w:asciiTheme="minorHAnsi" w:hAnsiTheme="minorHAnsi" w:cstheme="minorHAnsi"/>
                      <w:b/>
                      <w:bCs/>
                      <w:color w:val="475D67"/>
                      <w:sz w:val="24"/>
                      <w:szCs w:val="24"/>
                    </w:rPr>
                  </w:pPr>
                  <w:r w:rsidRPr="00916207">
                    <w:rPr>
                      <w:rFonts w:asciiTheme="minorHAnsi" w:eastAsiaTheme="majorEastAsia" w:hAnsiTheme="minorHAnsi" w:cstheme="minorHAnsi"/>
                      <w:b/>
                      <w:bCs/>
                      <w:caps/>
                      <w:color w:val="auto"/>
                      <w:sz w:val="28"/>
                      <w:szCs w:val="24"/>
                      <w:lang w:val="en-US" w:eastAsia="en-US"/>
                    </w:rPr>
                    <w:t>Educations</w:t>
                  </w:r>
                </w:p>
                <w:p w14:paraId="6B3A4283" w14:textId="77777777" w:rsidR="00916207" w:rsidRPr="007D6DD2" w:rsidRDefault="00916207" w:rsidP="00916207">
                  <w:pPr>
                    <w:pStyle w:val="Text"/>
                    <w:spacing w:line="240" w:lineRule="auto"/>
                    <w:jc w:val="right"/>
                    <w:rPr>
                      <w:b/>
                      <w:bCs/>
                    </w:rPr>
                  </w:pPr>
                  <w:r w:rsidRPr="007D6DD2">
                    <w:t>B</w:t>
                  </w:r>
                  <w:r>
                    <w:t>.</w:t>
                  </w:r>
                  <w:r w:rsidRPr="007D6DD2">
                    <w:t xml:space="preserve"> TECH in Computer Science</w:t>
                  </w:r>
                </w:p>
                <w:p w14:paraId="35168038" w14:textId="77777777" w:rsidR="00916207" w:rsidRDefault="00916207" w:rsidP="00916207">
                  <w:pPr>
                    <w:pStyle w:val="Text"/>
                    <w:spacing w:line="240" w:lineRule="auto"/>
                    <w:jc w:val="right"/>
                    <w:rPr>
                      <w:b/>
                      <w:bCs/>
                      <w:color w:val="AEAAAA" w:themeColor="background2" w:themeShade="BF"/>
                      <w:sz w:val="18"/>
                      <w:szCs w:val="20"/>
                    </w:rPr>
                  </w:pPr>
                  <w:r w:rsidRPr="00A60CD0">
                    <w:rPr>
                      <w:color w:val="AEAAAA" w:themeColor="background2" w:themeShade="BF"/>
                      <w:sz w:val="18"/>
                      <w:szCs w:val="20"/>
                    </w:rPr>
                    <w:t>Guru Nanak Dev Engineering College</w:t>
                  </w:r>
                  <w:r>
                    <w:rPr>
                      <w:color w:val="AEAAAA" w:themeColor="background2" w:themeShade="BF"/>
                      <w:sz w:val="18"/>
                      <w:szCs w:val="20"/>
                    </w:rPr>
                    <w:t xml:space="preserve">, </w:t>
                  </w:r>
                </w:p>
                <w:p w14:paraId="3B41BC16" w14:textId="77777777" w:rsidR="00916207" w:rsidRPr="00A60CD0" w:rsidRDefault="00916207" w:rsidP="00916207">
                  <w:pPr>
                    <w:pStyle w:val="Text"/>
                    <w:spacing w:line="240" w:lineRule="auto"/>
                    <w:jc w:val="right"/>
                    <w:rPr>
                      <w:color w:val="AEAAAA" w:themeColor="background2" w:themeShade="BF"/>
                      <w:sz w:val="18"/>
                      <w:szCs w:val="20"/>
                    </w:rPr>
                  </w:pPr>
                  <w:r>
                    <w:rPr>
                      <w:color w:val="AEAAAA" w:themeColor="background2" w:themeShade="BF"/>
                      <w:sz w:val="18"/>
                      <w:szCs w:val="20"/>
                    </w:rPr>
                    <w:t>Punjab Technical University</w:t>
                  </w:r>
                </w:p>
                <w:p w14:paraId="63D9665E" w14:textId="77777777" w:rsidR="00916207" w:rsidRPr="00A60CD0" w:rsidRDefault="00916207" w:rsidP="00916207">
                  <w:pPr>
                    <w:pStyle w:val="Text"/>
                    <w:spacing w:line="240" w:lineRule="auto"/>
                    <w:jc w:val="right"/>
                    <w:rPr>
                      <w:color w:val="AEAAAA" w:themeColor="background2" w:themeShade="BF"/>
                      <w:sz w:val="18"/>
                      <w:szCs w:val="20"/>
                    </w:rPr>
                  </w:pPr>
                  <w:r w:rsidRPr="00A60CD0">
                    <w:rPr>
                      <w:color w:val="AEAAAA" w:themeColor="background2" w:themeShade="BF"/>
                      <w:sz w:val="18"/>
                      <w:szCs w:val="20"/>
                    </w:rPr>
                    <w:t>2014-2018,</w:t>
                  </w:r>
                </w:p>
                <w:p w14:paraId="2638FDD7" w14:textId="77777777" w:rsidR="00916207" w:rsidRDefault="00916207" w:rsidP="00916207">
                  <w:pPr>
                    <w:pStyle w:val="Text"/>
                    <w:spacing w:line="240" w:lineRule="auto"/>
                    <w:jc w:val="right"/>
                    <w:rPr>
                      <w:sz w:val="18"/>
                      <w:szCs w:val="20"/>
                    </w:rPr>
                  </w:pPr>
                  <w:r w:rsidRPr="00A60CD0">
                    <w:rPr>
                      <w:color w:val="AEAAAA" w:themeColor="background2" w:themeShade="BF"/>
                      <w:sz w:val="18"/>
                      <w:szCs w:val="20"/>
                    </w:rPr>
                    <w:t>Ludhiana</w:t>
                  </w:r>
                </w:p>
                <w:p w14:paraId="736EE4D6" w14:textId="77777777" w:rsidR="00916207" w:rsidRPr="00F37C98" w:rsidRDefault="00916207" w:rsidP="00916207">
                  <w:pPr>
                    <w:pStyle w:val="Text"/>
                    <w:spacing w:line="240" w:lineRule="auto"/>
                    <w:jc w:val="right"/>
                    <w:rPr>
                      <w:sz w:val="12"/>
                      <w:szCs w:val="14"/>
                    </w:rPr>
                  </w:pPr>
                </w:p>
                <w:p w14:paraId="004DEDBE" w14:textId="77777777" w:rsidR="00916207" w:rsidRPr="007D6DD2" w:rsidRDefault="00916207" w:rsidP="00916207">
                  <w:pPr>
                    <w:pStyle w:val="Text"/>
                    <w:spacing w:line="240" w:lineRule="auto"/>
                    <w:jc w:val="right"/>
                    <w:rPr>
                      <w:b/>
                      <w:bCs/>
                    </w:rPr>
                  </w:pPr>
                  <w:r>
                    <w:t>BSEB</w:t>
                  </w:r>
                  <w:r w:rsidRPr="007D6DD2">
                    <w:t xml:space="preserve">- </w:t>
                  </w:r>
                  <w:r>
                    <w:t>12</w:t>
                  </w:r>
                  <w:r w:rsidRPr="00634736">
                    <w:rPr>
                      <w:vertAlign w:val="superscript"/>
                    </w:rPr>
                    <w:t>th</w:t>
                  </w:r>
                  <w:r>
                    <w:t xml:space="preserve"> </w:t>
                  </w:r>
                  <w:r w:rsidRPr="007D6DD2">
                    <w:t>Science</w:t>
                  </w:r>
                </w:p>
                <w:p w14:paraId="48A63936" w14:textId="77777777" w:rsidR="00916207" w:rsidRPr="00A60CD0" w:rsidRDefault="00916207" w:rsidP="00916207">
                  <w:pPr>
                    <w:pStyle w:val="Text"/>
                    <w:spacing w:line="240" w:lineRule="auto"/>
                    <w:jc w:val="right"/>
                    <w:rPr>
                      <w:color w:val="AEAAAA" w:themeColor="background2" w:themeShade="BF"/>
                      <w:sz w:val="18"/>
                      <w:szCs w:val="20"/>
                    </w:rPr>
                  </w:pPr>
                  <w:r w:rsidRPr="00A60CD0">
                    <w:rPr>
                      <w:color w:val="AEAAAA" w:themeColor="background2" w:themeShade="BF"/>
                      <w:sz w:val="18"/>
                      <w:szCs w:val="20"/>
                    </w:rPr>
                    <w:t>Zila High School Sahara</w:t>
                  </w:r>
                </w:p>
                <w:p w14:paraId="2BEDA662" w14:textId="77777777" w:rsidR="00916207" w:rsidRPr="00A60CD0" w:rsidRDefault="00916207" w:rsidP="00916207">
                  <w:pPr>
                    <w:pStyle w:val="Text"/>
                    <w:spacing w:line="240" w:lineRule="auto"/>
                    <w:jc w:val="right"/>
                    <w:rPr>
                      <w:color w:val="AEAAAA" w:themeColor="background2" w:themeShade="BF"/>
                      <w:sz w:val="18"/>
                      <w:szCs w:val="20"/>
                    </w:rPr>
                  </w:pPr>
                  <w:r w:rsidRPr="00A60CD0">
                    <w:rPr>
                      <w:color w:val="AEAAAA" w:themeColor="background2" w:themeShade="BF"/>
                      <w:sz w:val="18"/>
                      <w:szCs w:val="20"/>
                    </w:rPr>
                    <w:t>2012-2013</w:t>
                  </w:r>
                </w:p>
                <w:p w14:paraId="5714D6B1" w14:textId="77777777" w:rsidR="00916207" w:rsidRPr="00A60CD0" w:rsidRDefault="00916207" w:rsidP="00916207">
                  <w:pPr>
                    <w:pStyle w:val="Text"/>
                    <w:spacing w:line="240" w:lineRule="auto"/>
                    <w:jc w:val="right"/>
                    <w:rPr>
                      <w:color w:val="AEAAAA" w:themeColor="background2" w:themeShade="BF"/>
                      <w:sz w:val="18"/>
                      <w:szCs w:val="20"/>
                    </w:rPr>
                  </w:pPr>
                  <w:r w:rsidRPr="00A60CD0">
                    <w:rPr>
                      <w:color w:val="AEAAAA" w:themeColor="background2" w:themeShade="BF"/>
                      <w:sz w:val="18"/>
                      <w:szCs w:val="20"/>
                    </w:rPr>
                    <w:t>65%</w:t>
                  </w:r>
                </w:p>
                <w:p w14:paraId="557D1D04" w14:textId="77777777" w:rsidR="00916207" w:rsidRPr="00F37C98" w:rsidRDefault="00916207" w:rsidP="00916207">
                  <w:pPr>
                    <w:pStyle w:val="Text"/>
                    <w:spacing w:line="240" w:lineRule="auto"/>
                    <w:jc w:val="right"/>
                    <w:rPr>
                      <w:sz w:val="12"/>
                      <w:szCs w:val="14"/>
                    </w:rPr>
                  </w:pPr>
                </w:p>
                <w:p w14:paraId="3BCEFEB1" w14:textId="77777777" w:rsidR="00916207" w:rsidRPr="007D6DD2" w:rsidRDefault="00916207" w:rsidP="00916207">
                  <w:pPr>
                    <w:pStyle w:val="Text"/>
                    <w:spacing w:line="240" w:lineRule="auto"/>
                    <w:jc w:val="right"/>
                    <w:rPr>
                      <w:b/>
                      <w:bCs/>
                    </w:rPr>
                  </w:pPr>
                  <w:r>
                    <w:t>BSEB</w:t>
                  </w:r>
                  <w:r w:rsidRPr="007D6DD2">
                    <w:t xml:space="preserve"> – </w:t>
                  </w:r>
                  <w:r>
                    <w:t>10</w:t>
                  </w:r>
                  <w:r w:rsidRPr="00634736">
                    <w:rPr>
                      <w:vertAlign w:val="superscript"/>
                    </w:rPr>
                    <w:t>th</w:t>
                  </w:r>
                  <w:r>
                    <w:t xml:space="preserve"> </w:t>
                  </w:r>
                  <w:r w:rsidRPr="007D6DD2">
                    <w:t xml:space="preserve">Science </w:t>
                  </w:r>
                </w:p>
                <w:p w14:paraId="0F0D96C8" w14:textId="77777777" w:rsidR="00916207" w:rsidRPr="00A60CD0" w:rsidRDefault="00916207" w:rsidP="00916207">
                  <w:pPr>
                    <w:pStyle w:val="Text"/>
                    <w:spacing w:line="240" w:lineRule="auto"/>
                    <w:jc w:val="right"/>
                    <w:rPr>
                      <w:color w:val="AEAAAA" w:themeColor="background2" w:themeShade="BF"/>
                      <w:sz w:val="18"/>
                      <w:szCs w:val="20"/>
                    </w:rPr>
                  </w:pPr>
                  <w:r w:rsidRPr="00A60CD0">
                    <w:rPr>
                      <w:color w:val="AEAAAA" w:themeColor="background2" w:themeShade="BF"/>
                      <w:sz w:val="18"/>
                      <w:szCs w:val="20"/>
                    </w:rPr>
                    <w:t>Zila High School</w:t>
                  </w:r>
                </w:p>
                <w:p w14:paraId="175E3F44" w14:textId="77777777" w:rsidR="00916207" w:rsidRPr="00A60CD0" w:rsidRDefault="00916207" w:rsidP="00916207">
                  <w:pPr>
                    <w:pStyle w:val="Text"/>
                    <w:spacing w:line="240" w:lineRule="auto"/>
                    <w:jc w:val="right"/>
                    <w:rPr>
                      <w:color w:val="AEAAAA" w:themeColor="background2" w:themeShade="BF"/>
                      <w:sz w:val="18"/>
                      <w:szCs w:val="20"/>
                    </w:rPr>
                  </w:pPr>
                  <w:r w:rsidRPr="00A60CD0">
                    <w:rPr>
                      <w:color w:val="AEAAAA" w:themeColor="background2" w:themeShade="BF"/>
                      <w:sz w:val="18"/>
                      <w:szCs w:val="20"/>
                    </w:rPr>
                    <w:t>2010-2011</w:t>
                  </w:r>
                </w:p>
                <w:p w14:paraId="526B76E4" w14:textId="77777777" w:rsidR="00916207" w:rsidRDefault="00916207" w:rsidP="00916207">
                  <w:pPr>
                    <w:rPr>
                      <w:color w:val="AEAAAA" w:themeColor="background2" w:themeShade="BF"/>
                      <w:sz w:val="18"/>
                      <w:szCs w:val="20"/>
                    </w:rPr>
                  </w:pPr>
                  <w:r>
                    <w:rPr>
                      <w:color w:val="AEAAAA" w:themeColor="background2" w:themeShade="BF"/>
                      <w:sz w:val="18"/>
                      <w:szCs w:val="20"/>
                    </w:rPr>
                    <w:t xml:space="preserve">`                                                                                                                                           </w:t>
                  </w:r>
                  <w:r w:rsidRPr="00A60CD0">
                    <w:rPr>
                      <w:color w:val="AEAAAA" w:themeColor="background2" w:themeShade="BF"/>
                      <w:sz w:val="18"/>
                      <w:szCs w:val="20"/>
                    </w:rPr>
                    <w:t>64%</w:t>
                  </w:r>
                </w:p>
                <w:p w14:paraId="0DF99CA5" w14:textId="77777777" w:rsidR="00916207" w:rsidRDefault="00916207" w:rsidP="00916207">
                  <w:pPr>
                    <w:rPr>
                      <w:color w:val="AEAAAA" w:themeColor="background2" w:themeShade="BF"/>
                      <w:sz w:val="18"/>
                      <w:szCs w:val="20"/>
                    </w:rPr>
                  </w:pPr>
                </w:p>
                <w:p w14:paraId="13B62535" w14:textId="34E9A346" w:rsidR="00916207" w:rsidRDefault="00916207" w:rsidP="00916207">
                  <w:pPr>
                    <w:rPr>
                      <w:rFonts w:asciiTheme="minorHAnsi" w:eastAsiaTheme="majorEastAsia" w:hAnsiTheme="minorHAnsi" w:cs="Arial"/>
                      <w:b/>
                      <w:bCs/>
                      <w:caps/>
                      <w:color w:val="auto"/>
                      <w:sz w:val="28"/>
                    </w:rPr>
                  </w:pPr>
                  <w:r w:rsidRPr="00916207">
                    <w:rPr>
                      <w:rFonts w:asciiTheme="minorHAnsi" w:eastAsiaTheme="majorEastAsia" w:hAnsiTheme="minorHAnsi" w:cs="Arial"/>
                      <w:b/>
                      <w:bCs/>
                      <w:caps/>
                      <w:color w:val="auto"/>
                      <w:sz w:val="28"/>
                    </w:rPr>
                    <w:t>Training &amp; InternshiP</w:t>
                  </w:r>
                </w:p>
                <w:p w14:paraId="07670084" w14:textId="77777777" w:rsidR="0012025F" w:rsidRPr="0012025F" w:rsidRDefault="0012025F" w:rsidP="00916207">
                  <w:pPr>
                    <w:rPr>
                      <w:rFonts w:asciiTheme="minorHAnsi" w:eastAsiaTheme="majorEastAsia" w:hAnsiTheme="minorHAnsi" w:cs="Arial"/>
                      <w:b/>
                      <w:bCs/>
                      <w:caps/>
                      <w:color w:val="auto"/>
                      <w:sz w:val="10"/>
                      <w:szCs w:val="6"/>
                    </w:rPr>
                  </w:pPr>
                </w:p>
                <w:p w14:paraId="7B56384E" w14:textId="7B92A559" w:rsidR="0012025F" w:rsidRPr="00B865C4" w:rsidRDefault="00916207" w:rsidP="0012025F">
                  <w:pPr>
                    <w:pStyle w:val="ListParagraph"/>
                    <w:numPr>
                      <w:ilvl w:val="0"/>
                      <w:numId w:val="7"/>
                    </w:numPr>
                    <w:spacing w:line="276" w:lineRule="auto"/>
                    <w:rPr>
                      <w:rFonts w:asciiTheme="minorHAnsi" w:hAnsiTheme="minorHAnsi" w:cstheme="minorHAnsi"/>
                      <w:b/>
                      <w:bCs/>
                      <w:sz w:val="18"/>
                      <w:szCs w:val="22"/>
                    </w:rPr>
                  </w:pPr>
                  <w:r w:rsidRPr="00B865C4">
                    <w:rPr>
                      <w:rFonts w:asciiTheme="minorHAnsi" w:hAnsiTheme="minorHAnsi" w:cstheme="minorHAnsi"/>
                      <w:sz w:val="18"/>
                      <w:szCs w:val="22"/>
                    </w:rPr>
                    <w:t xml:space="preserve">6 Months .NET – IBM-KVCH </w:t>
                  </w:r>
                </w:p>
                <w:p w14:paraId="40FC93D9" w14:textId="77777777" w:rsidR="00916207" w:rsidRPr="00B865C4" w:rsidRDefault="00916207" w:rsidP="0012025F">
                  <w:pPr>
                    <w:pStyle w:val="ListParagraph"/>
                    <w:numPr>
                      <w:ilvl w:val="0"/>
                      <w:numId w:val="7"/>
                    </w:numPr>
                    <w:spacing w:line="276" w:lineRule="auto"/>
                    <w:rPr>
                      <w:rFonts w:asciiTheme="minorHAnsi" w:hAnsiTheme="minorHAnsi" w:cstheme="minorHAnsi"/>
                      <w:b/>
                      <w:bCs/>
                      <w:sz w:val="18"/>
                      <w:szCs w:val="22"/>
                    </w:rPr>
                  </w:pPr>
                  <w:r w:rsidRPr="00B865C4">
                    <w:rPr>
                      <w:rFonts w:asciiTheme="minorHAnsi" w:hAnsiTheme="minorHAnsi" w:cstheme="minorHAnsi"/>
                      <w:sz w:val="18"/>
                      <w:szCs w:val="22"/>
                    </w:rPr>
                    <w:t>6 weeks internship – mta india</w:t>
                  </w:r>
                </w:p>
                <w:p w14:paraId="34C0D482" w14:textId="77777777" w:rsidR="00916207" w:rsidRPr="00B865C4" w:rsidRDefault="00916207" w:rsidP="0012025F">
                  <w:pPr>
                    <w:pStyle w:val="ListParagraph"/>
                    <w:numPr>
                      <w:ilvl w:val="0"/>
                      <w:numId w:val="7"/>
                    </w:numPr>
                    <w:spacing w:line="276" w:lineRule="auto"/>
                    <w:rPr>
                      <w:rFonts w:asciiTheme="minorHAnsi" w:hAnsiTheme="minorHAnsi" w:cstheme="minorHAnsi"/>
                      <w:b/>
                      <w:bCs/>
                      <w:sz w:val="18"/>
                      <w:szCs w:val="22"/>
                    </w:rPr>
                  </w:pPr>
                  <w:r w:rsidRPr="00B865C4">
                    <w:rPr>
                      <w:rFonts w:asciiTheme="minorHAnsi" w:hAnsiTheme="minorHAnsi" w:cstheme="minorHAnsi"/>
                      <w:sz w:val="18"/>
                      <w:szCs w:val="22"/>
                    </w:rPr>
                    <w:t>6 Weeks Cloud computing -KVCH</w:t>
                  </w:r>
                </w:p>
                <w:p w14:paraId="64A54F8C" w14:textId="77777777" w:rsidR="00916207" w:rsidRPr="00B865C4" w:rsidRDefault="00916207" w:rsidP="0012025F">
                  <w:pPr>
                    <w:pStyle w:val="ListParagraph"/>
                    <w:numPr>
                      <w:ilvl w:val="0"/>
                      <w:numId w:val="7"/>
                    </w:numPr>
                    <w:spacing w:line="276" w:lineRule="auto"/>
                    <w:rPr>
                      <w:rFonts w:asciiTheme="minorHAnsi" w:hAnsiTheme="minorHAnsi" w:cstheme="minorHAnsi"/>
                      <w:sz w:val="18"/>
                      <w:szCs w:val="22"/>
                    </w:rPr>
                  </w:pPr>
                  <w:r w:rsidRPr="00B865C4">
                    <w:rPr>
                      <w:rFonts w:asciiTheme="minorHAnsi" w:hAnsiTheme="minorHAnsi" w:cstheme="minorHAnsi"/>
                      <w:sz w:val="18"/>
                      <w:szCs w:val="22"/>
                    </w:rPr>
                    <w:t>Training C &amp; C++ -- NIIT</w:t>
                  </w:r>
                </w:p>
                <w:p w14:paraId="6CAC4CD2" w14:textId="77777777" w:rsidR="00916207" w:rsidRPr="00EF4A5D" w:rsidRDefault="00916207" w:rsidP="00916207">
                  <w:pPr>
                    <w:spacing w:line="276" w:lineRule="auto"/>
                    <w:rPr>
                      <w:sz w:val="16"/>
                      <w:szCs w:val="18"/>
                    </w:rPr>
                  </w:pPr>
                </w:p>
                <w:p w14:paraId="79463426" w14:textId="77777777" w:rsidR="00916207" w:rsidRDefault="00916207" w:rsidP="00916207">
                  <w:pPr>
                    <w:rPr>
                      <w:rFonts w:asciiTheme="minorHAnsi" w:eastAsiaTheme="majorEastAsia" w:hAnsiTheme="minorHAnsi" w:cs="Arial"/>
                      <w:b/>
                      <w:bCs/>
                      <w:caps/>
                      <w:color w:val="auto"/>
                      <w:sz w:val="28"/>
                    </w:rPr>
                  </w:pPr>
                  <w:r w:rsidRPr="00916207">
                    <w:rPr>
                      <w:rFonts w:asciiTheme="minorHAnsi" w:eastAsiaTheme="majorEastAsia" w:hAnsiTheme="minorHAnsi" w:cs="Arial"/>
                      <w:b/>
                      <w:bCs/>
                      <w:caps/>
                      <w:color w:val="auto"/>
                      <w:sz w:val="28"/>
                    </w:rPr>
                    <w:t>CertificaTION &amp; AWARDS</w:t>
                  </w:r>
                </w:p>
                <w:p w14:paraId="456F51CB" w14:textId="77777777" w:rsidR="0012025F" w:rsidRPr="0012025F" w:rsidRDefault="0012025F" w:rsidP="00916207">
                  <w:pPr>
                    <w:rPr>
                      <w:rFonts w:asciiTheme="minorHAnsi" w:eastAsiaTheme="majorEastAsia" w:hAnsiTheme="minorHAnsi" w:cs="Arial"/>
                      <w:b/>
                      <w:bCs/>
                      <w:caps/>
                      <w:color w:val="auto"/>
                      <w:sz w:val="8"/>
                      <w:szCs w:val="4"/>
                    </w:rPr>
                  </w:pPr>
                </w:p>
                <w:p w14:paraId="0F235F27" w14:textId="77777777" w:rsidR="00916207" w:rsidRPr="00B865C4" w:rsidRDefault="00916207" w:rsidP="0012025F">
                  <w:pPr>
                    <w:pStyle w:val="ListParagraph"/>
                    <w:numPr>
                      <w:ilvl w:val="0"/>
                      <w:numId w:val="11"/>
                    </w:numPr>
                    <w:spacing w:line="276" w:lineRule="auto"/>
                    <w:rPr>
                      <w:rStyle w:val="Hyperlink"/>
                      <w:rFonts w:asciiTheme="minorHAnsi" w:hAnsiTheme="minorHAnsi" w:cstheme="minorHAnsi"/>
                      <w:b/>
                      <w:bCs/>
                      <w:sz w:val="18"/>
                      <w:szCs w:val="18"/>
                      <w:u w:val="none"/>
                    </w:rPr>
                  </w:pPr>
                  <w:hyperlink r:id="rId26" w:history="1">
                    <w:r w:rsidRPr="00B865C4">
                      <w:rPr>
                        <w:rStyle w:val="Hyperlink"/>
                        <w:rFonts w:asciiTheme="minorHAnsi" w:hAnsiTheme="minorHAnsi" w:cstheme="minorHAnsi"/>
                        <w:sz w:val="18"/>
                        <w:szCs w:val="18"/>
                        <w:u w:val="none"/>
                      </w:rPr>
                      <w:t>SQL BASIC</w:t>
                    </w:r>
                  </w:hyperlink>
                  <w:r w:rsidRPr="00B865C4">
                    <w:rPr>
                      <w:rStyle w:val="Hyperlink"/>
                      <w:rFonts w:asciiTheme="minorHAnsi" w:hAnsiTheme="minorHAnsi" w:cstheme="minorHAnsi"/>
                      <w:sz w:val="18"/>
                      <w:szCs w:val="18"/>
                      <w:u w:val="none"/>
                    </w:rPr>
                    <w:t xml:space="preserve">,  </w:t>
                  </w:r>
                  <w:hyperlink r:id="rId27" w:history="1">
                    <w:r w:rsidRPr="00B865C4">
                      <w:rPr>
                        <w:rStyle w:val="Hyperlink"/>
                        <w:rFonts w:asciiTheme="minorHAnsi" w:hAnsiTheme="minorHAnsi" w:cstheme="minorHAnsi"/>
                        <w:sz w:val="18"/>
                        <w:szCs w:val="18"/>
                        <w:u w:val="none"/>
                      </w:rPr>
                      <w:t>SQL Intermediate</w:t>
                    </w:r>
                  </w:hyperlink>
                  <w:r w:rsidRPr="00B865C4">
                    <w:rPr>
                      <w:rStyle w:val="Hyperlink"/>
                      <w:rFonts w:asciiTheme="minorHAnsi" w:hAnsiTheme="minorHAnsi" w:cstheme="minorHAnsi"/>
                      <w:sz w:val="18"/>
                      <w:szCs w:val="18"/>
                      <w:u w:val="none"/>
                    </w:rPr>
                    <w:t xml:space="preserve">, </w:t>
                  </w:r>
                  <w:hyperlink r:id="rId28" w:history="1">
                    <w:r w:rsidRPr="00B865C4">
                      <w:rPr>
                        <w:rStyle w:val="Hyperlink"/>
                        <w:rFonts w:asciiTheme="minorHAnsi" w:hAnsiTheme="minorHAnsi" w:cstheme="minorHAnsi"/>
                        <w:sz w:val="18"/>
                        <w:szCs w:val="18"/>
                        <w:u w:val="none"/>
                      </w:rPr>
                      <w:t>Problem SolvinG Basic</w:t>
                    </w:r>
                  </w:hyperlink>
                  <w:r w:rsidRPr="00B865C4">
                    <w:rPr>
                      <w:rStyle w:val="Hyperlink"/>
                      <w:rFonts w:asciiTheme="minorHAnsi" w:hAnsiTheme="minorHAnsi" w:cstheme="minorHAnsi"/>
                      <w:sz w:val="18"/>
                      <w:szCs w:val="18"/>
                      <w:u w:val="none"/>
                    </w:rPr>
                    <w:t xml:space="preserve">, </w:t>
                  </w:r>
                  <w:hyperlink r:id="rId29" w:history="1">
                    <w:r w:rsidRPr="00B865C4">
                      <w:rPr>
                        <w:rStyle w:val="Hyperlink"/>
                        <w:rFonts w:asciiTheme="minorHAnsi" w:hAnsiTheme="minorHAnsi" w:cstheme="minorHAnsi"/>
                        <w:sz w:val="18"/>
                        <w:szCs w:val="18"/>
                        <w:u w:val="none"/>
                      </w:rPr>
                      <w:t>Problem Solving2</w:t>
                    </w:r>
                  </w:hyperlink>
                  <w:r w:rsidRPr="00B865C4">
                    <w:rPr>
                      <w:rStyle w:val="Hyperlink"/>
                      <w:rFonts w:asciiTheme="minorHAnsi" w:hAnsiTheme="minorHAnsi" w:cstheme="minorHAnsi"/>
                      <w:sz w:val="18"/>
                      <w:szCs w:val="18"/>
                      <w:u w:val="none"/>
                    </w:rPr>
                    <w:t xml:space="preserve">, </w:t>
                  </w:r>
                  <w:hyperlink r:id="rId30" w:history="1">
                    <w:r w:rsidRPr="00B865C4">
                      <w:rPr>
                        <w:rStyle w:val="Hyperlink"/>
                        <w:rFonts w:asciiTheme="minorHAnsi" w:hAnsiTheme="minorHAnsi" w:cstheme="minorHAnsi"/>
                        <w:sz w:val="18"/>
                        <w:szCs w:val="18"/>
                        <w:u w:val="none"/>
                      </w:rPr>
                      <w:t>HTML</w:t>
                    </w:r>
                  </w:hyperlink>
                  <w:r w:rsidRPr="00B865C4">
                    <w:rPr>
                      <w:rStyle w:val="Hyperlink"/>
                      <w:rFonts w:asciiTheme="minorHAnsi" w:hAnsiTheme="minorHAnsi" w:cstheme="minorHAnsi"/>
                      <w:sz w:val="18"/>
                      <w:szCs w:val="18"/>
                      <w:u w:val="none"/>
                    </w:rPr>
                    <w:t xml:space="preserve">,  </w:t>
                  </w:r>
                </w:p>
                <w:p w14:paraId="5B061C6E" w14:textId="77777777" w:rsidR="00916207" w:rsidRPr="00B865C4" w:rsidRDefault="00916207" w:rsidP="0012025F">
                  <w:pPr>
                    <w:pStyle w:val="ListParagraph"/>
                    <w:numPr>
                      <w:ilvl w:val="0"/>
                      <w:numId w:val="11"/>
                    </w:numPr>
                    <w:spacing w:line="276" w:lineRule="auto"/>
                    <w:rPr>
                      <w:rFonts w:asciiTheme="minorHAnsi" w:hAnsiTheme="minorHAnsi" w:cstheme="minorHAnsi"/>
                      <w:color w:val="4472C4" w:themeColor="accent1"/>
                      <w:sz w:val="18"/>
                      <w:szCs w:val="18"/>
                    </w:rPr>
                  </w:pPr>
                  <w:hyperlink r:id="rId31" w:history="1">
                    <w:r w:rsidRPr="00B865C4">
                      <w:rPr>
                        <w:rStyle w:val="Hyperlink"/>
                        <w:rFonts w:asciiTheme="minorHAnsi" w:hAnsiTheme="minorHAnsi" w:cstheme="minorHAnsi"/>
                        <w:sz w:val="18"/>
                        <w:szCs w:val="18"/>
                      </w:rPr>
                      <w:t>AZURE AZ- 900</w:t>
                    </w:r>
                  </w:hyperlink>
                </w:p>
                <w:p w14:paraId="147D89D2" w14:textId="77777777" w:rsidR="00916207" w:rsidRPr="00B865C4" w:rsidRDefault="00916207" w:rsidP="0012025F">
                  <w:pPr>
                    <w:pStyle w:val="ListParagraph"/>
                    <w:numPr>
                      <w:ilvl w:val="0"/>
                      <w:numId w:val="11"/>
                    </w:numPr>
                    <w:spacing w:line="276" w:lineRule="auto"/>
                    <w:rPr>
                      <w:rFonts w:asciiTheme="minorHAnsi" w:hAnsiTheme="minorHAnsi" w:cstheme="minorHAnsi"/>
                      <w:color w:val="4472C4" w:themeColor="accent1"/>
                      <w:sz w:val="18"/>
                      <w:szCs w:val="18"/>
                    </w:rPr>
                  </w:pPr>
                  <w:r w:rsidRPr="00B865C4">
                    <w:rPr>
                      <w:rFonts w:asciiTheme="minorHAnsi" w:hAnsiTheme="minorHAnsi" w:cstheme="minorHAnsi"/>
                      <w:color w:val="4472C4" w:themeColor="accent1"/>
                      <w:sz w:val="18"/>
                      <w:szCs w:val="18"/>
                    </w:rPr>
                    <w:t>AZURE AZ-204</w:t>
                  </w:r>
                </w:p>
                <w:p w14:paraId="5E6DF34F" w14:textId="77777777" w:rsidR="00EF4A5D" w:rsidRPr="00EF4A5D" w:rsidRDefault="00EF4A5D" w:rsidP="00EF4A5D">
                  <w:pPr>
                    <w:spacing w:line="276" w:lineRule="auto"/>
                    <w:ind w:left="170"/>
                    <w:rPr>
                      <w:rFonts w:asciiTheme="minorHAnsi" w:hAnsiTheme="minorHAnsi"/>
                      <w:color w:val="4472C4" w:themeColor="accent1"/>
                      <w:sz w:val="18"/>
                      <w:szCs w:val="18"/>
                    </w:rPr>
                  </w:pPr>
                </w:p>
                <w:p w14:paraId="46DDD49C" w14:textId="77777777" w:rsidR="00916207" w:rsidRPr="0012025F" w:rsidRDefault="00916207" w:rsidP="00916207">
                  <w:pPr>
                    <w:pStyle w:val="Text"/>
                    <w:spacing w:line="240" w:lineRule="auto"/>
                    <w:ind w:left="0"/>
                    <w:jc w:val="both"/>
                    <w:rPr>
                      <w:rFonts w:eastAsiaTheme="majorEastAsia" w:cs="Arial"/>
                      <w:b/>
                      <w:bCs/>
                      <w:caps/>
                      <w:color w:val="auto"/>
                      <w:sz w:val="28"/>
                      <w:szCs w:val="22"/>
                      <w:lang w:val="en-IN" w:eastAsia="en-IN"/>
                    </w:rPr>
                  </w:pPr>
                  <w:r w:rsidRPr="0012025F">
                    <w:rPr>
                      <w:rFonts w:eastAsiaTheme="majorEastAsia" w:cs="Arial"/>
                      <w:b/>
                      <w:bCs/>
                      <w:caps/>
                      <w:color w:val="auto"/>
                      <w:sz w:val="28"/>
                      <w:szCs w:val="22"/>
                      <w:lang w:val="en-IN" w:eastAsia="en-IN"/>
                    </w:rPr>
                    <w:t>Academic Projects &amp; GitHub</w:t>
                  </w:r>
                </w:p>
                <w:p w14:paraId="473234D8" w14:textId="77777777" w:rsidR="00916207" w:rsidRPr="00EF4A5D" w:rsidRDefault="00916207" w:rsidP="00916207">
                  <w:pPr>
                    <w:pStyle w:val="Text"/>
                    <w:spacing w:line="240" w:lineRule="auto"/>
                    <w:jc w:val="both"/>
                    <w:rPr>
                      <w:rFonts w:eastAsia="Calibri" w:cs="Arial"/>
                      <w:b/>
                      <w:color w:val="000000"/>
                      <w:sz w:val="10"/>
                      <w:szCs w:val="8"/>
                      <w:lang w:val="en-IN" w:eastAsia="en-IN"/>
                    </w:rPr>
                  </w:pPr>
                </w:p>
                <w:p w14:paraId="6C2229F1" w14:textId="3AF39B80" w:rsidR="00916207" w:rsidRPr="008022F6" w:rsidRDefault="00916207" w:rsidP="0012025F">
                  <w:pPr>
                    <w:pStyle w:val="Text"/>
                    <w:numPr>
                      <w:ilvl w:val="0"/>
                      <w:numId w:val="9"/>
                    </w:numPr>
                    <w:spacing w:line="240" w:lineRule="auto"/>
                    <w:rPr>
                      <w:b/>
                      <w:bCs/>
                      <w:sz w:val="20"/>
                      <w:szCs w:val="20"/>
                    </w:rPr>
                  </w:pPr>
                  <w:hyperlink r:id="rId32" w:history="1">
                    <w:r w:rsidRPr="008022F6">
                      <w:rPr>
                        <w:rStyle w:val="Hyperlink"/>
                        <w:sz w:val="20"/>
                        <w:szCs w:val="20"/>
                        <w:u w:val="none"/>
                      </w:rPr>
                      <w:t>Crime Control System</w:t>
                    </w:r>
                  </w:hyperlink>
                  <w:r w:rsidRPr="008022F6">
                    <w:rPr>
                      <w:sz w:val="20"/>
                      <w:szCs w:val="20"/>
                    </w:rPr>
                    <w:t xml:space="preserve"> | ASP.NET MVC (04/2020)</w:t>
                  </w:r>
                </w:p>
                <w:p w14:paraId="75AFFCD5" w14:textId="6AA294E3" w:rsidR="00916207" w:rsidRPr="008022F6" w:rsidRDefault="00916207" w:rsidP="0012025F">
                  <w:pPr>
                    <w:pStyle w:val="Text"/>
                    <w:numPr>
                      <w:ilvl w:val="0"/>
                      <w:numId w:val="9"/>
                    </w:numPr>
                    <w:spacing w:line="240" w:lineRule="auto"/>
                    <w:rPr>
                      <w:sz w:val="20"/>
                      <w:szCs w:val="20"/>
                    </w:rPr>
                  </w:pPr>
                  <w:hyperlink r:id="rId33" w:history="1">
                    <w:r w:rsidRPr="008022F6">
                      <w:rPr>
                        <w:rStyle w:val="Hyperlink"/>
                        <w:sz w:val="20"/>
                        <w:szCs w:val="20"/>
                        <w:u w:val="none"/>
                      </w:rPr>
                      <w:t>Video Interview</w:t>
                    </w:r>
                  </w:hyperlink>
                  <w:r w:rsidRPr="008022F6">
                    <w:rPr>
                      <w:rStyle w:val="Hyperlink"/>
                      <w:sz w:val="20"/>
                      <w:szCs w:val="20"/>
                      <w:u w:val="none"/>
                    </w:rPr>
                    <w:t xml:space="preserve"> System</w:t>
                  </w:r>
                  <w:r w:rsidRPr="008022F6">
                    <w:rPr>
                      <w:sz w:val="20"/>
                      <w:szCs w:val="20"/>
                    </w:rPr>
                    <w:t xml:space="preserve"> | ASP.NET with React</w:t>
                  </w:r>
                  <w:r>
                    <w:rPr>
                      <w:b/>
                      <w:bCs/>
                      <w:sz w:val="20"/>
                      <w:szCs w:val="20"/>
                    </w:rPr>
                    <w:t xml:space="preserve"> </w:t>
                  </w:r>
                </w:p>
                <w:p w14:paraId="39CD6B22" w14:textId="2E60F766" w:rsidR="0012025F" w:rsidRDefault="00916207" w:rsidP="0012025F">
                  <w:pPr>
                    <w:pStyle w:val="Text"/>
                    <w:numPr>
                      <w:ilvl w:val="0"/>
                      <w:numId w:val="9"/>
                    </w:numPr>
                    <w:spacing w:line="240" w:lineRule="auto"/>
                    <w:rPr>
                      <w:sz w:val="20"/>
                    </w:rPr>
                  </w:pPr>
                  <w:hyperlink r:id="rId34" w:history="1">
                    <w:r w:rsidRPr="008022F6">
                      <w:rPr>
                        <w:rStyle w:val="Hyperlink"/>
                        <w:sz w:val="20"/>
                        <w:szCs w:val="20"/>
                        <w:u w:val="none"/>
                      </w:rPr>
                      <w:t>Tour &amp; Travel</w:t>
                    </w:r>
                  </w:hyperlink>
                  <w:r w:rsidRPr="008022F6">
                    <w:rPr>
                      <w:sz w:val="20"/>
                      <w:szCs w:val="20"/>
                    </w:rPr>
                    <w:t xml:space="preserve"> | ASP.NET Web Form</w:t>
                  </w:r>
                  <w:r>
                    <w:rPr>
                      <w:sz w:val="20"/>
                      <w:szCs w:val="20"/>
                    </w:rPr>
                    <w:t xml:space="preserve"> </w:t>
                  </w:r>
                </w:p>
                <w:p w14:paraId="396908F3" w14:textId="343A5797" w:rsidR="00916207" w:rsidRPr="0012025F" w:rsidRDefault="00916207" w:rsidP="0012025F">
                  <w:pPr>
                    <w:pStyle w:val="Text"/>
                    <w:numPr>
                      <w:ilvl w:val="0"/>
                      <w:numId w:val="9"/>
                    </w:numPr>
                    <w:spacing w:line="240" w:lineRule="auto"/>
                    <w:rPr>
                      <w:rStyle w:val="Hyperlink"/>
                      <w:color w:val="404040" w:themeColor="text1" w:themeTint="BF"/>
                      <w:sz w:val="20"/>
                      <w:szCs w:val="20"/>
                      <w:u w:val="none"/>
                    </w:rPr>
                  </w:pPr>
                  <w:hyperlink r:id="rId35" w:history="1">
                    <w:r w:rsidRPr="008022F6">
                      <w:rPr>
                        <w:rStyle w:val="Hyperlink"/>
                        <w:sz w:val="20"/>
                        <w:szCs w:val="20"/>
                        <w:u w:val="none"/>
                      </w:rPr>
                      <w:t>Git</w:t>
                    </w:r>
                    <w:r w:rsidR="0012025F">
                      <w:rPr>
                        <w:rStyle w:val="Hyperlink"/>
                        <w:sz w:val="20"/>
                        <w:szCs w:val="20"/>
                        <w:u w:val="none"/>
                      </w:rPr>
                      <w:t>H</w:t>
                    </w:r>
                    <w:r w:rsidRPr="008022F6">
                      <w:rPr>
                        <w:rStyle w:val="Hyperlink"/>
                        <w:sz w:val="20"/>
                        <w:szCs w:val="20"/>
                        <w:u w:val="none"/>
                      </w:rPr>
                      <w:t>ub</w:t>
                    </w:r>
                  </w:hyperlink>
                </w:p>
                <w:p w14:paraId="67C1E541" w14:textId="77777777" w:rsidR="00916207" w:rsidRDefault="00916207" w:rsidP="00916207">
                  <w:pPr>
                    <w:rPr>
                      <w:rStyle w:val="Hyperlink"/>
                      <w:sz w:val="20"/>
                      <w:szCs w:val="20"/>
                      <w:u w:val="none"/>
                    </w:rPr>
                  </w:pPr>
                </w:p>
                <w:p w14:paraId="35EBF712" w14:textId="313CE90F" w:rsidR="00916207" w:rsidRDefault="00916207" w:rsidP="00916207">
                  <w:pPr>
                    <w:rPr>
                      <w:rFonts w:asciiTheme="minorHAnsi" w:eastAsiaTheme="majorEastAsia" w:hAnsiTheme="minorHAnsi" w:cstheme="minorHAnsi"/>
                      <w:b/>
                      <w:bCs/>
                      <w:caps/>
                      <w:color w:val="auto"/>
                      <w:sz w:val="28"/>
                      <w:szCs w:val="24"/>
                      <w:lang w:val="en-US" w:eastAsia="en-US"/>
                    </w:rPr>
                  </w:pPr>
                  <w:r w:rsidRPr="00916207">
                    <w:rPr>
                      <w:rFonts w:asciiTheme="minorHAnsi" w:eastAsiaTheme="majorEastAsia" w:hAnsiTheme="minorHAnsi" w:cstheme="minorHAnsi"/>
                      <w:b/>
                      <w:bCs/>
                      <w:caps/>
                      <w:color w:val="auto"/>
                      <w:sz w:val="28"/>
                      <w:szCs w:val="24"/>
                      <w:lang w:val="en-US" w:eastAsia="en-US"/>
                    </w:rPr>
                    <w:t>INTERESTS</w:t>
                  </w:r>
                  <w:r>
                    <w:rPr>
                      <w:rFonts w:asciiTheme="minorHAnsi" w:eastAsiaTheme="majorEastAsia" w:hAnsiTheme="minorHAnsi" w:cstheme="minorHAnsi"/>
                      <w:b/>
                      <w:bCs/>
                      <w:caps/>
                      <w:color w:val="auto"/>
                      <w:sz w:val="28"/>
                      <w:szCs w:val="24"/>
                      <w:lang w:val="en-US" w:eastAsia="en-US"/>
                    </w:rPr>
                    <w:t xml:space="preserve">    </w:t>
                  </w:r>
                </w:p>
                <w:p w14:paraId="24DCF1A9" w14:textId="77777777" w:rsidR="00916207" w:rsidRDefault="00916207" w:rsidP="00916207">
                  <w:pPr>
                    <w:rPr>
                      <w:rStyle w:val="Hyperlink"/>
                      <w:sz w:val="10"/>
                      <w:szCs w:val="10"/>
                      <w:u w:val="none"/>
                    </w:rPr>
                  </w:pPr>
                </w:p>
                <w:p w14:paraId="0BA6DD03" w14:textId="77777777" w:rsidR="0012025F" w:rsidRPr="00EF4A5D" w:rsidRDefault="0012025F" w:rsidP="00916207">
                  <w:pPr>
                    <w:rPr>
                      <w:rStyle w:val="Hyperlink"/>
                      <w:sz w:val="10"/>
                      <w:szCs w:val="10"/>
                      <w:u w:val="none"/>
                    </w:rPr>
                  </w:pPr>
                </w:p>
                <w:p w14:paraId="77470A61" w14:textId="79969E2B" w:rsidR="00916207" w:rsidRDefault="00916207" w:rsidP="00916207">
                  <w:pPr>
                    <w:rPr>
                      <w:rFonts w:asciiTheme="minorHAnsi" w:hAnsiTheme="minorHAnsi" w:cstheme="minorHAnsi"/>
                      <w:b/>
                      <w:bCs/>
                      <w:color w:val="475D67"/>
                      <w:sz w:val="24"/>
                      <w:szCs w:val="24"/>
                    </w:rPr>
                  </w:pPr>
                </w:p>
                <w:p w14:paraId="1821F0DF" w14:textId="223ED7AD" w:rsidR="00916207" w:rsidRDefault="0012025F" w:rsidP="00916207">
                  <w:pPr>
                    <w:rPr>
                      <w:rFonts w:asciiTheme="minorHAnsi" w:hAnsiTheme="minorHAnsi" w:cstheme="minorHAnsi"/>
                      <w:b/>
                      <w:bCs/>
                      <w:color w:val="475D67"/>
                      <w:sz w:val="24"/>
                      <w:szCs w:val="24"/>
                    </w:rPr>
                  </w:pPr>
                  <w:r w:rsidRPr="00B57876">
                    <w:rPr>
                      <w:noProof/>
                      <w:sz w:val="18"/>
                      <w:szCs w:val="20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705344" behindDoc="0" locked="0" layoutInCell="1" allowOverlap="1" wp14:anchorId="685EBAB6" wp14:editId="19F01F38">
                            <wp:simplePos x="0" y="0"/>
                            <wp:positionH relativeFrom="column">
                              <wp:posOffset>1238081</wp:posOffset>
                            </wp:positionH>
                            <wp:positionV relativeFrom="paragraph">
                              <wp:posOffset>71120</wp:posOffset>
                            </wp:positionV>
                            <wp:extent cx="1321792" cy="297180"/>
                            <wp:effectExtent l="0" t="0" r="12065" b="26670"/>
                            <wp:wrapNone/>
                            <wp:docPr id="1" name="Rectangle: Single Corner Snipped 1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/>
                                  <wps:spPr>
                                    <a:xfrm>
                                      <a:off x="0" y="0"/>
                                      <a:ext cx="1321792" cy="297180"/>
                                    </a:xfrm>
                                    <a:prstGeom prst="snip1Rect">
                                      <a:avLst/>
                                    </a:prstGeom>
                                  </wps:spPr>
                                  <wps:style>
                                    <a:lnRef idx="2">
                                      <a:schemeClr val="accent1"/>
                                    </a:lnRef>
                                    <a:fillRef idx="1">
                                      <a:schemeClr val="l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dk1"/>
                                    </a:fontRef>
                                  </wps:style>
                                  <wps:txbx>
                                    <w:txbxContent>
                                      <w:p w14:paraId="7BAFD336" w14:textId="22D45002" w:rsidR="00916207" w:rsidRPr="00B865C4" w:rsidRDefault="0012025F" w:rsidP="00916207">
                                        <w:pPr>
                                          <w:jc w:val="center"/>
                                          <w:rPr>
                                            <w:rFonts w:asciiTheme="minorHAnsi" w:hAnsiTheme="minorHAnsi" w:cstheme="minorHAnsi"/>
                                          </w:rPr>
                                        </w:pPr>
                                        <w:r w:rsidRPr="00B865C4">
                                          <w:rPr>
                                            <w:rFonts w:asciiTheme="minorHAnsi" w:hAnsiTheme="minorHAnsi" w:cstheme="minorHAnsi"/>
                                          </w:rPr>
                                          <w:t>T</w:t>
                                        </w:r>
                                        <w:r w:rsidRPr="00B865C4">
                                          <w:rPr>
                                            <w:rFonts w:asciiTheme="minorHAnsi" w:hAnsiTheme="minorHAnsi" w:cstheme="minorHAnsi"/>
                                          </w:rPr>
                                          <w:t>raveling</w:t>
                                        </w:r>
                                      </w:p>
                                    </w:txbxContent>
                                  </wps:txbx>
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<a:prstTxWarp prst="textNoShape">
                                      <a:avLst/>
                                    </a:prstTxWarp>
                                    <a:noAutofit/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685EBAB6" id="Rectangle: Single Corner Snipped 1" o:spid="_x0000_s1060" style="position:absolute;margin-left:97.5pt;margin-top:5.6pt;width:104.1pt;height:23.4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1321792,29718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" adj="-11796480,,5400" path="m,l1272261,r49531,49531l1321792,297180,,297180,,xe" fillcolor="white [3201]" strokecolor="#4472c4 [3204]" strokeweight="1pt">
                            <v:stroke joinstyle="miter"/>
                            <v:formulas/>
                            <v:path arrowok="t" o:connecttype="custom" o:connectlocs="0,0;1272261,0;1321792,49531;1321792,297180;0,297180;0,0" o:connectangles="0,0,0,0,0,0" textboxrect="0,0,1321792,297180"/>
                            <v:textbox>
                              <w:txbxContent>
                                <w:p w14:paraId="7BAFD336" w14:textId="22D45002" w:rsidR="00916207" w:rsidRPr="00B865C4" w:rsidRDefault="0012025F" w:rsidP="00916207">
                                  <w:pPr>
                                    <w:jc w:val="center"/>
                                    <w:rPr>
                                      <w:rFonts w:asciiTheme="minorHAnsi" w:hAnsiTheme="minorHAnsi" w:cstheme="minorHAnsi"/>
                                    </w:rPr>
                                  </w:pPr>
                                  <w:r w:rsidRPr="00B865C4">
                                    <w:rPr>
                                      <w:rFonts w:asciiTheme="minorHAnsi" w:hAnsiTheme="minorHAnsi" w:cstheme="minorHAnsi"/>
                                    </w:rPr>
                                    <w:t>T</w:t>
                                  </w:r>
                                  <w:r w:rsidRPr="00B865C4">
                                    <w:rPr>
                                      <w:rFonts w:asciiTheme="minorHAnsi" w:hAnsiTheme="minorHAnsi" w:cstheme="minorHAnsi"/>
                                    </w:rPr>
                                    <w:t>raveling</w:t>
                                  </w:r>
                                </w:p>
                              </w:txbxContent>
                            </v:textbox>
                          </v:shape>
                        </w:pict>
                      </mc:Fallback>
                    </mc:AlternateContent>
                  </w:r>
                </w:p>
                <w:p w14:paraId="13FB6C26" w14:textId="77777777" w:rsidR="00EF4A5D" w:rsidRDefault="00EF4A5D" w:rsidP="00916207">
                  <w:pPr>
                    <w:rPr>
                      <w:rFonts w:asciiTheme="minorHAnsi" w:hAnsiTheme="minorHAnsi" w:cstheme="minorHAnsi"/>
                      <w:b/>
                      <w:bCs/>
                      <w:color w:val="475D67"/>
                      <w:sz w:val="24"/>
                      <w:szCs w:val="24"/>
                    </w:rPr>
                  </w:pPr>
                </w:p>
                <w:p w14:paraId="4267F87D" w14:textId="77777777" w:rsidR="00EF4A5D" w:rsidRDefault="00EF4A5D" w:rsidP="00916207">
                  <w:pPr>
                    <w:rPr>
                      <w:rFonts w:asciiTheme="minorHAnsi" w:hAnsiTheme="minorHAnsi" w:cstheme="minorHAnsi"/>
                      <w:b/>
                      <w:bCs/>
                      <w:color w:val="475D67"/>
                      <w:sz w:val="24"/>
                      <w:szCs w:val="24"/>
                    </w:rPr>
                  </w:pPr>
                </w:p>
                <w:p w14:paraId="13224507" w14:textId="77777777" w:rsidR="00B865C4" w:rsidRDefault="00B865C4" w:rsidP="00916207">
                  <w:pPr>
                    <w:rPr>
                      <w:rFonts w:asciiTheme="minorHAnsi" w:hAnsiTheme="minorHAnsi" w:cstheme="minorHAnsi"/>
                      <w:b/>
                      <w:bCs/>
                      <w:color w:val="475D67"/>
                      <w:sz w:val="24"/>
                      <w:szCs w:val="24"/>
                    </w:rPr>
                  </w:pPr>
                </w:p>
                <w:p w14:paraId="4AA718FC" w14:textId="77777777" w:rsidR="00B865C4" w:rsidRDefault="00B865C4" w:rsidP="00916207">
                  <w:pPr>
                    <w:rPr>
                      <w:rFonts w:asciiTheme="minorHAnsi" w:hAnsiTheme="minorHAnsi" w:cstheme="minorHAnsi"/>
                      <w:b/>
                      <w:bCs/>
                      <w:color w:val="475D67"/>
                      <w:sz w:val="24"/>
                      <w:szCs w:val="24"/>
                    </w:rPr>
                  </w:pPr>
                </w:p>
                <w:p w14:paraId="60C51380" w14:textId="77777777" w:rsidR="00B865C4" w:rsidRDefault="00B865C4" w:rsidP="00916207">
                  <w:pPr>
                    <w:rPr>
                      <w:rFonts w:asciiTheme="minorHAnsi" w:hAnsiTheme="minorHAnsi" w:cstheme="minorHAnsi"/>
                      <w:b/>
                      <w:bCs/>
                      <w:color w:val="475D67"/>
                      <w:sz w:val="24"/>
                      <w:szCs w:val="24"/>
                    </w:rPr>
                  </w:pPr>
                </w:p>
                <w:p w14:paraId="0752602D" w14:textId="73638B75" w:rsidR="00B865C4" w:rsidRDefault="00B865C4" w:rsidP="00916207">
                  <w:pPr>
                    <w:rPr>
                      <w:rFonts w:asciiTheme="minorHAnsi" w:hAnsiTheme="minorHAnsi" w:cstheme="minorHAnsi"/>
                      <w:b/>
                      <w:bCs/>
                      <w:color w:val="475D67"/>
                      <w:sz w:val="24"/>
                      <w:szCs w:val="24"/>
                    </w:rPr>
                  </w:pPr>
                </w:p>
              </w:tc>
            </w:tr>
          </w:tbl>
          <w:p w14:paraId="74A11AF9" w14:textId="5E5A3CDD" w:rsidR="00916207" w:rsidRPr="00916207" w:rsidRDefault="00916207" w:rsidP="00916207">
            <w:pPr>
              <w:rPr>
                <w:rFonts w:asciiTheme="minorHAnsi" w:hAnsiTheme="minorHAnsi" w:cstheme="minorHAnsi"/>
                <w:b/>
                <w:bCs/>
                <w:color w:val="475D67"/>
                <w:sz w:val="4"/>
                <w:szCs w:val="4"/>
              </w:rPr>
            </w:pPr>
          </w:p>
        </w:tc>
      </w:tr>
    </w:tbl>
    <w:p w14:paraId="207053C4" w14:textId="3AD43F3C" w:rsidR="008D3FE7" w:rsidRPr="00916207" w:rsidRDefault="008D3FE7" w:rsidP="00916207">
      <w:pPr>
        <w:spacing w:after="3" w:line="251" w:lineRule="auto"/>
        <w:rPr>
          <w:rFonts w:asciiTheme="minorHAnsi" w:hAnsiTheme="minorHAnsi" w:cstheme="minorHAnsi"/>
          <w:sz w:val="2"/>
          <w:szCs w:val="2"/>
        </w:rPr>
      </w:pPr>
    </w:p>
    <w:sectPr w:rsidR="008D3FE7" w:rsidRPr="00916207" w:rsidSect="00916207">
      <w:headerReference w:type="default" r:id="rId36"/>
      <w:pgSz w:w="14570" w:h="20636" w:code="12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F42ADE" w14:textId="77777777" w:rsidR="003C4861" w:rsidRDefault="003C4861" w:rsidP="002F2D19">
      <w:pPr>
        <w:spacing w:after="0" w:line="240" w:lineRule="auto"/>
      </w:pPr>
      <w:r>
        <w:separator/>
      </w:r>
    </w:p>
  </w:endnote>
  <w:endnote w:type="continuationSeparator" w:id="0">
    <w:p w14:paraId="455F205A" w14:textId="77777777" w:rsidR="003C4861" w:rsidRDefault="003C4861" w:rsidP="002F2D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Gill Sans MT">
    <w:charset w:val="00"/>
    <w:family w:val="swiss"/>
    <w:pitch w:val="variable"/>
    <w:sig w:usb0="00000003" w:usb1="00000000" w:usb2="00000000" w:usb3="00000000" w:csb0="00000003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BF9B92B" w14:textId="77777777" w:rsidR="003C4861" w:rsidRDefault="003C4861" w:rsidP="002F2D19">
      <w:pPr>
        <w:spacing w:after="0" w:line="240" w:lineRule="auto"/>
      </w:pPr>
      <w:r>
        <w:separator/>
      </w:r>
    </w:p>
  </w:footnote>
  <w:footnote w:type="continuationSeparator" w:id="0">
    <w:p w14:paraId="7C6543F4" w14:textId="77777777" w:rsidR="003C4861" w:rsidRDefault="003C4861" w:rsidP="002F2D1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7233E5" w14:textId="5D4E35A8" w:rsidR="002F2D19" w:rsidRPr="008868F2" w:rsidRDefault="002F2D19">
    <w:pPr>
      <w:pStyle w:val="Header"/>
      <w:rPr>
        <w:rFonts w:ascii="Century" w:hAnsi="Century"/>
        <w:b/>
        <w:bCs/>
        <w:sz w:val="20"/>
        <w:szCs w:val="20"/>
      </w:rPr>
    </w:pPr>
    <w:bookmarkStart w:id="0" w:name="_Hlk157603173"/>
    <w:bookmarkStart w:id="1" w:name="_Hlk157603174"/>
    <w:r w:rsidRPr="008868F2">
      <w:rPr>
        <w:rFonts w:ascii="Century" w:hAnsi="Century" w:cs="Times New Roman"/>
        <w:b/>
        <w:bCs/>
        <w:sz w:val="40"/>
        <w:szCs w:val="18"/>
      </w:rPr>
      <w:t>VIKRAM SNEHI (.NET Full stack with Angular)</w:t>
    </w:r>
    <w:bookmarkEnd w:id="0"/>
    <w:bookmarkEnd w:id="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07" type="#_x0000_t75" style="width:1475.5pt;height:722.5pt;visibility:visible" o:bullet="t">
        <v:imagedata r:id="rId1" o:title=""/>
      </v:shape>
    </w:pict>
  </w:numPicBullet>
  <w:numPicBullet w:numPicBulletId="1">
    <w:pict>
      <v:shape id="_x0000_i1208" type="#_x0000_t75" style="width:779.5pt;height:1309pt;visibility:visible" o:bullet="t">
        <v:imagedata r:id="rId2" o:title=""/>
      </v:shape>
    </w:pict>
  </w:numPicBullet>
  <w:abstractNum w:abstractNumId="0" w15:restartNumberingAfterBreak="0">
    <w:nsid w:val="12C1221E"/>
    <w:multiLevelType w:val="hybridMultilevel"/>
    <w:tmpl w:val="74D44BC2"/>
    <w:lvl w:ilvl="0" w:tplc="0809000D">
      <w:start w:val="1"/>
      <w:numFmt w:val="bullet"/>
      <w:lvlText w:val=""/>
      <w:lvlJc w:val="left"/>
      <w:pPr>
        <w:ind w:left="89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1" w15:restartNumberingAfterBreak="0">
    <w:nsid w:val="132A72CA"/>
    <w:multiLevelType w:val="hybridMultilevel"/>
    <w:tmpl w:val="1040BCF8"/>
    <w:lvl w:ilvl="0" w:tplc="A7EA5B54">
      <w:start w:val="1"/>
      <w:numFmt w:val="bullet"/>
      <w:pStyle w:val="ListParagraph"/>
      <w:lvlText w:val=""/>
      <w:lvlJc w:val="left"/>
      <w:pPr>
        <w:ind w:left="-6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2" w15:restartNumberingAfterBreak="0">
    <w:nsid w:val="1D60149B"/>
    <w:multiLevelType w:val="hybridMultilevel"/>
    <w:tmpl w:val="573CFD5E"/>
    <w:lvl w:ilvl="0" w:tplc="0809000D">
      <w:start w:val="1"/>
      <w:numFmt w:val="bullet"/>
      <w:lvlText w:val=""/>
      <w:lvlJc w:val="left"/>
      <w:pPr>
        <w:ind w:left="89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3" w15:restartNumberingAfterBreak="0">
    <w:nsid w:val="2FCC5D0F"/>
    <w:multiLevelType w:val="hybridMultilevel"/>
    <w:tmpl w:val="8102914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196142"/>
    <w:multiLevelType w:val="hybridMultilevel"/>
    <w:tmpl w:val="6A188DC6"/>
    <w:lvl w:ilvl="0" w:tplc="7D70C7BE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5" w15:restartNumberingAfterBreak="0">
    <w:nsid w:val="48522996"/>
    <w:multiLevelType w:val="hybridMultilevel"/>
    <w:tmpl w:val="9B3A9342"/>
    <w:lvl w:ilvl="0" w:tplc="0809000D">
      <w:start w:val="1"/>
      <w:numFmt w:val="bullet"/>
      <w:lvlText w:val=""/>
      <w:lvlJc w:val="left"/>
      <w:pPr>
        <w:ind w:left="89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6" w15:restartNumberingAfterBreak="0">
    <w:nsid w:val="57C84AD4"/>
    <w:multiLevelType w:val="hybridMultilevel"/>
    <w:tmpl w:val="B15E0508"/>
    <w:lvl w:ilvl="0" w:tplc="0809000B">
      <w:start w:val="1"/>
      <w:numFmt w:val="bullet"/>
      <w:lvlText w:val=""/>
      <w:lvlJc w:val="left"/>
      <w:pPr>
        <w:ind w:left="89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7" w15:restartNumberingAfterBreak="0">
    <w:nsid w:val="58161F91"/>
    <w:multiLevelType w:val="hybridMultilevel"/>
    <w:tmpl w:val="1584AF8C"/>
    <w:lvl w:ilvl="0" w:tplc="8800F808">
      <w:start w:val="2010"/>
      <w:numFmt w:val="bullet"/>
      <w:lvlText w:val="-"/>
      <w:lvlJc w:val="left"/>
      <w:pPr>
        <w:ind w:left="530" w:hanging="360"/>
      </w:pPr>
      <w:rPr>
        <w:rFonts w:ascii="Arial" w:eastAsiaTheme="minorHAnsi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25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7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9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1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3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5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7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90" w:hanging="360"/>
      </w:pPr>
      <w:rPr>
        <w:rFonts w:ascii="Wingdings" w:hAnsi="Wingdings" w:hint="default"/>
      </w:rPr>
    </w:lvl>
  </w:abstractNum>
  <w:abstractNum w:abstractNumId="8" w15:restartNumberingAfterBreak="0">
    <w:nsid w:val="5F8E04E2"/>
    <w:multiLevelType w:val="hybridMultilevel"/>
    <w:tmpl w:val="285E2A30"/>
    <w:lvl w:ilvl="0" w:tplc="0809000D">
      <w:start w:val="1"/>
      <w:numFmt w:val="bullet"/>
      <w:lvlText w:val=""/>
      <w:lvlJc w:val="left"/>
      <w:pPr>
        <w:ind w:left="89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abstractNum w:abstractNumId="9" w15:restartNumberingAfterBreak="0">
    <w:nsid w:val="6A51671D"/>
    <w:multiLevelType w:val="hybridMultilevel"/>
    <w:tmpl w:val="4F46B38A"/>
    <w:lvl w:ilvl="0" w:tplc="CE86AA6A">
      <w:numFmt w:val="bullet"/>
      <w:lvlText w:val="-"/>
      <w:lvlJc w:val="left"/>
      <w:pPr>
        <w:ind w:left="345" w:hanging="360"/>
      </w:pPr>
      <w:rPr>
        <w:rFonts w:ascii="Calibri" w:eastAsia="Calibr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10" w15:restartNumberingAfterBreak="0">
    <w:nsid w:val="6AA63352"/>
    <w:multiLevelType w:val="hybridMultilevel"/>
    <w:tmpl w:val="FE28ED78"/>
    <w:lvl w:ilvl="0" w:tplc="0809000D">
      <w:start w:val="1"/>
      <w:numFmt w:val="bullet"/>
      <w:lvlText w:val=""/>
      <w:lvlJc w:val="left"/>
      <w:pPr>
        <w:ind w:left="89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61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50" w:hanging="360"/>
      </w:pPr>
      <w:rPr>
        <w:rFonts w:ascii="Wingdings" w:hAnsi="Wingdings" w:hint="default"/>
      </w:rPr>
    </w:lvl>
  </w:abstractNum>
  <w:num w:numId="1" w16cid:durableId="1241451846">
    <w:abstractNumId w:val="1"/>
  </w:num>
  <w:num w:numId="2" w16cid:durableId="589200396">
    <w:abstractNumId w:val="3"/>
  </w:num>
  <w:num w:numId="3" w16cid:durableId="575673097">
    <w:abstractNumId w:val="7"/>
  </w:num>
  <w:num w:numId="4" w16cid:durableId="1736662013">
    <w:abstractNumId w:val="4"/>
  </w:num>
  <w:num w:numId="5" w16cid:durableId="1136335709">
    <w:abstractNumId w:val="9"/>
  </w:num>
  <w:num w:numId="6" w16cid:durableId="1479956617">
    <w:abstractNumId w:val="6"/>
  </w:num>
  <w:num w:numId="7" w16cid:durableId="412632784">
    <w:abstractNumId w:val="5"/>
  </w:num>
  <w:num w:numId="8" w16cid:durableId="507985317">
    <w:abstractNumId w:val="2"/>
  </w:num>
  <w:num w:numId="9" w16cid:durableId="1406755054">
    <w:abstractNumId w:val="8"/>
  </w:num>
  <w:num w:numId="10" w16cid:durableId="83261202">
    <w:abstractNumId w:val="0"/>
  </w:num>
  <w:num w:numId="11" w16cid:durableId="48555986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zNbY0NjM2NgUS5ko6SsGpxcWZ+XkgBUa1ABYXFlwsAAAA"/>
  </w:docVars>
  <w:rsids>
    <w:rsidRoot w:val="00C04EE7"/>
    <w:rsid w:val="0000658E"/>
    <w:rsid w:val="00016AE5"/>
    <w:rsid w:val="0003191E"/>
    <w:rsid w:val="00032BEA"/>
    <w:rsid w:val="00040C5A"/>
    <w:rsid w:val="0004182D"/>
    <w:rsid w:val="00042807"/>
    <w:rsid w:val="00063601"/>
    <w:rsid w:val="00087313"/>
    <w:rsid w:val="00096990"/>
    <w:rsid w:val="000A6CDA"/>
    <w:rsid w:val="000B208A"/>
    <w:rsid w:val="000E2FB5"/>
    <w:rsid w:val="000E56E6"/>
    <w:rsid w:val="00113F5F"/>
    <w:rsid w:val="00115ECC"/>
    <w:rsid w:val="0012025F"/>
    <w:rsid w:val="001249EC"/>
    <w:rsid w:val="00136145"/>
    <w:rsid w:val="00144EB8"/>
    <w:rsid w:val="001669AC"/>
    <w:rsid w:val="00166AFB"/>
    <w:rsid w:val="00170BE8"/>
    <w:rsid w:val="00170D5C"/>
    <w:rsid w:val="00175EAF"/>
    <w:rsid w:val="001A264F"/>
    <w:rsid w:val="001A4F23"/>
    <w:rsid w:val="001B1E3C"/>
    <w:rsid w:val="001B20B8"/>
    <w:rsid w:val="001C500E"/>
    <w:rsid w:val="001E2557"/>
    <w:rsid w:val="001E2F8E"/>
    <w:rsid w:val="001F1609"/>
    <w:rsid w:val="001F2286"/>
    <w:rsid w:val="002004B5"/>
    <w:rsid w:val="00217CBE"/>
    <w:rsid w:val="002425CA"/>
    <w:rsid w:val="002442B1"/>
    <w:rsid w:val="00262D89"/>
    <w:rsid w:val="002721B4"/>
    <w:rsid w:val="002769FF"/>
    <w:rsid w:val="00281388"/>
    <w:rsid w:val="00286698"/>
    <w:rsid w:val="002A22C1"/>
    <w:rsid w:val="002A3155"/>
    <w:rsid w:val="002D12A8"/>
    <w:rsid w:val="002D3769"/>
    <w:rsid w:val="002D5169"/>
    <w:rsid w:val="002D5761"/>
    <w:rsid w:val="002D7753"/>
    <w:rsid w:val="002E08A5"/>
    <w:rsid w:val="002E5FA9"/>
    <w:rsid w:val="002F2D19"/>
    <w:rsid w:val="00311371"/>
    <w:rsid w:val="00322279"/>
    <w:rsid w:val="00343B67"/>
    <w:rsid w:val="00355D36"/>
    <w:rsid w:val="003565E4"/>
    <w:rsid w:val="003650EB"/>
    <w:rsid w:val="00384033"/>
    <w:rsid w:val="0039500F"/>
    <w:rsid w:val="003A021B"/>
    <w:rsid w:val="003B58B7"/>
    <w:rsid w:val="003B7482"/>
    <w:rsid w:val="003B749D"/>
    <w:rsid w:val="003B7C71"/>
    <w:rsid w:val="003C4861"/>
    <w:rsid w:val="003D0C61"/>
    <w:rsid w:val="003D489F"/>
    <w:rsid w:val="003D4989"/>
    <w:rsid w:val="003E2F53"/>
    <w:rsid w:val="003F1C48"/>
    <w:rsid w:val="003F39CB"/>
    <w:rsid w:val="00421EC9"/>
    <w:rsid w:val="00423B10"/>
    <w:rsid w:val="00447E35"/>
    <w:rsid w:val="0045051C"/>
    <w:rsid w:val="00454715"/>
    <w:rsid w:val="004572BD"/>
    <w:rsid w:val="00477A31"/>
    <w:rsid w:val="004976E4"/>
    <w:rsid w:val="004D5015"/>
    <w:rsid w:val="004E16BF"/>
    <w:rsid w:val="004F03D6"/>
    <w:rsid w:val="004F3061"/>
    <w:rsid w:val="00500E9F"/>
    <w:rsid w:val="00526119"/>
    <w:rsid w:val="005571CC"/>
    <w:rsid w:val="005847F6"/>
    <w:rsid w:val="0058611C"/>
    <w:rsid w:val="005922B6"/>
    <w:rsid w:val="00595DDF"/>
    <w:rsid w:val="005A78A0"/>
    <w:rsid w:val="005D1879"/>
    <w:rsid w:val="005E746B"/>
    <w:rsid w:val="00634FEB"/>
    <w:rsid w:val="0065327B"/>
    <w:rsid w:val="00673FE5"/>
    <w:rsid w:val="00681C9F"/>
    <w:rsid w:val="0069097A"/>
    <w:rsid w:val="006A0D80"/>
    <w:rsid w:val="006A51B4"/>
    <w:rsid w:val="006D48FE"/>
    <w:rsid w:val="006E32A5"/>
    <w:rsid w:val="006F5C05"/>
    <w:rsid w:val="007046A2"/>
    <w:rsid w:val="00710B3D"/>
    <w:rsid w:val="00721A14"/>
    <w:rsid w:val="007359B4"/>
    <w:rsid w:val="00736CB6"/>
    <w:rsid w:val="007676E7"/>
    <w:rsid w:val="00793D8E"/>
    <w:rsid w:val="007C0870"/>
    <w:rsid w:val="007E640B"/>
    <w:rsid w:val="007E7EBC"/>
    <w:rsid w:val="008022F6"/>
    <w:rsid w:val="00803F68"/>
    <w:rsid w:val="008076B9"/>
    <w:rsid w:val="00811DC3"/>
    <w:rsid w:val="008125F7"/>
    <w:rsid w:val="0081534A"/>
    <w:rsid w:val="00821644"/>
    <w:rsid w:val="00830A7D"/>
    <w:rsid w:val="00863076"/>
    <w:rsid w:val="008868F2"/>
    <w:rsid w:val="008924C2"/>
    <w:rsid w:val="008A62F4"/>
    <w:rsid w:val="008B177A"/>
    <w:rsid w:val="008B2201"/>
    <w:rsid w:val="008C24EC"/>
    <w:rsid w:val="008C347A"/>
    <w:rsid w:val="008D1853"/>
    <w:rsid w:val="008D3FE7"/>
    <w:rsid w:val="008D4ABC"/>
    <w:rsid w:val="008D5001"/>
    <w:rsid w:val="008E111A"/>
    <w:rsid w:val="008E376C"/>
    <w:rsid w:val="008E57AB"/>
    <w:rsid w:val="00905FCA"/>
    <w:rsid w:val="00916207"/>
    <w:rsid w:val="00916750"/>
    <w:rsid w:val="00924D3E"/>
    <w:rsid w:val="00931F81"/>
    <w:rsid w:val="00934154"/>
    <w:rsid w:val="00973CC6"/>
    <w:rsid w:val="009B2656"/>
    <w:rsid w:val="009B69A0"/>
    <w:rsid w:val="009D2713"/>
    <w:rsid w:val="009E17DA"/>
    <w:rsid w:val="009F2A2F"/>
    <w:rsid w:val="009F2CD1"/>
    <w:rsid w:val="00A0353D"/>
    <w:rsid w:val="00A04544"/>
    <w:rsid w:val="00A1109D"/>
    <w:rsid w:val="00A11BCA"/>
    <w:rsid w:val="00A31F5B"/>
    <w:rsid w:val="00A3452A"/>
    <w:rsid w:val="00A460BD"/>
    <w:rsid w:val="00A467E3"/>
    <w:rsid w:val="00A53369"/>
    <w:rsid w:val="00A55382"/>
    <w:rsid w:val="00A60CD0"/>
    <w:rsid w:val="00A66B94"/>
    <w:rsid w:val="00A75A77"/>
    <w:rsid w:val="00A77842"/>
    <w:rsid w:val="00A842CF"/>
    <w:rsid w:val="00A91E0C"/>
    <w:rsid w:val="00AA4A3F"/>
    <w:rsid w:val="00AB51AC"/>
    <w:rsid w:val="00AC1FA5"/>
    <w:rsid w:val="00AC3146"/>
    <w:rsid w:val="00AD4AA8"/>
    <w:rsid w:val="00AF14F7"/>
    <w:rsid w:val="00AF3B02"/>
    <w:rsid w:val="00B00A2C"/>
    <w:rsid w:val="00B00C39"/>
    <w:rsid w:val="00B071E1"/>
    <w:rsid w:val="00B07F0D"/>
    <w:rsid w:val="00B16962"/>
    <w:rsid w:val="00B47F2A"/>
    <w:rsid w:val="00B5504A"/>
    <w:rsid w:val="00B57876"/>
    <w:rsid w:val="00B865C4"/>
    <w:rsid w:val="00B923A4"/>
    <w:rsid w:val="00BB5ADB"/>
    <w:rsid w:val="00C01D0B"/>
    <w:rsid w:val="00C04EE7"/>
    <w:rsid w:val="00C13C65"/>
    <w:rsid w:val="00C24CDB"/>
    <w:rsid w:val="00C31633"/>
    <w:rsid w:val="00C32B4F"/>
    <w:rsid w:val="00C51A3B"/>
    <w:rsid w:val="00C62A68"/>
    <w:rsid w:val="00C65D7E"/>
    <w:rsid w:val="00C927E0"/>
    <w:rsid w:val="00CA53BA"/>
    <w:rsid w:val="00CB1299"/>
    <w:rsid w:val="00CE226B"/>
    <w:rsid w:val="00CE3B64"/>
    <w:rsid w:val="00CF3AD7"/>
    <w:rsid w:val="00D1029E"/>
    <w:rsid w:val="00D1163A"/>
    <w:rsid w:val="00D116C5"/>
    <w:rsid w:val="00D16CC8"/>
    <w:rsid w:val="00D468BB"/>
    <w:rsid w:val="00D479F9"/>
    <w:rsid w:val="00D55C38"/>
    <w:rsid w:val="00D56B53"/>
    <w:rsid w:val="00D56F90"/>
    <w:rsid w:val="00D60D28"/>
    <w:rsid w:val="00D67B51"/>
    <w:rsid w:val="00D757C8"/>
    <w:rsid w:val="00DA2B1D"/>
    <w:rsid w:val="00DA5183"/>
    <w:rsid w:val="00DB0BF9"/>
    <w:rsid w:val="00DB0EDD"/>
    <w:rsid w:val="00DB39B4"/>
    <w:rsid w:val="00DB42BA"/>
    <w:rsid w:val="00DB500F"/>
    <w:rsid w:val="00DC38D3"/>
    <w:rsid w:val="00DD0B95"/>
    <w:rsid w:val="00DE16AB"/>
    <w:rsid w:val="00DE796E"/>
    <w:rsid w:val="00DE7D59"/>
    <w:rsid w:val="00DF5425"/>
    <w:rsid w:val="00E15967"/>
    <w:rsid w:val="00E273BE"/>
    <w:rsid w:val="00E27F28"/>
    <w:rsid w:val="00E45CE4"/>
    <w:rsid w:val="00E55E30"/>
    <w:rsid w:val="00E57423"/>
    <w:rsid w:val="00E71188"/>
    <w:rsid w:val="00E72A1D"/>
    <w:rsid w:val="00EF4A5D"/>
    <w:rsid w:val="00F015F5"/>
    <w:rsid w:val="00F23A26"/>
    <w:rsid w:val="00F51A7E"/>
    <w:rsid w:val="00F52CC3"/>
    <w:rsid w:val="00F57F78"/>
    <w:rsid w:val="00F613D5"/>
    <w:rsid w:val="00F94844"/>
    <w:rsid w:val="00FC1848"/>
    <w:rsid w:val="00FD3662"/>
    <w:rsid w:val="00FD466B"/>
    <w:rsid w:val="00FE1269"/>
    <w:rsid w:val="00FF36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8B5FBB7"/>
  <w15:docId w15:val="{BA992ABD-64BD-47A6-AD41-4D8A7AF00C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2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6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24EC"/>
    <w:rPr>
      <w:rFonts w:ascii="Calibri" w:eastAsia="Calibri" w:hAnsi="Calibri" w:cs="Calibri"/>
      <w:color w:val="000000"/>
      <w:lang w:eastAsia="en-IN"/>
    </w:rPr>
  </w:style>
  <w:style w:type="paragraph" w:styleId="Heading1">
    <w:name w:val="heading 1"/>
    <w:next w:val="Normal"/>
    <w:link w:val="Heading1Char"/>
    <w:uiPriority w:val="9"/>
    <w:qFormat/>
    <w:rsid w:val="00793D8E"/>
    <w:pPr>
      <w:keepNext/>
      <w:keepLines/>
      <w:spacing w:after="4"/>
      <w:ind w:left="10" w:hanging="10"/>
      <w:outlineLvl w:val="0"/>
    </w:pPr>
    <w:rPr>
      <w:rFonts w:ascii="Calibri" w:eastAsia="Calibri" w:hAnsi="Calibri" w:cs="Calibri"/>
      <w:b/>
      <w:color w:val="313C4E"/>
      <w:sz w:val="28"/>
      <w:lang w:eastAsia="en-IN"/>
    </w:rPr>
  </w:style>
  <w:style w:type="paragraph" w:styleId="Heading2">
    <w:name w:val="heading 2"/>
    <w:next w:val="Normal"/>
    <w:link w:val="Heading2Char"/>
    <w:uiPriority w:val="9"/>
    <w:unhideWhenUsed/>
    <w:qFormat/>
    <w:rsid w:val="00793D8E"/>
    <w:pPr>
      <w:keepNext/>
      <w:keepLines/>
      <w:spacing w:after="0"/>
      <w:ind w:left="10" w:hanging="10"/>
      <w:outlineLvl w:val="1"/>
    </w:pPr>
    <w:rPr>
      <w:rFonts w:ascii="Calibri" w:eastAsia="Calibri" w:hAnsi="Calibri" w:cs="Calibri"/>
      <w:b/>
      <w:color w:val="000000"/>
      <w:sz w:val="24"/>
      <w:lang w:eastAsia="en-IN"/>
    </w:rPr>
  </w:style>
  <w:style w:type="paragraph" w:styleId="Heading3">
    <w:name w:val="heading 3"/>
    <w:next w:val="Normal"/>
    <w:link w:val="Heading3Char"/>
    <w:uiPriority w:val="2"/>
    <w:unhideWhenUsed/>
    <w:qFormat/>
    <w:rsid w:val="00793D8E"/>
    <w:pPr>
      <w:keepNext/>
      <w:keepLines/>
      <w:spacing w:after="0"/>
      <w:ind w:left="10" w:hanging="10"/>
      <w:outlineLvl w:val="2"/>
    </w:pPr>
    <w:rPr>
      <w:rFonts w:ascii="Calibri" w:eastAsia="Calibri" w:hAnsi="Calibri" w:cs="Calibri"/>
      <w:color w:val="000000"/>
      <w:sz w:val="24"/>
      <w:lang w:eastAsia="en-IN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93D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793D8E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793D8E"/>
    <w:rPr>
      <w:rFonts w:ascii="Calibri" w:eastAsia="Calibri" w:hAnsi="Calibri" w:cs="Calibri"/>
      <w:b/>
      <w:color w:val="313C4E"/>
      <w:sz w:val="2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793D8E"/>
    <w:rPr>
      <w:rFonts w:ascii="Calibri" w:eastAsia="Calibri" w:hAnsi="Calibri" w:cs="Calibri"/>
      <w:b/>
      <w:color w:val="000000"/>
      <w:sz w:val="24"/>
      <w:lang w:eastAsia="en-IN"/>
    </w:rPr>
  </w:style>
  <w:style w:type="character" w:customStyle="1" w:styleId="Heading3Char">
    <w:name w:val="Heading 3 Char"/>
    <w:basedOn w:val="DefaultParagraphFont"/>
    <w:link w:val="Heading3"/>
    <w:uiPriority w:val="2"/>
    <w:rsid w:val="00793D8E"/>
    <w:rPr>
      <w:rFonts w:ascii="Calibri" w:eastAsia="Calibri" w:hAnsi="Calibri" w:cs="Calibri"/>
      <w:color w:val="000000"/>
      <w:sz w:val="24"/>
      <w:lang w:eastAsia="en-IN"/>
    </w:rPr>
  </w:style>
  <w:style w:type="paragraph" w:customStyle="1" w:styleId="Text">
    <w:name w:val="Text"/>
    <w:basedOn w:val="Normal"/>
    <w:uiPriority w:val="3"/>
    <w:qFormat/>
    <w:rsid w:val="00793D8E"/>
    <w:pPr>
      <w:spacing w:after="0" w:line="288" w:lineRule="auto"/>
      <w:ind w:left="170" w:right="113"/>
    </w:pPr>
    <w:rPr>
      <w:rFonts w:asciiTheme="minorHAnsi" w:eastAsiaTheme="minorHAnsi" w:hAnsiTheme="minorHAnsi" w:cstheme="minorHAnsi"/>
      <w:color w:val="404040" w:themeColor="text1" w:themeTint="BF"/>
      <w:szCs w:val="24"/>
      <w:lang w:val="en-US" w:eastAsia="en-US"/>
    </w:rPr>
  </w:style>
  <w:style w:type="paragraph" w:styleId="ListParagraph">
    <w:name w:val="List Paragraph"/>
    <w:basedOn w:val="Normal"/>
    <w:uiPriority w:val="6"/>
    <w:qFormat/>
    <w:rsid w:val="00793D8E"/>
    <w:pPr>
      <w:numPr>
        <w:numId w:val="1"/>
      </w:numPr>
      <w:spacing w:before="80" w:after="0" w:line="360" w:lineRule="auto"/>
      <w:ind w:left="527" w:hanging="357"/>
      <w:contextualSpacing/>
    </w:pPr>
    <w:rPr>
      <w:rFonts w:ascii="Gill Sans MT" w:eastAsiaTheme="minorHAnsi" w:hAnsi="Gill Sans MT" w:cs="Times New Roman (Body CS)"/>
      <w:caps/>
      <w:color w:val="000000" w:themeColor="text1"/>
      <w:szCs w:val="24"/>
      <w:lang w:val="en-US" w:eastAsia="en-US"/>
    </w:rPr>
  </w:style>
  <w:style w:type="character" w:styleId="Hyperlink">
    <w:name w:val="Hyperlink"/>
    <w:basedOn w:val="DefaultParagraphFont"/>
    <w:uiPriority w:val="99"/>
    <w:semiHidden/>
    <w:rsid w:val="00793D8E"/>
    <w:rPr>
      <w:color w:val="0563C1" w:themeColor="hyperlink"/>
      <w:u w:val="single"/>
    </w:rPr>
  </w:style>
  <w:style w:type="table" w:styleId="PlainTable5">
    <w:name w:val="Plain Table 5"/>
    <w:basedOn w:val="TableNormal"/>
    <w:uiPriority w:val="45"/>
    <w:rsid w:val="002D5761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customStyle="1" w:styleId="Dates">
    <w:name w:val="Dates"/>
    <w:basedOn w:val="Normal"/>
    <w:uiPriority w:val="4"/>
    <w:qFormat/>
    <w:rsid w:val="0081534A"/>
    <w:pPr>
      <w:spacing w:after="0" w:line="240" w:lineRule="auto"/>
      <w:ind w:left="170"/>
    </w:pPr>
    <w:rPr>
      <w:rFonts w:asciiTheme="minorHAnsi" w:eastAsiaTheme="minorHAnsi" w:hAnsiTheme="minorHAnsi" w:cstheme="minorHAnsi"/>
      <w:b/>
      <w:color w:val="44546A" w:themeColor="text2"/>
      <w:sz w:val="20"/>
      <w:szCs w:val="24"/>
      <w:lang w:val="en-US" w:eastAsia="en-US"/>
    </w:rPr>
  </w:style>
  <w:style w:type="table" w:styleId="PlainTable3">
    <w:name w:val="Plain Table 3"/>
    <w:basedOn w:val="TableNormal"/>
    <w:uiPriority w:val="43"/>
    <w:rsid w:val="00A5336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1A4F2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34FE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2D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2D19"/>
    <w:rPr>
      <w:rFonts w:ascii="Calibri" w:eastAsia="Calibri" w:hAnsi="Calibri" w:cs="Calibri"/>
      <w:color w:val="000000"/>
      <w:lang w:eastAsia="en-IN"/>
    </w:rPr>
  </w:style>
  <w:style w:type="paragraph" w:styleId="Footer">
    <w:name w:val="footer"/>
    <w:basedOn w:val="Normal"/>
    <w:link w:val="FooterChar"/>
    <w:uiPriority w:val="99"/>
    <w:unhideWhenUsed/>
    <w:rsid w:val="002F2D1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2D19"/>
    <w:rPr>
      <w:rFonts w:ascii="Calibri" w:eastAsia="Calibri" w:hAnsi="Calibri" w:cs="Calibri"/>
      <w:color w:val="00000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87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28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9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79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6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78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15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2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2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7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171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3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2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04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9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s://www.linkedin.com/in/vikramsnehi" TargetMode="External"/><Relationship Id="rId26" Type="http://schemas.openxmlformats.org/officeDocument/2006/relationships/hyperlink" Target="https://www.hackerrank.com/certificates/f07bea69c026" TargetMode="External"/><Relationship Id="rId21" Type="http://schemas.openxmlformats.org/officeDocument/2006/relationships/hyperlink" Target="https://microcredentials.eu/outputs/microhe-outputs/" TargetMode="External"/><Relationship Id="rId34" Type="http://schemas.openxmlformats.org/officeDocument/2006/relationships/hyperlink" Target="https://github.com/vsnehi/Tour-Travel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e.wikipedia.org/wiki/Microsoft_Outlook" TargetMode="External"/><Relationship Id="rId17" Type="http://schemas.openxmlformats.org/officeDocument/2006/relationships/hyperlink" Target="https://pngimg.com/download/55026" TargetMode="External"/><Relationship Id="rId25" Type="http://schemas.openxmlformats.org/officeDocument/2006/relationships/hyperlink" Target="https://creativecommons.org/licenses/by/3.0/" TargetMode="External"/><Relationship Id="rId33" Type="http://schemas.openxmlformats.org/officeDocument/2006/relationships/hyperlink" Target="https://github.com/vsnehi/VideoInterview" TargetMode="Externa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yperlink" Target="https://microcredentials.eu/outputs/microhe-outputs/" TargetMode="External"/><Relationship Id="rId29" Type="http://schemas.openxmlformats.org/officeDocument/2006/relationships/hyperlink" Target="https://www.hackerrank.com/certificates/7880acb37151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24" Type="http://schemas.openxmlformats.org/officeDocument/2006/relationships/hyperlink" Target="https://microcredentials.eu/outputs/microhe-outputs/" TargetMode="External"/><Relationship Id="rId32" Type="http://schemas.openxmlformats.org/officeDocument/2006/relationships/hyperlink" Target="https://github.com/c/crime" TargetMode="External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github.com/vsnehi" TargetMode="External"/><Relationship Id="rId23" Type="http://schemas.openxmlformats.org/officeDocument/2006/relationships/image" Target="media/image9.jpeg"/><Relationship Id="rId28" Type="http://schemas.openxmlformats.org/officeDocument/2006/relationships/hyperlink" Target="https://www.hackerrank.com/certificates/74fc8b61506e" TargetMode="External"/><Relationship Id="rId36" Type="http://schemas.openxmlformats.org/officeDocument/2006/relationships/header" Target="header1.xml"/><Relationship Id="rId10" Type="http://schemas.openxmlformats.org/officeDocument/2006/relationships/hyperlink" Target="http://www.pngall.com/mobile-png/download/25030" TargetMode="External"/><Relationship Id="rId19" Type="http://schemas.openxmlformats.org/officeDocument/2006/relationships/image" Target="media/image8.jpeg"/><Relationship Id="rId31" Type="http://schemas.openxmlformats.org/officeDocument/2006/relationships/hyperlink" Target="https://learn.microsoft.com/en-in/users/vikramsnehi/credentials/d0c272f995c96818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hyperlink" Target="https://www.frappsec.org/" TargetMode="External"/><Relationship Id="rId22" Type="http://schemas.openxmlformats.org/officeDocument/2006/relationships/hyperlink" Target="https://creativecommons.org/licenses/by/3.0/" TargetMode="External"/><Relationship Id="rId27" Type="http://schemas.openxmlformats.org/officeDocument/2006/relationships/hyperlink" Target="https://www.hackerrank.com/certificates/4335f15d4fbf" TargetMode="External"/><Relationship Id="rId30" Type="http://schemas.openxmlformats.org/officeDocument/2006/relationships/hyperlink" Target="https://www.techgig.com/skilltest/certificate/Vmo4MHRpR0lXRDJwRVd1QW9XVEkzUT09" TargetMode="External"/><Relationship Id="rId35" Type="http://schemas.openxmlformats.org/officeDocument/2006/relationships/hyperlink" Target="https://github.com/vsnehi" TargetMode="External"/><Relationship Id="rId8" Type="http://schemas.openxmlformats.org/officeDocument/2006/relationships/image" Target="media/image3.png"/><Relationship Id="rId3" Type="http://schemas.openxmlformats.org/officeDocument/2006/relationships/styles" Target="styles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6F9AF1-7889-42C9-B7CE-5916CE4955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1</Pages>
  <Words>802</Words>
  <Characters>457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ndian Royal</dc:creator>
  <cp:keywords/>
  <dc:description/>
  <cp:lastModifiedBy>Mr. Vikram Snehi</cp:lastModifiedBy>
  <cp:revision>16</cp:revision>
  <cp:lastPrinted>2025-03-28T21:12:00Z</cp:lastPrinted>
  <dcterms:created xsi:type="dcterms:W3CDTF">2025-03-28T19:25:00Z</dcterms:created>
  <dcterms:modified xsi:type="dcterms:W3CDTF">2025-03-28T21:25:00Z</dcterms:modified>
</cp:coreProperties>
</file>